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C889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96"/>
          <w:szCs w:val="96"/>
          <w:lang w:val="sl-SI" w:eastAsia="nl-NL"/>
        </w:rPr>
        <w:t>ZELENI KLJUČ</w:t>
      </w:r>
    </w:p>
    <w:p w14:paraId="298A1D9E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29EF4D1" w14:textId="77777777" w:rsidR="00F60C8D" w:rsidRPr="0045001F" w:rsidRDefault="00F60C8D" w:rsidP="00F60C8D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>TRAJNOSTNI ZNAK ZA TURISTIČNE OBRATE</w:t>
      </w:r>
    </w:p>
    <w:p w14:paraId="4B619B34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7A8BED82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65238956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1F58A4DA" w14:textId="77777777" w:rsidR="00FD2B57" w:rsidRPr="0045001F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  <w:r w:rsidRPr="0045001F">
        <w:rPr>
          <w:rFonts w:ascii="Arial" w:eastAsia="Times New Roman" w:hAnsi="Arial" w:cs="Arial"/>
          <w:noProof/>
          <w:color w:val="000000"/>
          <w:sz w:val="22"/>
          <w:szCs w:val="22"/>
          <w:lang w:val="sl-SI"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20A71DA2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46288C18" w14:textId="77777777" w:rsidR="00FD2B57" w:rsidRPr="0045001F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1C93500F" w14:textId="77777777" w:rsidR="00FD2B57" w:rsidRPr="0045001F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val="sl-SI" w:eastAsia="nl-NL"/>
        </w:rPr>
      </w:pPr>
    </w:p>
    <w:p w14:paraId="0BAE13F8" w14:textId="7E37D216" w:rsidR="001A5B96" w:rsidRPr="0045001F" w:rsidRDefault="001A5B96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E839A64" w14:textId="59C6C6AB" w:rsidR="00AF67F9" w:rsidRPr="0045001F" w:rsidRDefault="00AF67F9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39C06DE1" w14:textId="0476336D" w:rsidR="00AF67F9" w:rsidRPr="0045001F" w:rsidRDefault="00AF67F9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</w:p>
    <w:p w14:paraId="02800A98" w14:textId="47ED8CEE" w:rsidR="00F60C8D" w:rsidRPr="0045001F" w:rsidRDefault="00F60C8D" w:rsidP="00A4090D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 xml:space="preserve">VPRAŠALNIK </w:t>
      </w:r>
    </w:p>
    <w:p w14:paraId="2CCB795E" w14:textId="77777777" w:rsidR="00B80F65" w:rsidRPr="0045001F" w:rsidRDefault="00F60C8D" w:rsidP="00AF67F9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>ZA GOSTINSKE OBRATE</w:t>
      </w:r>
      <w:r w:rsidR="00AF67F9" w:rsidRPr="0045001F">
        <w:rPr>
          <w:rFonts w:ascii="Arial" w:eastAsia="Times New Roman" w:hAnsi="Arial" w:cs="Arial"/>
          <w:color w:val="000000"/>
          <w:sz w:val="48"/>
          <w:szCs w:val="48"/>
          <w:lang w:val="sl-SI" w:eastAsia="nl-NL"/>
        </w:rPr>
        <w:t xml:space="preserve"> </w:t>
      </w:r>
    </w:p>
    <w:p w14:paraId="5B9BED85" w14:textId="5A3B3775" w:rsidR="00FD2B57" w:rsidRPr="0045001F" w:rsidRDefault="00A4090D" w:rsidP="00AF67F9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>20</w:t>
      </w:r>
      <w:r w:rsidR="00446405"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>22-2025</w:t>
      </w:r>
    </w:p>
    <w:p w14:paraId="07F3E74E" w14:textId="6E8FFA9E" w:rsidR="00A41042" w:rsidRPr="0045001F" w:rsidRDefault="00FD0BC3" w:rsidP="00FD0BC3">
      <w:pPr>
        <w:tabs>
          <w:tab w:val="left" w:pos="3880"/>
        </w:tabs>
        <w:autoSpaceDE w:val="0"/>
        <w:autoSpaceDN w:val="0"/>
        <w:adjustRightInd w:val="0"/>
        <w:rPr>
          <w:rFonts w:ascii="Arial" w:hAnsi="Arial" w:cs="Arial"/>
          <w:color w:val="000000"/>
          <w:sz w:val="48"/>
          <w:szCs w:val="48"/>
          <w:lang w:val="sl-SI" w:eastAsia="nl-NL"/>
        </w:rPr>
      </w:pPr>
      <w:r w:rsidRPr="0045001F">
        <w:rPr>
          <w:rFonts w:ascii="Arial" w:hAnsi="Arial" w:cs="Arial"/>
          <w:color w:val="000000"/>
          <w:sz w:val="48"/>
          <w:szCs w:val="48"/>
          <w:lang w:val="sl-SI" w:eastAsia="nl-NL"/>
        </w:rPr>
        <w:tab/>
      </w:r>
    </w:p>
    <w:p w14:paraId="248E824D" w14:textId="778D2E58" w:rsidR="00FD0BC3" w:rsidRPr="0045001F" w:rsidRDefault="00FD0BC3" w:rsidP="00FD0BC3">
      <w:pPr>
        <w:jc w:val="center"/>
        <w:rPr>
          <w:rFonts w:ascii="Arial" w:hAnsi="Arial" w:cs="Arial"/>
          <w:sz w:val="32"/>
          <w:szCs w:val="22"/>
          <w:lang w:val="sl-SI" w:eastAsia="en-US"/>
        </w:rPr>
      </w:pPr>
      <w:r w:rsidRPr="0045001F">
        <w:rPr>
          <w:rFonts w:ascii="Arial" w:hAnsi="Arial" w:cs="Arial"/>
          <w:sz w:val="32"/>
          <w:szCs w:val="22"/>
          <w:lang w:val="sl-SI" w:eastAsia="en-US"/>
        </w:rPr>
        <w:t>______________________________________________________</w:t>
      </w:r>
    </w:p>
    <w:p w14:paraId="0A29840A" w14:textId="6A344167" w:rsidR="00FD0BC3" w:rsidRPr="0045001F" w:rsidRDefault="00FD0BC3" w:rsidP="00FD0BC3">
      <w:pPr>
        <w:tabs>
          <w:tab w:val="left" w:pos="3060"/>
        </w:tabs>
        <w:jc w:val="center"/>
        <w:rPr>
          <w:rFonts w:ascii="Arial" w:hAnsi="Arial" w:cs="Arial"/>
          <w:lang w:val="sl-SI"/>
        </w:rPr>
      </w:pPr>
      <w:r w:rsidRPr="0045001F">
        <w:rPr>
          <w:rFonts w:ascii="Arial" w:hAnsi="Arial" w:cs="Arial"/>
          <w:lang w:val="sl-SI"/>
        </w:rPr>
        <w:t>(</w:t>
      </w:r>
      <w:r w:rsidR="005E0638" w:rsidRPr="0045001F">
        <w:rPr>
          <w:rFonts w:ascii="Arial" w:hAnsi="Arial" w:cs="Arial"/>
          <w:lang w:val="sl-SI"/>
        </w:rPr>
        <w:t xml:space="preserve">napišite </w:t>
      </w:r>
      <w:r w:rsidRPr="0045001F">
        <w:rPr>
          <w:rFonts w:ascii="Arial" w:hAnsi="Arial" w:cs="Arial"/>
          <w:lang w:val="sl-SI"/>
        </w:rPr>
        <w:t>ime obrata)</w:t>
      </w:r>
    </w:p>
    <w:p w14:paraId="2A4A5B79" w14:textId="77777777" w:rsidR="00AF67F9" w:rsidRPr="0045001F" w:rsidRDefault="00AF67F9" w:rsidP="00693BF2">
      <w:pPr>
        <w:tabs>
          <w:tab w:val="left" w:pos="5103"/>
        </w:tabs>
        <w:rPr>
          <w:rFonts w:ascii="Arial" w:hAnsi="Arial" w:cs="Arial"/>
          <w:b/>
          <w:lang w:val="sl-SI"/>
        </w:rPr>
      </w:pPr>
    </w:p>
    <w:p w14:paraId="1AE136D6" w14:textId="1797815C" w:rsidR="00693BF2" w:rsidRPr="0045001F" w:rsidRDefault="00693BF2" w:rsidP="00693BF2">
      <w:pPr>
        <w:tabs>
          <w:tab w:val="left" w:pos="5103"/>
        </w:tabs>
        <w:rPr>
          <w:rFonts w:ascii="Arial" w:hAnsi="Arial" w:cs="Arial"/>
          <w:b/>
          <w:lang w:val="sl-SI" w:eastAsia="nl-NL"/>
        </w:rPr>
      </w:pPr>
      <w:r w:rsidRPr="0045001F">
        <w:rPr>
          <w:rFonts w:ascii="Arial" w:hAnsi="Arial" w:cs="Arial"/>
          <w:b/>
          <w:lang w:val="sl-SI"/>
        </w:rPr>
        <w:lastRenderedPageBreak/>
        <w:t xml:space="preserve">1. Vprašalnik </w:t>
      </w:r>
    </w:p>
    <w:p w14:paraId="4D017FD7" w14:textId="77777777" w:rsidR="00693BF2" w:rsidRPr="0045001F" w:rsidRDefault="00693BF2" w:rsidP="00693BF2">
      <w:pPr>
        <w:tabs>
          <w:tab w:val="left" w:pos="5103"/>
        </w:tabs>
        <w:rPr>
          <w:rFonts w:ascii="Arial" w:hAnsi="Arial" w:cs="Arial"/>
          <w:b/>
          <w:lang w:val="sl-SI" w:eastAsia="nl-NL"/>
        </w:rPr>
      </w:pPr>
    </w:p>
    <w:p w14:paraId="1EAFF157" w14:textId="77777777" w:rsidR="00DC7C8E" w:rsidRPr="0045001F" w:rsidRDefault="00DC7C8E" w:rsidP="00DC7C8E">
      <w:pPr>
        <w:shd w:val="clear" w:color="auto" w:fill="FFFFFF"/>
        <w:rPr>
          <w:rFonts w:ascii="Arial" w:eastAsia="Times New Roman" w:hAnsi="Arial" w:cs="Arial"/>
          <w:color w:val="222222"/>
          <w:lang w:val="sl-SI" w:eastAsia="sl-SI"/>
        </w:rPr>
      </w:pPr>
      <w:bookmarkStart w:id="0" w:name="m_5678016435036887012__Hlk90885638"/>
      <w:r w:rsidRPr="0045001F">
        <w:rPr>
          <w:rFonts w:ascii="Arial" w:eastAsia="Times New Roman" w:hAnsi="Arial" w:cs="Arial"/>
          <w:color w:val="222222"/>
          <w:lang w:val="sl-SI" w:eastAsia="sl-SI"/>
        </w:rPr>
        <w:t>Za </w:t>
      </w:r>
      <w:r w:rsidRPr="0045001F">
        <w:rPr>
          <w:rFonts w:ascii="Arial" w:eastAsia="Times New Roman" w:hAnsi="Arial" w:cs="Arial"/>
          <w:b/>
          <w:bCs/>
          <w:color w:val="222222"/>
          <w:lang w:val="sl-SI" w:eastAsia="sl-SI"/>
        </w:rPr>
        <w:t>vsak</w:t>
      </w:r>
      <w:r w:rsidRPr="0045001F">
        <w:rPr>
          <w:rFonts w:ascii="Arial" w:eastAsia="Times New Roman" w:hAnsi="Arial" w:cs="Arial"/>
          <w:color w:val="222222"/>
          <w:lang w:val="sl-SI"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0"/>
      <w:r w:rsidRPr="0045001F">
        <w:rPr>
          <w:rFonts w:ascii="Arial" w:eastAsia="Times New Roman" w:hAnsi="Arial" w:cs="Arial"/>
          <w:color w:val="222222"/>
          <w:lang w:val="sl-SI" w:eastAsia="sl-SI"/>
        </w:rPr>
        <w:t>preglednica z dokumenti, ki morajo biti priloženi pred prvim kontrolni pregledom (ob prijavi). </w:t>
      </w:r>
      <w:r w:rsidRPr="0045001F">
        <w:rPr>
          <w:rFonts w:ascii="Arial" w:eastAsia="Times New Roman" w:hAnsi="Arial" w:cs="Arial"/>
          <w:color w:val="222222"/>
          <w:u w:val="single"/>
          <w:lang w:val="sl-SI" w:eastAsia="sl-SI"/>
        </w:rPr>
        <w:t xml:space="preserve">PRED IZPOLNJEVANJEM SI, PROSIMO PREBERITE PRIROČNIK </w:t>
      </w:r>
      <w:r w:rsidRPr="0045001F">
        <w:rPr>
          <w:rFonts w:ascii="Arial" w:eastAsia="Times New Roman" w:hAnsi="Arial" w:cs="Arial"/>
          <w:color w:val="222222"/>
          <w:lang w:val="sl-SI" w:eastAsia="sl-SI"/>
        </w:rPr>
        <w:t>–</w:t>
      </w:r>
      <w:r w:rsidRPr="0045001F">
        <w:rPr>
          <w:rFonts w:ascii="Arial" w:eastAsia="Times New Roman" w:hAnsi="Arial" w:cs="Arial"/>
          <w:color w:val="222222"/>
          <w:u w:val="single"/>
          <w:lang w:val="sl-SI" w:eastAsia="sl-SI"/>
        </w:rPr>
        <w:t xml:space="preserve"> Kriteriji in smernice z razlago za pridobitev znaka Zeleni ključ.</w:t>
      </w:r>
    </w:p>
    <w:p w14:paraId="05F26F99" w14:textId="77777777" w:rsidR="002E55AD" w:rsidRPr="0045001F" w:rsidRDefault="002E55AD" w:rsidP="0016403D">
      <w:pPr>
        <w:tabs>
          <w:tab w:val="left" w:pos="5103"/>
        </w:tabs>
        <w:rPr>
          <w:rFonts w:ascii="Arial" w:hAnsi="Arial" w:cs="Arial"/>
          <w:b/>
          <w:sz w:val="22"/>
          <w:szCs w:val="22"/>
          <w:lang w:val="sl-SI"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812"/>
        <w:gridCol w:w="1134"/>
        <w:gridCol w:w="2835"/>
      </w:tblGrid>
      <w:tr w:rsidR="0016403D" w:rsidRPr="0045001F" w14:paraId="77E02D9D" w14:textId="77777777" w:rsidTr="00AA797D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45001F" w:rsidRDefault="0016403D" w:rsidP="00AA797D">
            <w:pPr>
              <w:ind w:left="1080"/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color w:val="000000"/>
                <w:lang w:val="sl-SI" w:eastAsia="en-US"/>
              </w:rPr>
              <w:br w:type="page"/>
            </w:r>
          </w:p>
          <w:p w14:paraId="58C42584" w14:textId="204BC1A9" w:rsidR="0016403D" w:rsidRPr="0045001F" w:rsidRDefault="009D7F1E" w:rsidP="00AA797D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45001F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45001F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9D7F1E" w:rsidRPr="0045001F" w14:paraId="2CC95C9A" w14:textId="77777777" w:rsidTr="00285B07">
        <w:trPr>
          <w:jc w:val="center"/>
        </w:trPr>
        <w:tc>
          <w:tcPr>
            <w:tcW w:w="846" w:type="dxa"/>
          </w:tcPr>
          <w:p w14:paraId="3F7DAFA1" w14:textId="77777777" w:rsidR="009D7F1E" w:rsidRPr="0045001F" w:rsidRDefault="009D7F1E" w:rsidP="00AA797D">
            <w:pPr>
              <w:rPr>
                <w:rFonts w:ascii="Arial" w:eastAsia="Times New Roman" w:hAnsi="Arial" w:cs="Arial"/>
                <w:lang w:val="sl-SI" w:eastAsia="nl-NL"/>
              </w:rPr>
            </w:pPr>
          </w:p>
        </w:tc>
        <w:tc>
          <w:tcPr>
            <w:tcW w:w="5812" w:type="dxa"/>
          </w:tcPr>
          <w:p w14:paraId="285241DE" w14:textId="77777777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>Kriterij/smernica</w:t>
            </w:r>
          </w:p>
          <w:p w14:paraId="53C786CF" w14:textId="1EC28AC4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</w:p>
        </w:tc>
        <w:tc>
          <w:tcPr>
            <w:tcW w:w="1134" w:type="dxa"/>
          </w:tcPr>
          <w:p w14:paraId="288B8C71" w14:textId="25502C2C" w:rsidR="009D7F1E" w:rsidRPr="0045001F" w:rsidRDefault="009D7F1E" w:rsidP="009D7F1E">
            <w:p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Status</w:t>
            </w:r>
          </w:p>
        </w:tc>
        <w:tc>
          <w:tcPr>
            <w:tcW w:w="2835" w:type="dxa"/>
          </w:tcPr>
          <w:p w14:paraId="0C978B58" w14:textId="152B7AD0" w:rsidR="009D7F1E" w:rsidRPr="0045001F" w:rsidRDefault="006F5B64" w:rsidP="009D7F1E">
            <w:pPr>
              <w:jc w:val="center"/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 xml:space="preserve">Opombe </w:t>
            </w:r>
          </w:p>
        </w:tc>
      </w:tr>
      <w:tr w:rsidR="00690313" w:rsidRPr="0045001F" w14:paraId="176DD6CD" w14:textId="77777777" w:rsidTr="00285B07">
        <w:trPr>
          <w:jc w:val="center"/>
        </w:trPr>
        <w:tc>
          <w:tcPr>
            <w:tcW w:w="846" w:type="dxa"/>
          </w:tcPr>
          <w:p w14:paraId="3BE265F9" w14:textId="77777777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1</w:t>
            </w:r>
          </w:p>
        </w:tc>
        <w:tc>
          <w:tcPr>
            <w:tcW w:w="5812" w:type="dxa"/>
          </w:tcPr>
          <w:p w14:paraId="776EC364" w14:textId="195AB0D1" w:rsidR="00690313" w:rsidRPr="0045001F" w:rsidRDefault="00BF1421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odstvo je vključeno v okoljske aktivnosti in med člani osebja izbere okoljskega upravitelja. </w:t>
            </w:r>
            <w:r w:rsidR="00690313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1B3C3676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3BBE480" w14:textId="70020463" w:rsidR="00690313" w:rsidRPr="0045001F" w:rsidRDefault="00E419A5" w:rsidP="00690313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90313" w:rsidRPr="0045001F" w14:paraId="3E3A3110" w14:textId="77777777" w:rsidTr="00285B07">
        <w:trPr>
          <w:jc w:val="center"/>
        </w:trPr>
        <w:tc>
          <w:tcPr>
            <w:tcW w:w="846" w:type="dxa"/>
          </w:tcPr>
          <w:p w14:paraId="6BD62573" w14:textId="752EC9EA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2</w:t>
            </w:r>
          </w:p>
        </w:tc>
        <w:tc>
          <w:tcPr>
            <w:tcW w:w="5812" w:type="dxa"/>
          </w:tcPr>
          <w:p w14:paraId="5AC872D6" w14:textId="77777777" w:rsidR="009E708B" w:rsidRPr="0045001F" w:rsidRDefault="009E708B" w:rsidP="009E708B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oblikujejo dokument okoljske/trajnostne politike. (OBVEZEN KRITERIJ) </w:t>
            </w:r>
          </w:p>
          <w:p w14:paraId="1167A8B6" w14:textId="56EA5C2C" w:rsidR="00690313" w:rsidRPr="0045001F" w:rsidRDefault="009E708B" w:rsidP="009E708B">
            <w:pPr>
              <w:rPr>
                <w:rFonts w:ascii="Arial" w:hAnsi="Arial" w:cs="Arial"/>
                <w:b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07096398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64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778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38DD8EB" w14:textId="0E3E6722" w:rsidR="00690313" w:rsidRPr="0045001F" w:rsidRDefault="00E419A5" w:rsidP="00690313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626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2024B2" w:rsidRPr="0045001F" w14:paraId="13C1068B" w14:textId="77777777" w:rsidTr="00285B07">
        <w:trPr>
          <w:jc w:val="center"/>
        </w:trPr>
        <w:tc>
          <w:tcPr>
            <w:tcW w:w="846" w:type="dxa"/>
          </w:tcPr>
          <w:p w14:paraId="59791651" w14:textId="77777777" w:rsidR="002024B2" w:rsidRPr="0045001F" w:rsidRDefault="002024B2" w:rsidP="002024B2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.3</w:t>
            </w:r>
          </w:p>
        </w:tc>
        <w:tc>
          <w:tcPr>
            <w:tcW w:w="5812" w:type="dxa"/>
          </w:tcPr>
          <w:p w14:paraId="49658254" w14:textId="6AF0311C" w:rsidR="002024B2" w:rsidRPr="0045001F" w:rsidRDefault="009E708B" w:rsidP="002024B2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določijo cilje in izdelajo letni akcijski načrt za nenehne izboljšave na področju okolja in trajnosti. </w:t>
            </w:r>
            <w:r w:rsidR="002024B2" w:rsidRPr="0045001F">
              <w:rPr>
                <w:rFonts w:ascii="Arial" w:hAnsi="Arial" w:cs="Arial"/>
                <w:snapToGrid w:val="0"/>
                <w:lang w:val="sl-SI"/>
              </w:rPr>
              <w:t xml:space="preserve">(OBVEZEN KRITERIJ) </w:t>
            </w:r>
          </w:p>
          <w:p w14:paraId="155A03A9" w14:textId="5645BD63" w:rsidR="002024B2" w:rsidRPr="0045001F" w:rsidRDefault="002024B2" w:rsidP="002024B2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snapToGrid w:val="0"/>
                <w:lang w:val="sl-SI"/>
              </w:rPr>
              <w:t>PRILOGA</w:t>
            </w:r>
          </w:p>
        </w:tc>
        <w:tc>
          <w:tcPr>
            <w:tcW w:w="1134" w:type="dxa"/>
          </w:tcPr>
          <w:p w14:paraId="2B3C594F" w14:textId="77777777" w:rsidR="002024B2" w:rsidRPr="0045001F" w:rsidRDefault="00E419A5" w:rsidP="002024B2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0453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4B2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2024B2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2024B2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09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4B2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2024B2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2024B2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2865D06" w14:textId="453AE5D8" w:rsidR="002024B2" w:rsidRPr="0045001F" w:rsidRDefault="00E419A5" w:rsidP="002024B2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9300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24B2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2024B2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2024B2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2024B2" w:rsidRPr="0045001F" w:rsidRDefault="002024B2" w:rsidP="002024B2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90313" w:rsidRPr="0045001F" w14:paraId="6C769082" w14:textId="77777777" w:rsidTr="00285B07">
        <w:trPr>
          <w:jc w:val="center"/>
        </w:trPr>
        <w:tc>
          <w:tcPr>
            <w:tcW w:w="846" w:type="dxa"/>
          </w:tcPr>
          <w:p w14:paraId="6F24C87A" w14:textId="77777777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4</w:t>
            </w:r>
          </w:p>
        </w:tc>
        <w:tc>
          <w:tcPr>
            <w:tcW w:w="5812" w:type="dxa"/>
          </w:tcPr>
          <w:p w14:paraId="712BE32F" w14:textId="209967DF" w:rsidR="00690313" w:rsidRPr="0045001F" w:rsidRDefault="00313E56" w:rsidP="00690313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Dokumentacija, ki se nanaša na program Zeleni ključ, je ustrezno shranjena in dosegljiva ob vsakem kontrolnem pregledu. </w:t>
            </w:r>
            <w:r w:rsidR="00690313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6317D1CA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19585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5255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EE937F" w14:textId="23D82BFE" w:rsidR="00690313" w:rsidRPr="0045001F" w:rsidRDefault="00E419A5" w:rsidP="00690313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1416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90313" w:rsidRPr="0045001F" w14:paraId="1E518197" w14:textId="77777777" w:rsidTr="00285B07">
        <w:trPr>
          <w:jc w:val="center"/>
        </w:trPr>
        <w:tc>
          <w:tcPr>
            <w:tcW w:w="846" w:type="dxa"/>
          </w:tcPr>
          <w:p w14:paraId="1B92AB4A" w14:textId="77777777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4C1E443" w14:textId="7CC719CC" w:rsidR="00690313" w:rsidRPr="0045001F" w:rsidRDefault="00313E56" w:rsidP="00690313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Calibri" w:hAnsi="Arial" w:cs="Arial"/>
                <w:lang w:val="sl-SI" w:eastAsia="en-US"/>
              </w:rPr>
              <w:t xml:space="preserve">V obratu vzpostavijo in vzdržujejo aktivno sodelovanje z ustreznimi lokalnimi deležniki. </w:t>
            </w:r>
            <w:r w:rsidR="00690313" w:rsidRPr="0045001F">
              <w:rPr>
                <w:rFonts w:ascii="Arial" w:eastAsia="Calibri" w:hAnsi="Arial" w:cs="Arial"/>
                <w:lang w:val="sl-SI" w:eastAsia="en-US"/>
              </w:rPr>
              <w:t>(OBVEZEN KRITERIJ)</w:t>
            </w:r>
          </w:p>
        </w:tc>
        <w:tc>
          <w:tcPr>
            <w:tcW w:w="1134" w:type="dxa"/>
          </w:tcPr>
          <w:p w14:paraId="43E8268D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2027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2441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4D918B" w14:textId="3C1BCE15" w:rsidR="00690313" w:rsidRPr="0045001F" w:rsidRDefault="00E419A5" w:rsidP="00690313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1491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90313" w:rsidRPr="0045001F" w14:paraId="6303A7E9" w14:textId="77777777" w:rsidTr="001F2D9B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6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6C04C" w14:textId="153AEB91" w:rsidR="00690313" w:rsidRPr="0045001F" w:rsidRDefault="00A63B0E" w:rsidP="00690313">
            <w:pPr>
              <w:rPr>
                <w:rFonts w:ascii="Arial" w:hAnsi="Arial" w:cs="Arial"/>
                <w:i/>
                <w:iCs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>V obratu za izmero ogljičnega odtisa uporabljajo priznano orodje za merjenje CO</w:t>
            </w:r>
            <w:r w:rsidRPr="0045001F">
              <w:rPr>
                <w:rFonts w:ascii="Arial" w:hAnsi="Arial" w:cs="Arial"/>
                <w:i/>
                <w:iCs/>
                <w:vertAlign w:val="subscript"/>
                <w:lang w:val="sl-SI"/>
              </w:rPr>
              <w:t>2</w:t>
            </w: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. </w:t>
            </w:r>
            <w:r w:rsidR="00690313" w:rsidRPr="0045001F">
              <w:rPr>
                <w:rFonts w:ascii="Arial" w:hAnsi="Arial" w:cs="Arial"/>
                <w:i/>
                <w:iCs/>
                <w:lang w:val="sl-SI"/>
              </w:rPr>
              <w:t>(SMERNICA)</w:t>
            </w:r>
          </w:p>
          <w:p w14:paraId="6EF2D7ED" w14:textId="6C56D043" w:rsidR="00690313" w:rsidRPr="0045001F" w:rsidRDefault="00690313" w:rsidP="00690313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6409DBF0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6130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1252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D996002" w14:textId="69478557" w:rsidR="00690313" w:rsidRPr="0045001F" w:rsidRDefault="00E419A5" w:rsidP="00690313">
            <w:pPr>
              <w:rPr>
                <w:rFonts w:ascii="Arial" w:eastAsia="Calibri" w:hAnsi="Arial" w:cs="Arial"/>
                <w:lang w:val="sl-SI" w:eastAsia="en-US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23563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690313" w:rsidRPr="0045001F" w:rsidRDefault="00690313" w:rsidP="00690313">
            <w:pPr>
              <w:jc w:val="center"/>
              <w:rPr>
                <w:rFonts w:ascii="Arial" w:eastAsia="Calibri" w:hAnsi="Arial" w:cs="Arial"/>
                <w:lang w:val="sl-SI" w:eastAsia="en-US"/>
              </w:rPr>
            </w:pPr>
          </w:p>
        </w:tc>
      </w:tr>
      <w:tr w:rsidR="00690313" w:rsidRPr="0045001F" w14:paraId="3F41CEA9" w14:textId="77777777" w:rsidTr="001F2D9B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31ED1B52" w:rsidR="00690313" w:rsidRPr="0045001F" w:rsidRDefault="00A63B0E" w:rsidP="00690313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določijo cilje, kako zmanjšati svoj ogljični odtis. </w:t>
            </w:r>
            <w:r w:rsidR="00690313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4C21326C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834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0977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C1A0B3" w14:textId="309827E9" w:rsidR="00690313" w:rsidRPr="0045001F" w:rsidRDefault="00E419A5" w:rsidP="00690313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2359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90313" w:rsidRPr="0045001F" w14:paraId="1C608A84" w14:textId="77777777" w:rsidTr="001F2D9B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B181898" w:rsidR="00690313" w:rsidRPr="0045001F" w:rsidRDefault="00A63B0E" w:rsidP="00690313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 xml:space="preserve">V obratu so potrjeno ogljično nevtralni v skladu s področjema uporabe 1 in 2 Protokola za toplogredne pline (Greenhouse Gas Protocol). </w:t>
            </w:r>
            <w:r w:rsidR="00690313" w:rsidRPr="0045001F">
              <w:rPr>
                <w:rFonts w:ascii="Arial" w:hAnsi="Arial" w:cs="Arial"/>
                <w:i/>
                <w:iCs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49642B7F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8277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2701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63E9337" w14:textId="22E58A1E" w:rsidR="00690313" w:rsidRPr="0045001F" w:rsidRDefault="00E419A5" w:rsidP="00690313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0593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90313" w:rsidRPr="0045001F" w14:paraId="574D6903" w14:textId="77777777" w:rsidTr="001F2D9B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690313" w:rsidRPr="0045001F" w:rsidRDefault="00690313" w:rsidP="00690313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1.9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68B5A3A7" w:rsidR="00690313" w:rsidRPr="0045001F" w:rsidRDefault="00A63B0E" w:rsidP="00690313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svojim gostom/obiskovalcem omogočajo možnost izravnave ogljičnega odtisa prek ogljične </w:t>
            </w:r>
            <w:r w:rsidRPr="0045001F">
              <w:rPr>
                <w:rFonts w:ascii="Arial" w:hAnsi="Arial" w:cs="Arial"/>
                <w:i/>
                <w:lang w:val="sl-SI"/>
              </w:rPr>
              <w:lastRenderedPageBreak/>
              <w:t xml:space="preserve">sheme. </w:t>
            </w:r>
            <w:r w:rsidR="00690313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3E635523" w14:textId="77777777" w:rsidR="00690313" w:rsidRPr="0045001F" w:rsidRDefault="00E419A5" w:rsidP="0069031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9828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2227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9019992" w14:textId="03C5F07E" w:rsidR="00690313" w:rsidRPr="0045001F" w:rsidRDefault="00E419A5" w:rsidP="00690313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7713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31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9031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9031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690313" w:rsidRPr="0045001F" w:rsidRDefault="00690313" w:rsidP="00690313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212900" w:rsidRPr="0045001F" w14:paraId="0A055767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45001F" w:rsidRDefault="00212900" w:rsidP="00212900">
            <w:pPr>
              <w:ind w:left="1080"/>
              <w:rPr>
                <w:rFonts w:ascii="Arial" w:hAnsi="Arial" w:cs="Arial"/>
                <w:b/>
                <w:lang w:val="sl-SI"/>
              </w:rPr>
            </w:pPr>
          </w:p>
          <w:p w14:paraId="1450375A" w14:textId="6B3159E5" w:rsidR="00212900" w:rsidRPr="0045001F" w:rsidRDefault="005952D1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45001F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212900" w:rsidRPr="0045001F" w:rsidRDefault="00212900" w:rsidP="00212900">
            <w:pPr>
              <w:ind w:left="1080"/>
              <w:rPr>
                <w:rFonts w:ascii="Arial" w:hAnsi="Arial" w:cs="Arial"/>
                <w:b/>
                <w:lang w:val="sl-SI"/>
              </w:rPr>
            </w:pPr>
          </w:p>
        </w:tc>
      </w:tr>
      <w:tr w:rsidR="00653B6F" w:rsidRPr="0045001F" w14:paraId="70D34AC7" w14:textId="77777777" w:rsidTr="00285B07">
        <w:trPr>
          <w:trHeight w:val="455"/>
          <w:jc w:val="center"/>
        </w:trPr>
        <w:tc>
          <w:tcPr>
            <w:tcW w:w="846" w:type="dxa"/>
          </w:tcPr>
          <w:p w14:paraId="09F6C6E4" w14:textId="77777777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1</w:t>
            </w:r>
          </w:p>
        </w:tc>
        <w:tc>
          <w:tcPr>
            <w:tcW w:w="5812" w:type="dxa"/>
          </w:tcPr>
          <w:p w14:paraId="5B38BC58" w14:textId="78740EE1" w:rsidR="00653B6F" w:rsidRPr="0045001F" w:rsidRDefault="009A3E0D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Vodstvo obrata občasno sklicuje sestanke z osebjem, na katerih jih seznanja z obstoječimi in novimi okoljskimi pobudami, ki jih izvajajo v obratu. 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0074041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8515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7183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7DE7168" w14:textId="7DCCA6E9" w:rsidR="00653B6F" w:rsidRPr="0045001F" w:rsidRDefault="00E419A5" w:rsidP="00653B6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22591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53B6F" w:rsidRPr="0045001F" w14:paraId="2D613A18" w14:textId="77777777" w:rsidTr="00285B07">
        <w:trPr>
          <w:jc w:val="center"/>
        </w:trPr>
        <w:tc>
          <w:tcPr>
            <w:tcW w:w="846" w:type="dxa"/>
          </w:tcPr>
          <w:p w14:paraId="74E8B624" w14:textId="77777777" w:rsidR="00653B6F" w:rsidRPr="0045001F" w:rsidRDefault="00653B6F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2</w:t>
            </w:r>
          </w:p>
        </w:tc>
        <w:tc>
          <w:tcPr>
            <w:tcW w:w="5812" w:type="dxa"/>
          </w:tcPr>
          <w:p w14:paraId="1EA07B0A" w14:textId="46FAD842" w:rsidR="00653B6F" w:rsidRPr="0045001F" w:rsidRDefault="009A3E0D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Okoljski upravitelj je prisoten na sestankih z vodstvom, kjer poroča o okoljskem poslovanju obrata. 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5182F6E2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76878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5883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B41284D" w14:textId="284629CC" w:rsidR="00653B6F" w:rsidRPr="0045001F" w:rsidRDefault="00E419A5" w:rsidP="00653B6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554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53B6F" w:rsidRPr="0045001F" w14:paraId="106E8EFC" w14:textId="77777777" w:rsidTr="00285B07">
        <w:trPr>
          <w:jc w:val="center"/>
        </w:trPr>
        <w:tc>
          <w:tcPr>
            <w:tcW w:w="846" w:type="dxa"/>
          </w:tcPr>
          <w:p w14:paraId="05FE767A" w14:textId="77777777" w:rsidR="00653B6F" w:rsidRPr="0045001F" w:rsidRDefault="00653B6F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3</w:t>
            </w:r>
          </w:p>
        </w:tc>
        <w:tc>
          <w:tcPr>
            <w:tcW w:w="5812" w:type="dxa"/>
          </w:tcPr>
          <w:p w14:paraId="0E13CBF0" w14:textId="1F316AAD" w:rsidR="00653B6F" w:rsidRPr="0045001F" w:rsidRDefault="009A3E0D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Okoljski upravitelj in člani osebja se na letni ravni izobražujejo/usposabljajo o okoljskih in drugih trajnostnih temah. 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7335A0C8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228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9069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87A446" w14:textId="6B66103D" w:rsidR="00653B6F" w:rsidRPr="0045001F" w:rsidRDefault="00E419A5" w:rsidP="00653B6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7562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53B6F" w:rsidRPr="0045001F" w14:paraId="5B2D3C50" w14:textId="77777777" w:rsidTr="00285B07">
        <w:trPr>
          <w:jc w:val="center"/>
        </w:trPr>
        <w:tc>
          <w:tcPr>
            <w:tcW w:w="846" w:type="dxa"/>
          </w:tcPr>
          <w:p w14:paraId="5133683C" w14:textId="34E69597" w:rsidR="00653B6F" w:rsidRPr="0045001F" w:rsidRDefault="00653B6F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4</w:t>
            </w:r>
          </w:p>
        </w:tc>
        <w:tc>
          <w:tcPr>
            <w:tcW w:w="5812" w:type="dxa"/>
          </w:tcPr>
          <w:p w14:paraId="3C329A51" w14:textId="21FCE878" w:rsidR="00653B6F" w:rsidRPr="0045001F" w:rsidRDefault="009A3E0D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Prostori, namenjeni osebju, so opremljeni z navodili, ki spodbujajo odgovorno ravnanje. 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7236E96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709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8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84DC9E" w14:textId="3FA3F379" w:rsidR="00653B6F" w:rsidRPr="0045001F" w:rsidRDefault="00E419A5" w:rsidP="00653B6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5757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D107389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53B6F" w:rsidRPr="0045001F" w14:paraId="3D57A4B2" w14:textId="77777777" w:rsidTr="00285B07">
        <w:trPr>
          <w:jc w:val="center"/>
        </w:trPr>
        <w:tc>
          <w:tcPr>
            <w:tcW w:w="846" w:type="dxa"/>
          </w:tcPr>
          <w:p w14:paraId="4E089633" w14:textId="2B04CF68" w:rsidR="00653B6F" w:rsidRPr="0045001F" w:rsidRDefault="00653B6F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2.5</w:t>
            </w:r>
          </w:p>
        </w:tc>
        <w:tc>
          <w:tcPr>
            <w:tcW w:w="5812" w:type="dxa"/>
          </w:tcPr>
          <w:p w14:paraId="3A770792" w14:textId="58B7E9BB" w:rsidR="00653B6F" w:rsidRPr="0045001F" w:rsidRDefault="009A3E0D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Osebju je omogočeno ocenjevanje izvajanja okoljskih in/ali družbeno-kulturnih pobud v obratu. </w:t>
            </w:r>
            <w:r w:rsidR="00653B6F" w:rsidRPr="0045001F">
              <w:rPr>
                <w:rFonts w:ascii="Arial" w:hAnsi="Arial" w:cs="Arial"/>
                <w:i/>
                <w:snapToGrid w:val="0"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6A2DDE9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7889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9418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6A3087" w14:textId="7CC17FB3" w:rsidR="00653B6F" w:rsidRPr="0045001F" w:rsidRDefault="00E419A5" w:rsidP="00653B6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8101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D45F4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2A54BF" w:rsidRPr="0045001F" w14:paraId="1F98281B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F649A" w14:textId="77777777" w:rsidR="002A54BF" w:rsidRPr="0045001F" w:rsidRDefault="002A54BF" w:rsidP="002A54BF">
            <w:pPr>
              <w:rPr>
                <w:rFonts w:ascii="Arial" w:hAnsi="Arial" w:cs="Arial"/>
                <w:b/>
                <w:lang w:val="sl-SI"/>
              </w:rPr>
            </w:pPr>
          </w:p>
          <w:p w14:paraId="0C467C1B" w14:textId="7636DE09" w:rsidR="002A54BF" w:rsidRPr="0045001F" w:rsidRDefault="00496BEB" w:rsidP="00AA79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INFORMIRANJE GOSTOV</w:t>
            </w:r>
          </w:p>
          <w:p w14:paraId="0713D9D3" w14:textId="77777777" w:rsidR="002A54BF" w:rsidRPr="0045001F" w:rsidRDefault="002A54BF" w:rsidP="002A54BF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653B6F" w:rsidRPr="0045001F" w14:paraId="41AC6C7A" w14:textId="77777777" w:rsidTr="001F2D9B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6961035C" w14:textId="14EC8D4C" w:rsidR="00653B6F" w:rsidRPr="0045001F" w:rsidRDefault="0013432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Oznake programa Zeleni ključ so postavljene na vidno mesto.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 Pleksi tablico in certifikat zagotovi Nacionalna koordinacija programa Zeleni ključ po odobritvi trajnostnega znaka s strani Nacionalne komisije. (OBVEZEN KRITERIJ) </w:t>
            </w:r>
          </w:p>
        </w:tc>
        <w:tc>
          <w:tcPr>
            <w:tcW w:w="1134" w:type="dxa"/>
          </w:tcPr>
          <w:p w14:paraId="12B3A173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9092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2101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157771" w14:textId="104580C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755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3B779F" w:rsidRPr="0045001F" w14:paraId="4547D79F" w14:textId="77777777" w:rsidTr="00285B07">
        <w:trPr>
          <w:jc w:val="center"/>
        </w:trPr>
        <w:tc>
          <w:tcPr>
            <w:tcW w:w="846" w:type="dxa"/>
          </w:tcPr>
          <w:p w14:paraId="0ECA5A1E" w14:textId="77777777" w:rsidR="003B779F" w:rsidRPr="0045001F" w:rsidRDefault="003B779F" w:rsidP="003B779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3.2</w:t>
            </w:r>
          </w:p>
        </w:tc>
        <w:tc>
          <w:tcPr>
            <w:tcW w:w="5812" w:type="dxa"/>
          </w:tcPr>
          <w:p w14:paraId="0D0A049B" w14:textId="4641EB8A" w:rsidR="003B779F" w:rsidRPr="0045001F" w:rsidRDefault="0013432F" w:rsidP="003B779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Informacije o programu Zeleni ključ so postavljene na vidno mesto in dostopne vsem gostom/obiskovalcem v obratu. </w:t>
            </w:r>
            <w:r w:rsidR="003B779F" w:rsidRPr="0045001F">
              <w:rPr>
                <w:rFonts w:ascii="Arial" w:hAnsi="Arial" w:cs="Arial"/>
                <w:lang w:val="sl-SI"/>
              </w:rPr>
              <w:t>Ob prvi prijavi mora biti priložen osnutek informacij, ki bodo gostom na voljo. (OBVEZEN KRITERIJ)</w:t>
            </w:r>
          </w:p>
          <w:p w14:paraId="03EFEF05" w14:textId="545F60CF" w:rsidR="003B779F" w:rsidRPr="0045001F" w:rsidRDefault="003B779F" w:rsidP="003B779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5F563484" w14:textId="77777777" w:rsidR="003B779F" w:rsidRPr="0045001F" w:rsidRDefault="00E419A5" w:rsidP="003B779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00022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21948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77878B8" w14:textId="09299263" w:rsidR="003B779F" w:rsidRPr="0045001F" w:rsidRDefault="00E419A5" w:rsidP="003B779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0832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3B779F" w:rsidRPr="0045001F" w:rsidRDefault="003B779F" w:rsidP="003B779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3B779F" w:rsidRPr="0045001F" w14:paraId="20C04599" w14:textId="77777777" w:rsidTr="00285B07">
        <w:trPr>
          <w:jc w:val="center"/>
        </w:trPr>
        <w:tc>
          <w:tcPr>
            <w:tcW w:w="846" w:type="dxa"/>
          </w:tcPr>
          <w:p w14:paraId="7027BE55" w14:textId="77777777" w:rsidR="003B779F" w:rsidRPr="0045001F" w:rsidRDefault="003B779F" w:rsidP="003B779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3</w:t>
            </w:r>
          </w:p>
        </w:tc>
        <w:tc>
          <w:tcPr>
            <w:tcW w:w="5812" w:type="dxa"/>
          </w:tcPr>
          <w:p w14:paraId="3FBDBF56" w14:textId="3F4C7934" w:rsidR="003B779F" w:rsidRPr="0045001F" w:rsidRDefault="0013432F" w:rsidP="003B779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Informacije o programu Zeleni ključ in okoljske informacije so objavljene na spletni strani obrata. </w:t>
            </w:r>
            <w:r w:rsidR="003B779F" w:rsidRPr="0045001F">
              <w:rPr>
                <w:rFonts w:ascii="Arial" w:hAnsi="Arial" w:cs="Arial"/>
                <w:lang w:val="sl-SI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134" w:type="dxa"/>
          </w:tcPr>
          <w:p w14:paraId="53615E85" w14:textId="77777777" w:rsidR="003B779F" w:rsidRPr="0045001F" w:rsidRDefault="00E419A5" w:rsidP="003B779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64300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79674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6C66AB3" w14:textId="5973F499" w:rsidR="003B779F" w:rsidRPr="0045001F" w:rsidRDefault="00E419A5" w:rsidP="003B779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86511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4F832C3" w14:textId="77777777" w:rsidR="003B779F" w:rsidRPr="0045001F" w:rsidRDefault="003B779F" w:rsidP="003B779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3B779F" w:rsidRPr="0045001F" w14:paraId="74F1A79E" w14:textId="77777777" w:rsidTr="00285B07">
        <w:trPr>
          <w:jc w:val="center"/>
        </w:trPr>
        <w:tc>
          <w:tcPr>
            <w:tcW w:w="846" w:type="dxa"/>
          </w:tcPr>
          <w:p w14:paraId="0B3AC17F" w14:textId="77777777" w:rsidR="003B779F" w:rsidRPr="0045001F" w:rsidRDefault="003B779F" w:rsidP="003B779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3.4</w:t>
            </w:r>
          </w:p>
        </w:tc>
        <w:tc>
          <w:tcPr>
            <w:tcW w:w="5812" w:type="dxa"/>
          </w:tcPr>
          <w:p w14:paraId="02001301" w14:textId="5DBFDDBD" w:rsidR="003B779F" w:rsidRPr="0045001F" w:rsidRDefault="0013432F" w:rsidP="003B779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Gostje/obiskovalci so seznanjeni in vključeni v okoljske pobude, ki jih izvajajo v obratu. </w:t>
            </w:r>
            <w:r w:rsidR="003B779F" w:rsidRPr="0045001F">
              <w:rPr>
                <w:rFonts w:ascii="Arial" w:hAnsi="Arial" w:cs="Arial"/>
                <w:lang w:val="sl-SI"/>
              </w:rPr>
              <w:t>Ob prvi prijavi mora biti priložen osnutek informacij, ki bodo gostom na voljo. (OBVEZEN KRITERIJ)</w:t>
            </w:r>
          </w:p>
          <w:p w14:paraId="681DE07A" w14:textId="57E5B24D" w:rsidR="003B779F" w:rsidRPr="0045001F" w:rsidRDefault="003B779F" w:rsidP="003B779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lastRenderedPageBreak/>
              <w:t>PRILOGA</w:t>
            </w:r>
          </w:p>
        </w:tc>
        <w:tc>
          <w:tcPr>
            <w:tcW w:w="1134" w:type="dxa"/>
          </w:tcPr>
          <w:p w14:paraId="574ECE65" w14:textId="77777777" w:rsidR="003B779F" w:rsidRPr="0045001F" w:rsidRDefault="00E419A5" w:rsidP="003B779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82349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799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733F7AB" w14:textId="0550E677" w:rsidR="003B779F" w:rsidRPr="0045001F" w:rsidRDefault="00E419A5" w:rsidP="003B779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9982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3B779F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6FB103F4" w14:textId="77777777" w:rsidR="003B779F" w:rsidRPr="0045001F" w:rsidRDefault="003B779F" w:rsidP="003B779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3B779F" w:rsidRPr="0045001F" w14:paraId="5BB2D372" w14:textId="77777777" w:rsidTr="00285B07">
        <w:trPr>
          <w:jc w:val="center"/>
        </w:trPr>
        <w:tc>
          <w:tcPr>
            <w:tcW w:w="846" w:type="dxa"/>
          </w:tcPr>
          <w:p w14:paraId="75B83B87" w14:textId="77777777" w:rsidR="003B779F" w:rsidRPr="0045001F" w:rsidRDefault="003B779F" w:rsidP="003B779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3.5</w:t>
            </w:r>
          </w:p>
        </w:tc>
        <w:tc>
          <w:tcPr>
            <w:tcW w:w="5812" w:type="dxa"/>
          </w:tcPr>
          <w:p w14:paraId="37D08FDF" w14:textId="64D94BCD" w:rsidR="003B779F" w:rsidRPr="0045001F" w:rsidRDefault="0013432F" w:rsidP="003B779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Sprejemno osebje je usposobljeno goste/obiskovalce obveščati o programu Zeleni ključ in trenutnih okoljskih pobudah, ki jih izvajajo v obratu. </w:t>
            </w:r>
            <w:r w:rsidR="003B779F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7EB91740" w14:textId="77777777" w:rsidR="003B779F" w:rsidRPr="0045001F" w:rsidRDefault="00E419A5" w:rsidP="003B779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9658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12855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8D01B2" w14:textId="1DBDEAAA" w:rsidR="003B779F" w:rsidRPr="0045001F" w:rsidRDefault="00E419A5" w:rsidP="003B779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0027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79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3B779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3B779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3B779F" w:rsidRPr="0045001F" w:rsidRDefault="003B779F" w:rsidP="003B779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53B6F" w:rsidRPr="0045001F" w14:paraId="3514F665" w14:textId="77777777" w:rsidTr="00285B07">
        <w:trPr>
          <w:jc w:val="center"/>
        </w:trPr>
        <w:tc>
          <w:tcPr>
            <w:tcW w:w="846" w:type="dxa"/>
          </w:tcPr>
          <w:p w14:paraId="7666ADA1" w14:textId="77777777" w:rsidR="00653B6F" w:rsidRPr="0045001F" w:rsidRDefault="00653B6F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3.6</w:t>
            </w:r>
          </w:p>
        </w:tc>
        <w:tc>
          <w:tcPr>
            <w:tcW w:w="5812" w:type="dxa"/>
          </w:tcPr>
          <w:p w14:paraId="5C1FE4EF" w14:textId="32161776" w:rsidR="00653B6F" w:rsidRPr="0045001F" w:rsidRDefault="0013432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Osebje v obratu goste/obiskovalce informira in spodbuja k uporabi trajnostnih načinov prevoza. 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22B8715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177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17046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42B71E0" w14:textId="18E06BAD" w:rsidR="00653B6F" w:rsidRPr="0045001F" w:rsidRDefault="00E419A5" w:rsidP="00653B6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5840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53B6F" w:rsidRPr="0045001F" w14:paraId="4CB5B2F9" w14:textId="77777777" w:rsidTr="00285B07">
        <w:trPr>
          <w:jc w:val="center"/>
        </w:trPr>
        <w:tc>
          <w:tcPr>
            <w:tcW w:w="846" w:type="dxa"/>
          </w:tcPr>
          <w:p w14:paraId="003D6387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3.7</w:t>
            </w:r>
          </w:p>
        </w:tc>
        <w:tc>
          <w:tcPr>
            <w:tcW w:w="5812" w:type="dxa"/>
          </w:tcPr>
          <w:p w14:paraId="4E1FEC90" w14:textId="2B1F4271" w:rsidR="00653B6F" w:rsidRPr="0045001F" w:rsidRDefault="0013432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 xml:space="preserve">Gostom/obiskovalcem je omogočeno ocenjevanje zadovoljstva z bivanjem v obratu in učinkovitosti na področju trajnostnega poslovanja. </w:t>
            </w:r>
            <w:r w:rsidR="00653B6F" w:rsidRPr="0045001F">
              <w:rPr>
                <w:rFonts w:ascii="Arial" w:hAnsi="Arial" w:cs="Arial"/>
                <w:i/>
                <w:snapToGrid w:val="0"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6963CD4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34671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23182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E68E369" w14:textId="34C6D211" w:rsidR="00653B6F" w:rsidRPr="0045001F" w:rsidRDefault="00E419A5" w:rsidP="00653B6F">
            <w:pPr>
              <w:rPr>
                <w:rFonts w:ascii="Arial" w:hAnsi="Arial" w:cs="Arial"/>
                <w:snapToGrid w:val="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1208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477A4A" w:rsidRPr="0045001F" w14:paraId="70B32CE3" w14:textId="77777777" w:rsidTr="00AA797D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45001F" w:rsidRDefault="00477A4A" w:rsidP="00477A4A">
            <w:pPr>
              <w:rPr>
                <w:rFonts w:ascii="Arial" w:hAnsi="Arial" w:cs="Arial"/>
                <w:b/>
                <w:lang w:val="sl-SI"/>
              </w:rPr>
            </w:pPr>
          </w:p>
          <w:p w14:paraId="68C2168B" w14:textId="3CC7D9E5" w:rsidR="00477A4A" w:rsidRPr="0045001F" w:rsidRDefault="00AA797D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VODA</w:t>
            </w:r>
          </w:p>
          <w:p w14:paraId="78E7D3BF" w14:textId="77777777" w:rsidR="00477A4A" w:rsidRPr="0045001F" w:rsidRDefault="00477A4A" w:rsidP="00477A4A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653B6F" w:rsidRPr="0045001F" w14:paraId="74F8DF40" w14:textId="77777777" w:rsidTr="00285B07">
        <w:trPr>
          <w:jc w:val="center"/>
        </w:trPr>
        <w:tc>
          <w:tcPr>
            <w:tcW w:w="846" w:type="dxa"/>
          </w:tcPr>
          <w:p w14:paraId="24CDECE3" w14:textId="271F0EF8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4.1</w:t>
            </w:r>
          </w:p>
          <w:p w14:paraId="6D8DF4B1" w14:textId="79F117C5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</w:p>
          <w:p w14:paraId="3129C8F1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</w:p>
        </w:tc>
        <w:tc>
          <w:tcPr>
            <w:tcW w:w="5812" w:type="dxa"/>
          </w:tcPr>
          <w:p w14:paraId="6B2DCF30" w14:textId="2CB2FD51" w:rsidR="00653B6F" w:rsidRPr="0045001F" w:rsidRDefault="00423D00" w:rsidP="00653B6F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 xml:space="preserve">V obratu najmanj enkrat mesečno dokumentirajo skupno porabo vode. </w:t>
            </w:r>
            <w:r w:rsidR="00653B6F"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>(OBVEZEN KRITERIJ)</w:t>
            </w:r>
          </w:p>
          <w:p w14:paraId="0B059403" w14:textId="7BF83676" w:rsidR="00653B6F" w:rsidRPr="0045001F" w:rsidRDefault="00653B6F" w:rsidP="00653B6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4968632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8948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42095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73D8B4E" w14:textId="44B1D326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9765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653B6F" w:rsidRPr="0045001F" w14:paraId="088EEE9C" w14:textId="77777777" w:rsidTr="00285B07">
        <w:trPr>
          <w:jc w:val="center"/>
        </w:trPr>
        <w:tc>
          <w:tcPr>
            <w:tcW w:w="846" w:type="dxa"/>
          </w:tcPr>
          <w:p w14:paraId="0A998CF8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2</w:t>
            </w:r>
          </w:p>
        </w:tc>
        <w:tc>
          <w:tcPr>
            <w:tcW w:w="5812" w:type="dxa"/>
          </w:tcPr>
          <w:p w14:paraId="3FC1BD2B" w14:textId="3DEA6B69" w:rsidR="00653B6F" w:rsidRPr="0045001F" w:rsidRDefault="00423D00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 xml:space="preserve">Novi toaletni kotlički imajo porabo 3/6 litrov vode/izplakovanje. </w:t>
            </w:r>
            <w:r w:rsidR="00653B6F" w:rsidRPr="0045001F">
              <w:rPr>
                <w:rFonts w:ascii="Arial" w:hAnsi="Arial" w:cs="Arial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5B587C3E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8353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553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611E542" w14:textId="6CA3324F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0940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653B6F" w:rsidRPr="0045001F" w14:paraId="4FDAFE37" w14:textId="77777777" w:rsidTr="00285B07">
        <w:trPr>
          <w:jc w:val="center"/>
        </w:trPr>
        <w:tc>
          <w:tcPr>
            <w:tcW w:w="846" w:type="dxa"/>
          </w:tcPr>
          <w:p w14:paraId="6E6484AD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4.3</w:t>
            </w:r>
          </w:p>
        </w:tc>
        <w:tc>
          <w:tcPr>
            <w:tcW w:w="5812" w:type="dxa"/>
          </w:tcPr>
          <w:p w14:paraId="2142CEEB" w14:textId="5E6A914E" w:rsidR="00653B6F" w:rsidRPr="0045001F" w:rsidRDefault="00423D00" w:rsidP="00653B6F">
            <w:pPr>
              <w:numPr>
                <w:ilvl w:val="12"/>
                <w:numId w:val="0"/>
              </w:num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 xml:space="preserve">Osebje redno preverja pravilno delovanje vodnega sistema in naprav v celotnem obratu, če nimajo za to že vzpostavljenega avtomatiziranega sistema (CNS). </w:t>
            </w:r>
            <w:r w:rsidR="00653B6F" w:rsidRPr="0045001F">
              <w:rPr>
                <w:rFonts w:ascii="Arial" w:hAnsi="Arial" w:cs="Arial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4A00AEE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91069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4292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EA39F69" w14:textId="174247A2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9945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653B6F" w:rsidRPr="0045001F" w14:paraId="7F450229" w14:textId="77777777" w:rsidTr="00285B07">
        <w:trPr>
          <w:jc w:val="center"/>
        </w:trPr>
        <w:tc>
          <w:tcPr>
            <w:tcW w:w="846" w:type="dxa"/>
          </w:tcPr>
          <w:p w14:paraId="20DECBA9" w14:textId="4CB87B05" w:rsidR="00653B6F" w:rsidRPr="0045001F" w:rsidRDefault="00653B6F" w:rsidP="00653B6F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val="sl-SI" w:eastAsia="nl-NL"/>
              </w:rPr>
            </w:pPr>
            <w:r w:rsidRPr="0045001F">
              <w:rPr>
                <w:rFonts w:eastAsia="Times New Roman"/>
                <w:b w:val="0"/>
                <w:bCs w:val="0"/>
                <w:iCs w:val="0"/>
                <w:color w:val="auto"/>
                <w:lang w:val="sl-SI" w:eastAsia="nl-NL"/>
              </w:rPr>
              <w:t>4.4</w:t>
            </w:r>
          </w:p>
        </w:tc>
        <w:tc>
          <w:tcPr>
            <w:tcW w:w="5812" w:type="dxa"/>
          </w:tcPr>
          <w:p w14:paraId="1E37E63E" w14:textId="79AAC98F" w:rsidR="00653B6F" w:rsidRPr="0045001F" w:rsidRDefault="00A07F5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 xml:space="preserve">Pretok vode najmanj 75 % vseh pip ne presega 8 litrov na minuto. </w:t>
            </w:r>
            <w:r w:rsidR="00653B6F" w:rsidRPr="0045001F">
              <w:rPr>
                <w:rFonts w:ascii="Arial" w:hAnsi="Arial" w:cs="Arial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6FB2A6E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8411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7701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FE83CBB" w14:textId="33B9009F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03938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653B6F" w:rsidRPr="0045001F" w14:paraId="4BA601B1" w14:textId="77777777" w:rsidTr="00285B07">
        <w:trPr>
          <w:jc w:val="center"/>
        </w:trPr>
        <w:tc>
          <w:tcPr>
            <w:tcW w:w="846" w:type="dxa"/>
          </w:tcPr>
          <w:p w14:paraId="1570D00A" w14:textId="2ADE2AE6" w:rsidR="00653B6F" w:rsidRPr="0045001F" w:rsidRDefault="00653B6F" w:rsidP="00653B6F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  <w:lang w:val="sl-SI"/>
              </w:rPr>
            </w:pPr>
            <w:r w:rsidRPr="0045001F">
              <w:rPr>
                <w:b w:val="0"/>
                <w:bCs w:val="0"/>
                <w:iCs w:val="0"/>
                <w:color w:val="auto"/>
                <w:lang w:val="sl-SI"/>
              </w:rPr>
              <w:t>4.5</w:t>
            </w:r>
          </w:p>
        </w:tc>
        <w:tc>
          <w:tcPr>
            <w:tcW w:w="5812" w:type="dxa"/>
          </w:tcPr>
          <w:p w14:paraId="23E9CDE6" w14:textId="03C64FEF" w:rsidR="00653B6F" w:rsidRPr="0045001F" w:rsidRDefault="00423D00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 xml:space="preserve">Pisoarji imajo vgrajene senzorje ali ventile, ki omogočajo manjši pretok vode, ali biti brezvodni. </w:t>
            </w:r>
            <w:r w:rsidR="00653B6F"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10701D5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64639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203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2E9FA1D" w14:textId="38229D99" w:rsidR="00653B6F" w:rsidRPr="0045001F" w:rsidRDefault="00E419A5" w:rsidP="00653B6F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203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653B6F" w:rsidRPr="0045001F" w14:paraId="6539F634" w14:textId="77777777" w:rsidTr="00285B07">
        <w:trPr>
          <w:jc w:val="center"/>
        </w:trPr>
        <w:tc>
          <w:tcPr>
            <w:tcW w:w="846" w:type="dxa"/>
          </w:tcPr>
          <w:p w14:paraId="3A9BC874" w14:textId="0425427B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6</w:t>
            </w:r>
          </w:p>
        </w:tc>
        <w:tc>
          <w:tcPr>
            <w:tcW w:w="5812" w:type="dxa"/>
          </w:tcPr>
          <w:p w14:paraId="0565EC3A" w14:textId="5582E938" w:rsidR="00653B6F" w:rsidRPr="0045001F" w:rsidRDefault="00A07F5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 xml:space="preserve">Novi profesionalni pomivalni stroji ne presegajo porabe vode nad 3,5 litra na košaro. </w:t>
            </w:r>
            <w:r w:rsidR="00653B6F" w:rsidRPr="0045001F">
              <w:rPr>
                <w:rFonts w:ascii="Arial" w:hAnsi="Arial" w:cs="Arial"/>
                <w:snapToGrid w:val="0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1EF54CC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9307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9816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AB5BEC" w14:textId="438EDF3C" w:rsidR="00653B6F" w:rsidRPr="0045001F" w:rsidRDefault="00E419A5" w:rsidP="00653B6F">
            <w:pPr>
              <w:rPr>
                <w:rFonts w:ascii="Arial" w:hAnsi="Arial" w:cs="Arial"/>
                <w:snapToGrid w:val="0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3466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snapToGrid w:val="0"/>
                <w:color w:val="000000"/>
                <w:lang w:val="sl-SI"/>
              </w:rPr>
            </w:pPr>
          </w:p>
        </w:tc>
      </w:tr>
      <w:tr w:rsidR="00653B6F" w:rsidRPr="0045001F" w14:paraId="70399CA9" w14:textId="77777777" w:rsidTr="00285B07">
        <w:trPr>
          <w:trHeight w:val="292"/>
          <w:jc w:val="center"/>
        </w:trPr>
        <w:tc>
          <w:tcPr>
            <w:tcW w:w="846" w:type="dxa"/>
          </w:tcPr>
          <w:p w14:paraId="7BA71815" w14:textId="55493B1D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7</w:t>
            </w:r>
          </w:p>
        </w:tc>
        <w:tc>
          <w:tcPr>
            <w:tcW w:w="5812" w:type="dxa"/>
          </w:tcPr>
          <w:p w14:paraId="64738BE6" w14:textId="6D63898E" w:rsidR="00653B6F" w:rsidRPr="0045001F" w:rsidRDefault="00A07F5F" w:rsidP="00653B6F">
            <w:pPr>
              <w:rPr>
                <w:rFonts w:ascii="Arial" w:hAnsi="Arial" w:cs="Arial"/>
                <w:color w:val="000000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 xml:space="preserve">Vse odpadne vode so prečiščene. </w:t>
            </w:r>
            <w:r w:rsidR="00653B6F" w:rsidRPr="0045001F">
              <w:rPr>
                <w:rFonts w:ascii="Arial" w:hAnsi="Arial" w:cs="Arial"/>
                <w:color w:val="000000"/>
                <w:lang w:val="sl-SI"/>
              </w:rPr>
              <w:t>(OBVEZEN KRITERIJ)</w:t>
            </w:r>
          </w:p>
          <w:p w14:paraId="5453CCBF" w14:textId="0FC3B575" w:rsidR="00653B6F" w:rsidRPr="0045001F" w:rsidRDefault="00653B6F" w:rsidP="00653B6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2259F0A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66908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0345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AAB8AE9" w14:textId="6F71241B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29021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653B6F" w:rsidRPr="0045001F" w14:paraId="4C2024D9" w14:textId="77777777" w:rsidTr="00285B07">
        <w:trPr>
          <w:jc w:val="center"/>
        </w:trPr>
        <w:tc>
          <w:tcPr>
            <w:tcW w:w="846" w:type="dxa"/>
          </w:tcPr>
          <w:p w14:paraId="6D3BFFE5" w14:textId="06D7F8E5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8</w:t>
            </w:r>
          </w:p>
        </w:tc>
        <w:tc>
          <w:tcPr>
            <w:tcW w:w="5812" w:type="dxa"/>
          </w:tcPr>
          <w:p w14:paraId="31D4E1D0" w14:textId="0460887B" w:rsidR="00653B6F" w:rsidRPr="0045001F" w:rsidRDefault="00A07F5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 xml:space="preserve">Novi pomivalni in pralni stroji so profesionalni/industrijski. </w:t>
            </w:r>
            <w:r w:rsidR="00653B6F" w:rsidRPr="0045001F">
              <w:rPr>
                <w:rFonts w:ascii="Arial" w:hAnsi="Arial" w:cs="Arial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22928CEE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0204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407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A9E4C2A" w14:textId="6B3550F0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6985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color w:val="000000"/>
                <w:lang w:val="sl-SI"/>
              </w:rPr>
            </w:pPr>
          </w:p>
        </w:tc>
      </w:tr>
      <w:tr w:rsidR="00653B6F" w:rsidRPr="0045001F" w14:paraId="6A0CFA36" w14:textId="77777777" w:rsidTr="00285B07">
        <w:trPr>
          <w:jc w:val="center"/>
        </w:trPr>
        <w:tc>
          <w:tcPr>
            <w:tcW w:w="846" w:type="dxa"/>
          </w:tcPr>
          <w:p w14:paraId="08326915" w14:textId="3786A0B8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9</w:t>
            </w:r>
          </w:p>
        </w:tc>
        <w:tc>
          <w:tcPr>
            <w:tcW w:w="5812" w:type="dxa"/>
          </w:tcPr>
          <w:p w14:paraId="10F612B7" w14:textId="622618A3" w:rsidR="00653B6F" w:rsidRPr="0045001F" w:rsidRDefault="00A07F5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 xml:space="preserve">Kuhinjska korita imajo nameščene lovilce maščob. </w:t>
            </w:r>
            <w:r w:rsidR="00653B6F" w:rsidRPr="0045001F">
              <w:rPr>
                <w:rFonts w:ascii="Arial" w:hAnsi="Arial" w:cs="Arial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7CA672ED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0540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5106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65BBF01" w14:textId="1893DC2C" w:rsidR="00653B6F" w:rsidRPr="0045001F" w:rsidRDefault="00E419A5" w:rsidP="00653B6F">
            <w:pPr>
              <w:rPr>
                <w:rFonts w:ascii="Arial" w:hAnsi="Arial" w:cs="Arial"/>
                <w:i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8198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653B6F" w:rsidRPr="0045001F" w14:paraId="7F7ED580" w14:textId="77777777" w:rsidTr="00285B07">
        <w:trPr>
          <w:jc w:val="center"/>
        </w:trPr>
        <w:tc>
          <w:tcPr>
            <w:tcW w:w="846" w:type="dxa"/>
          </w:tcPr>
          <w:p w14:paraId="68246682" w14:textId="09EFAA22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0</w:t>
            </w:r>
          </w:p>
        </w:tc>
        <w:tc>
          <w:tcPr>
            <w:tcW w:w="5812" w:type="dxa"/>
          </w:tcPr>
          <w:p w14:paraId="577D6A42" w14:textId="28A61C45" w:rsidR="00653B6F" w:rsidRPr="0045001F" w:rsidRDefault="00C85387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color w:val="000000"/>
                <w:lang w:val="sl-SI"/>
              </w:rPr>
              <w:t xml:space="preserve">V delih obrata, kjer je poraba vode velika, so nameščeni posamični števci. </w:t>
            </w:r>
            <w:r w:rsidR="00653B6F" w:rsidRPr="0045001F">
              <w:rPr>
                <w:rFonts w:ascii="Arial" w:hAnsi="Arial" w:cs="Arial"/>
                <w:i/>
                <w:snapToGrid w:val="0"/>
                <w:color w:val="000000"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23280CB3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4531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8505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28197BA" w14:textId="527C0305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85280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0A6866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653B6F" w:rsidRPr="0045001F" w14:paraId="40B513CB" w14:textId="77777777" w:rsidTr="00285B07">
        <w:trPr>
          <w:jc w:val="center"/>
        </w:trPr>
        <w:tc>
          <w:tcPr>
            <w:tcW w:w="846" w:type="dxa"/>
          </w:tcPr>
          <w:p w14:paraId="3FD17AE9" w14:textId="45414E4F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1</w:t>
            </w:r>
          </w:p>
        </w:tc>
        <w:tc>
          <w:tcPr>
            <w:tcW w:w="5812" w:type="dxa"/>
          </w:tcPr>
          <w:p w14:paraId="626511FC" w14:textId="329FA5F0" w:rsidR="00653B6F" w:rsidRPr="0045001F" w:rsidRDefault="00C85387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Pretok vode najmanj 75 % vseh pip ne presega 5 litrov na minuto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48CDE6B8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936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7544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2CFEECC" w14:textId="1E18EC26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50090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653B6F" w:rsidRPr="0045001F" w14:paraId="7D54AB87" w14:textId="77777777" w:rsidTr="00285B07">
        <w:trPr>
          <w:jc w:val="center"/>
        </w:trPr>
        <w:tc>
          <w:tcPr>
            <w:tcW w:w="846" w:type="dxa"/>
          </w:tcPr>
          <w:p w14:paraId="7DC52769" w14:textId="4A584C51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2</w:t>
            </w:r>
          </w:p>
        </w:tc>
        <w:tc>
          <w:tcPr>
            <w:tcW w:w="5812" w:type="dxa"/>
          </w:tcPr>
          <w:p w14:paraId="0F85F117" w14:textId="3B4F96E2" w:rsidR="00653B6F" w:rsidRPr="0045001F" w:rsidRDefault="00C85387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 xml:space="preserve">Vse odpadne vode so prečiščene in ponovno uporabljene že v sklopu obrata. </w:t>
            </w:r>
            <w:r w:rsidR="00653B6F" w:rsidRPr="0045001F">
              <w:rPr>
                <w:rFonts w:ascii="Arial" w:hAnsi="Arial" w:cs="Arial"/>
                <w:i/>
                <w:color w:val="000000"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50B4EFB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8765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186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EF8C69" w14:textId="485CAFE5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5425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653B6F" w:rsidRPr="0045001F" w14:paraId="63935FED" w14:textId="77777777" w:rsidTr="00285B07">
        <w:trPr>
          <w:trHeight w:val="168"/>
          <w:jc w:val="center"/>
        </w:trPr>
        <w:tc>
          <w:tcPr>
            <w:tcW w:w="846" w:type="dxa"/>
          </w:tcPr>
          <w:p w14:paraId="34454F9B" w14:textId="248187ED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3</w:t>
            </w:r>
          </w:p>
        </w:tc>
        <w:tc>
          <w:tcPr>
            <w:tcW w:w="5812" w:type="dxa"/>
          </w:tcPr>
          <w:p w14:paraId="620BC6FF" w14:textId="7A1DAAFD" w:rsidR="00653B6F" w:rsidRPr="0045001F" w:rsidRDefault="00653B6F" w:rsidP="00653B6F">
            <w:pPr>
              <w:rPr>
                <w:rFonts w:ascii="Arial" w:hAnsi="Arial" w:cs="Arial"/>
                <w:highlight w:val="yellow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>V obratu uporabljajo deževnico povsod, kjer je njena uporaba primerna. (SMERNICA)</w:t>
            </w:r>
          </w:p>
        </w:tc>
        <w:tc>
          <w:tcPr>
            <w:tcW w:w="1134" w:type="dxa"/>
          </w:tcPr>
          <w:p w14:paraId="52E3E373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5157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0637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9E823ED" w14:textId="0B9990D1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36786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653B6F" w:rsidRPr="0045001F" w14:paraId="21CEC6A4" w14:textId="77777777" w:rsidTr="00285B07">
        <w:trPr>
          <w:jc w:val="center"/>
        </w:trPr>
        <w:tc>
          <w:tcPr>
            <w:tcW w:w="846" w:type="dxa"/>
          </w:tcPr>
          <w:p w14:paraId="27D3FF22" w14:textId="28768455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4.14</w:t>
            </w:r>
          </w:p>
        </w:tc>
        <w:tc>
          <w:tcPr>
            <w:tcW w:w="5812" w:type="dxa"/>
          </w:tcPr>
          <w:p w14:paraId="0AEF94BF" w14:textId="05A95173" w:rsidR="00653B6F" w:rsidRPr="0045001F" w:rsidRDefault="00C85387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lang w:val="sl-SI"/>
              </w:rPr>
              <w:t xml:space="preserve">V obratu zagotavljajo izvajanje ocene tveganja pri rabi vode in upoštevajo dana priporočila. </w:t>
            </w:r>
            <w:r w:rsidR="00653B6F" w:rsidRPr="0045001F">
              <w:rPr>
                <w:rFonts w:ascii="Arial" w:hAnsi="Arial" w:cs="Arial"/>
                <w:i/>
                <w:color w:val="000000"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2181C87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2114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799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BFE6200" w14:textId="0AF48873" w:rsidR="00653B6F" w:rsidRPr="0045001F" w:rsidRDefault="00E419A5" w:rsidP="00653B6F">
            <w:pPr>
              <w:rPr>
                <w:rFonts w:ascii="Arial" w:hAnsi="Arial" w:cs="Arial"/>
                <w:color w:val="000000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4646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color w:val="000000"/>
                <w:lang w:val="sl-SI"/>
              </w:rPr>
            </w:pPr>
          </w:p>
        </w:tc>
      </w:tr>
      <w:tr w:rsidR="00A5227D" w:rsidRPr="0045001F" w14:paraId="571A672F" w14:textId="77777777" w:rsidTr="00AA797D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45001F" w:rsidRDefault="00A5227D" w:rsidP="00A5227D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221187B7" w14:textId="4537F75A" w:rsidR="00A5227D" w:rsidRPr="0045001F" w:rsidRDefault="00930037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ANJE IN ČIŠČENJE</w:t>
            </w:r>
          </w:p>
          <w:p w14:paraId="15902CFB" w14:textId="77777777" w:rsidR="00A5227D" w:rsidRPr="0045001F" w:rsidRDefault="00A5227D" w:rsidP="00A5227D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653B6F" w:rsidRPr="0045001F" w14:paraId="6541F556" w14:textId="77777777" w:rsidTr="00285B07">
        <w:trPr>
          <w:jc w:val="center"/>
        </w:trPr>
        <w:tc>
          <w:tcPr>
            <w:tcW w:w="846" w:type="dxa"/>
          </w:tcPr>
          <w:p w14:paraId="01D72F9C" w14:textId="08F3E6D5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1</w:t>
            </w:r>
          </w:p>
        </w:tc>
        <w:tc>
          <w:tcPr>
            <w:tcW w:w="5812" w:type="dxa"/>
          </w:tcPr>
          <w:p w14:paraId="0887AF93" w14:textId="5E796FE8" w:rsidR="00653B6F" w:rsidRPr="0045001F" w:rsidRDefault="00B34F7B" w:rsidP="00653B6F">
            <w:pPr>
              <w:rPr>
                <w:rFonts w:ascii="Arial" w:hAnsi="Arial" w:cs="Arial"/>
                <w:iCs/>
                <w:lang w:val="sl-SI"/>
              </w:rPr>
            </w:pPr>
            <w:r w:rsidRPr="0045001F">
              <w:rPr>
                <w:rFonts w:ascii="Arial" w:hAnsi="Arial" w:cs="Arial"/>
                <w:iCs/>
                <w:lang w:val="sl-SI"/>
              </w:rPr>
              <w:t xml:space="preserve">Najmanj 75 % vseh kemičnih čistilnih sredstev, namenjenih vsakodnevnem čiščenju, ima priznani okoljski znak. </w:t>
            </w:r>
            <w:r w:rsidR="00653B6F" w:rsidRPr="0045001F">
              <w:rPr>
                <w:rFonts w:ascii="Arial" w:hAnsi="Arial" w:cs="Arial"/>
                <w:iCs/>
                <w:lang w:val="sl-SI"/>
              </w:rPr>
              <w:t>(OBVEZEN KRITERIJ)</w:t>
            </w:r>
          </w:p>
          <w:p w14:paraId="374A3157" w14:textId="56E23445" w:rsidR="00653B6F" w:rsidRPr="0045001F" w:rsidRDefault="00653B6F" w:rsidP="00653B6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5A2E1C1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5737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37375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B6AFD9" w14:textId="35F769B4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04564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60754831" w14:textId="77777777" w:rsidTr="00285B07">
        <w:trPr>
          <w:jc w:val="center"/>
        </w:trPr>
        <w:tc>
          <w:tcPr>
            <w:tcW w:w="846" w:type="dxa"/>
          </w:tcPr>
          <w:p w14:paraId="2E6DD4B6" w14:textId="16C83607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2</w:t>
            </w:r>
          </w:p>
        </w:tc>
        <w:tc>
          <w:tcPr>
            <w:tcW w:w="5812" w:type="dxa"/>
          </w:tcPr>
          <w:p w14:paraId="4686163F" w14:textId="72656C5F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134" w:type="dxa"/>
          </w:tcPr>
          <w:p w14:paraId="04C6B682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13351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52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627F740" w14:textId="56545937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083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02D36318" w14:textId="77777777" w:rsidTr="00285B07">
        <w:trPr>
          <w:jc w:val="center"/>
        </w:trPr>
        <w:tc>
          <w:tcPr>
            <w:tcW w:w="846" w:type="dxa"/>
          </w:tcPr>
          <w:p w14:paraId="0E5F56F2" w14:textId="76439B7F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3</w:t>
            </w:r>
          </w:p>
        </w:tc>
        <w:tc>
          <w:tcPr>
            <w:tcW w:w="5812" w:type="dxa"/>
          </w:tcPr>
          <w:p w14:paraId="7A973EE7" w14:textId="132CFAD2" w:rsidR="00653B6F" w:rsidRPr="0045001F" w:rsidRDefault="00B34F7B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Papirnate toaletne potrebščine ne vsebujejo klora oz. imajo priznan okoljski znak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34F4C9DE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7886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03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782D494" w14:textId="2DF10BF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90759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64CCA04" w14:textId="77777777" w:rsidTr="00285B07">
        <w:trPr>
          <w:jc w:val="center"/>
        </w:trPr>
        <w:tc>
          <w:tcPr>
            <w:tcW w:w="846" w:type="dxa"/>
          </w:tcPr>
          <w:p w14:paraId="028D53E8" w14:textId="1C854390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4</w:t>
            </w:r>
          </w:p>
        </w:tc>
        <w:tc>
          <w:tcPr>
            <w:tcW w:w="5812" w:type="dxa"/>
          </w:tcPr>
          <w:p w14:paraId="02D8AA01" w14:textId="52321858" w:rsidR="00653B6F" w:rsidRPr="0045001F" w:rsidRDefault="00B34F7B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uporabljajo pomivalna sredstva s priznanim okoljskim znakom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6026B18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1391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60532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C90C319" w14:textId="4775136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99092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AAFD9CF" w14:textId="77777777" w:rsidTr="00285B07">
        <w:trPr>
          <w:jc w:val="center"/>
        </w:trPr>
        <w:tc>
          <w:tcPr>
            <w:tcW w:w="846" w:type="dxa"/>
          </w:tcPr>
          <w:p w14:paraId="7AEF017F" w14:textId="56186550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5</w:t>
            </w:r>
          </w:p>
        </w:tc>
        <w:tc>
          <w:tcPr>
            <w:tcW w:w="5812" w:type="dxa"/>
          </w:tcPr>
          <w:p w14:paraId="3E1963B1" w14:textId="33037AC7" w:rsidR="00653B6F" w:rsidRPr="0045001F" w:rsidRDefault="00B34F7B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uporabljajo pralna sredstva s priznanim </w:t>
            </w:r>
            <w:r w:rsidRPr="0045001F">
              <w:rPr>
                <w:rFonts w:ascii="Arial" w:hAnsi="Arial" w:cs="Arial"/>
                <w:i/>
                <w:lang w:val="sl-SI"/>
              </w:rPr>
              <w:lastRenderedPageBreak/>
              <w:t xml:space="preserve">okoljskim znakom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2A291CF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3203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3622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751F76" w14:textId="0647DACA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71720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8FA6E3B" w14:textId="77777777" w:rsidTr="00285B07">
        <w:trPr>
          <w:jc w:val="center"/>
        </w:trPr>
        <w:tc>
          <w:tcPr>
            <w:tcW w:w="846" w:type="dxa"/>
          </w:tcPr>
          <w:p w14:paraId="4743C1FA" w14:textId="7D28BFE6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6</w:t>
            </w:r>
          </w:p>
        </w:tc>
        <w:tc>
          <w:tcPr>
            <w:tcW w:w="5812" w:type="dxa"/>
          </w:tcPr>
          <w:p w14:paraId="0D755D54" w14:textId="06811780" w:rsidR="00653B6F" w:rsidRPr="0045001F" w:rsidRDefault="00B34F7B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Pri vsakodnevnem čiščenju v obratu uporabljajo koncentrirana kemična čistilna sredstva in dozirne sisteme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6A807C6E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146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4018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F1E3F66" w14:textId="5E32700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100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FE03A8C" w14:textId="77777777" w:rsidTr="00285B07">
        <w:trPr>
          <w:jc w:val="center"/>
        </w:trPr>
        <w:tc>
          <w:tcPr>
            <w:tcW w:w="846" w:type="dxa"/>
          </w:tcPr>
          <w:p w14:paraId="25ECB9A2" w14:textId="61FC1742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7</w:t>
            </w:r>
          </w:p>
        </w:tc>
        <w:tc>
          <w:tcPr>
            <w:tcW w:w="5812" w:type="dxa"/>
          </w:tcPr>
          <w:p w14:paraId="059A47D5" w14:textId="32CA1D78" w:rsidR="00653B6F" w:rsidRPr="0045001F" w:rsidRDefault="007301EE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Pri čiščenju v obratu uporabljajo vlaknene krpe iz naravnih vlaken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1676CBF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50890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7268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C270E7" w14:textId="667A901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6270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4ACEF024" w14:textId="77777777" w:rsidTr="00285B07">
        <w:trPr>
          <w:jc w:val="center"/>
        </w:trPr>
        <w:tc>
          <w:tcPr>
            <w:tcW w:w="846" w:type="dxa"/>
          </w:tcPr>
          <w:p w14:paraId="2832D7F0" w14:textId="7B9646DC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8</w:t>
            </w:r>
          </w:p>
        </w:tc>
        <w:tc>
          <w:tcPr>
            <w:tcW w:w="5812" w:type="dxa"/>
          </w:tcPr>
          <w:p w14:paraId="4192EC2D" w14:textId="08DF2FB5" w:rsidR="00653B6F" w:rsidRPr="0045001F" w:rsidRDefault="007301EE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uporabljajo čistilne in razkuževalne načine, ki ne zahtevajo uporabe kemikalij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4E7126A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4788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9984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C7B59F5" w14:textId="65E39C92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59340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ABFE86C" w14:textId="77777777" w:rsidTr="00285B07">
        <w:trPr>
          <w:jc w:val="center"/>
        </w:trPr>
        <w:tc>
          <w:tcPr>
            <w:tcW w:w="846" w:type="dxa"/>
          </w:tcPr>
          <w:p w14:paraId="7FDF8026" w14:textId="732C3111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5.9</w:t>
            </w:r>
          </w:p>
        </w:tc>
        <w:tc>
          <w:tcPr>
            <w:tcW w:w="5812" w:type="dxa"/>
          </w:tcPr>
          <w:p w14:paraId="3C44214C" w14:textId="73252D36" w:rsidR="00653B6F" w:rsidRPr="0045001F" w:rsidRDefault="007301EE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se izogibajo uporabi čistilnih in pralnih sredstev, ki vsebujejo dišave in parfume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7466C6B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7180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0765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BE453E" w14:textId="25E22423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2159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12155C" w:rsidRPr="0045001F" w14:paraId="5110A3C8" w14:textId="77777777" w:rsidTr="00AA797D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45001F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sl-SI"/>
              </w:rPr>
            </w:pPr>
          </w:p>
          <w:p w14:paraId="3A856C14" w14:textId="0AAB12FD" w:rsidR="0012155C" w:rsidRPr="0045001F" w:rsidRDefault="0098456A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ODPADKI</w:t>
            </w:r>
          </w:p>
          <w:p w14:paraId="2B901209" w14:textId="77777777" w:rsidR="0012155C" w:rsidRPr="0045001F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  <w:lang w:val="sl-SI"/>
              </w:rPr>
            </w:pPr>
          </w:p>
        </w:tc>
      </w:tr>
      <w:tr w:rsidR="00653B6F" w:rsidRPr="0045001F" w14:paraId="3E428BC6" w14:textId="77777777" w:rsidTr="00285B07">
        <w:trPr>
          <w:jc w:val="center"/>
        </w:trPr>
        <w:tc>
          <w:tcPr>
            <w:tcW w:w="846" w:type="dxa"/>
          </w:tcPr>
          <w:p w14:paraId="0668188F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</w:t>
            </w:r>
          </w:p>
        </w:tc>
        <w:tc>
          <w:tcPr>
            <w:tcW w:w="5812" w:type="dxa"/>
          </w:tcPr>
          <w:p w14:paraId="6BF0C974" w14:textId="221D6E02" w:rsidR="00653B6F" w:rsidRPr="0045001F" w:rsidRDefault="007301EE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ločujejo odpadke po nacionalni zakonodaji, vendar na najmanj tri kategorije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  <w:p w14:paraId="6282E4D0" w14:textId="3DD632AF" w:rsidR="00653B6F" w:rsidRPr="0045001F" w:rsidRDefault="00653B6F" w:rsidP="00653B6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741A1A8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53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744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389BD7" w14:textId="2879E1E0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67341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449F04A0" w14:textId="77777777" w:rsidTr="00285B07">
        <w:trPr>
          <w:jc w:val="center"/>
        </w:trPr>
        <w:tc>
          <w:tcPr>
            <w:tcW w:w="846" w:type="dxa"/>
          </w:tcPr>
          <w:p w14:paraId="19F904B2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2</w:t>
            </w:r>
          </w:p>
        </w:tc>
        <w:tc>
          <w:tcPr>
            <w:tcW w:w="5812" w:type="dxa"/>
          </w:tcPr>
          <w:p w14:paraId="0135EB5F" w14:textId="7A72F70A" w:rsidR="00653B6F" w:rsidRPr="0045001F" w:rsidRDefault="007301EE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Ločene odpadke po kategorijah obdelajo v komunalnih podjetjih ali v sklopu obrata, če imajo za to izpolnjene ustrezne pogoje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5F1ABB4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28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572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D6EB40" w14:textId="1F90AD54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27464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4C22D590" w14:textId="77777777" w:rsidTr="00285B07">
        <w:trPr>
          <w:jc w:val="center"/>
        </w:trPr>
        <w:tc>
          <w:tcPr>
            <w:tcW w:w="846" w:type="dxa"/>
          </w:tcPr>
          <w:p w14:paraId="23814DA9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3</w:t>
            </w:r>
          </w:p>
        </w:tc>
        <w:tc>
          <w:tcPr>
            <w:tcW w:w="5812" w:type="dxa"/>
          </w:tcPr>
          <w:p w14:paraId="328D1693" w14:textId="56AD6FC4" w:rsidR="00653B6F" w:rsidRPr="0045001F" w:rsidRDefault="007301EE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 xml:space="preserve">Razumljiva in jasna navodila o pravilnem ločevanju in ravnanju z odpadki so na voljo vsem članom osebja. 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5AE788CB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49064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70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7296AD5" w14:textId="7F77C2F0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7723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18CDB898" w14:textId="77777777" w:rsidTr="00285B07">
        <w:trPr>
          <w:jc w:val="center"/>
        </w:trPr>
        <w:tc>
          <w:tcPr>
            <w:tcW w:w="846" w:type="dxa"/>
          </w:tcPr>
          <w:p w14:paraId="6F67CB1A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4</w:t>
            </w:r>
          </w:p>
        </w:tc>
        <w:tc>
          <w:tcPr>
            <w:tcW w:w="5812" w:type="dxa"/>
          </w:tcPr>
          <w:p w14:paraId="7BE7A3D2" w14:textId="5B997F36" w:rsidR="00653B6F" w:rsidRPr="0045001F" w:rsidRDefault="007301EE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a novo vgrajene črpalke in hladilne naprave ne vsebujejo hladilnih plinov, kot sta CFC (klorofluoroogljikovodik) ali HCFC (klorodifluorometan). Vse naprave v obratu so skladne z nacionalno zakonodajo o postopnem opuščanju uporabe hladilnih plinov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3DB0A2FB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30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7713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C16D47C" w14:textId="3C6946F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353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7025EF4F" w14:textId="77777777" w:rsidTr="00285B07">
        <w:trPr>
          <w:jc w:val="center"/>
        </w:trPr>
        <w:tc>
          <w:tcPr>
            <w:tcW w:w="846" w:type="dxa"/>
          </w:tcPr>
          <w:p w14:paraId="272F6700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5</w:t>
            </w:r>
          </w:p>
        </w:tc>
        <w:tc>
          <w:tcPr>
            <w:tcW w:w="5812" w:type="dxa"/>
          </w:tcPr>
          <w:p w14:paraId="608F4549" w14:textId="21E08072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Uporaba namiznega pribora za enkratno uporabo v povezavi s hrano in pijačo ni dovoljena. (OBVEZEN KRITERIJ)</w:t>
            </w:r>
          </w:p>
        </w:tc>
        <w:tc>
          <w:tcPr>
            <w:tcW w:w="1134" w:type="dxa"/>
          </w:tcPr>
          <w:p w14:paraId="6D19804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2340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5197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133D008" w14:textId="065B6CFB" w:rsidR="00653B6F" w:rsidRPr="0045001F" w:rsidRDefault="00E419A5" w:rsidP="00653B6F">
            <w:pPr>
              <w:rPr>
                <w:rFonts w:ascii="Arial" w:hAnsi="Arial" w:cs="Arial"/>
                <w:i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7836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4DDF072" w14:textId="77777777" w:rsidTr="00285B07">
        <w:trPr>
          <w:jc w:val="center"/>
        </w:trPr>
        <w:tc>
          <w:tcPr>
            <w:tcW w:w="846" w:type="dxa"/>
          </w:tcPr>
          <w:p w14:paraId="7A5A8F60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6</w:t>
            </w:r>
          </w:p>
        </w:tc>
        <w:tc>
          <w:tcPr>
            <w:tcW w:w="5812" w:type="dxa"/>
          </w:tcPr>
          <w:p w14:paraId="7F3B4271" w14:textId="4F8627D2" w:rsidR="00653B6F" w:rsidRPr="0045001F" w:rsidRDefault="00D2189E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varne kemikalije v tekočem ali trdnem stanju so varno shranjene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0AE05C9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1741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9507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AD6672B" w14:textId="5C4C7B7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8491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43A2FB4" w14:textId="77777777" w:rsidTr="00285B07">
        <w:trPr>
          <w:jc w:val="center"/>
        </w:trPr>
        <w:tc>
          <w:tcPr>
            <w:tcW w:w="846" w:type="dxa"/>
          </w:tcPr>
          <w:p w14:paraId="415E039B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7</w:t>
            </w:r>
          </w:p>
        </w:tc>
        <w:tc>
          <w:tcPr>
            <w:tcW w:w="5812" w:type="dxa"/>
          </w:tcPr>
          <w:p w14:paraId="4EBD2201" w14:textId="17010049" w:rsidR="00653B6F" w:rsidRPr="0045001F" w:rsidRDefault="00D2189E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Odvoz nevarnih odpadkov na odlagališče/deponijo je organiziran varno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0074077E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89448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84561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302050D" w14:textId="7E502DB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7799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AACF315" w14:textId="77777777" w:rsidTr="00285B07">
        <w:trPr>
          <w:jc w:val="center"/>
        </w:trPr>
        <w:tc>
          <w:tcPr>
            <w:tcW w:w="846" w:type="dxa"/>
          </w:tcPr>
          <w:p w14:paraId="2744ECAD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8</w:t>
            </w:r>
          </w:p>
        </w:tc>
        <w:tc>
          <w:tcPr>
            <w:tcW w:w="5812" w:type="dxa"/>
          </w:tcPr>
          <w:p w14:paraId="1A386BFC" w14:textId="42965005" w:rsidR="00653B6F" w:rsidRPr="0045001F" w:rsidRDefault="00D2189E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lang w:val="sl-SI"/>
              </w:rPr>
              <w:t xml:space="preserve">V vsaki kopalnici/stranišču je koš za odpadke. </w:t>
            </w:r>
            <w:r w:rsidR="00653B6F" w:rsidRPr="0045001F">
              <w:rPr>
                <w:rFonts w:ascii="Arial" w:hAnsi="Arial" w:cs="Arial"/>
                <w:color w:val="000000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68271BE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790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13622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0A7C432" w14:textId="3F66123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7207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227BA35D" w14:textId="77777777" w:rsidTr="00285B07">
        <w:trPr>
          <w:trHeight w:val="773"/>
          <w:jc w:val="center"/>
        </w:trPr>
        <w:tc>
          <w:tcPr>
            <w:tcW w:w="846" w:type="dxa"/>
          </w:tcPr>
          <w:p w14:paraId="77F63D70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9</w:t>
            </w:r>
          </w:p>
        </w:tc>
        <w:tc>
          <w:tcPr>
            <w:tcW w:w="5812" w:type="dxa"/>
          </w:tcPr>
          <w:p w14:paraId="3C9FDADA" w14:textId="3CBF31DC" w:rsidR="00653B6F" w:rsidRPr="0045001F" w:rsidRDefault="00A0776B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posamičnih pakiranjih je največ pet izdelkov hrane/pijače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199F547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48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0707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C880B71" w14:textId="107865B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2165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  <w:p w14:paraId="532EFC0C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  <w:p w14:paraId="4C8842E8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530DFAA5" w14:textId="77777777" w:rsidTr="00285B07">
        <w:trPr>
          <w:jc w:val="center"/>
        </w:trPr>
        <w:tc>
          <w:tcPr>
            <w:tcW w:w="846" w:type="dxa"/>
          </w:tcPr>
          <w:p w14:paraId="7C36DB88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0</w:t>
            </w:r>
          </w:p>
        </w:tc>
        <w:tc>
          <w:tcPr>
            <w:tcW w:w="5812" w:type="dxa"/>
          </w:tcPr>
          <w:p w14:paraId="6D56B172" w14:textId="641675C0" w:rsidR="00A0776B" w:rsidRPr="0045001F" w:rsidRDefault="00A0776B" w:rsidP="00A0776B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</w:t>
            </w:r>
            <w:r w:rsidR="00103265" w:rsidRPr="0045001F">
              <w:rPr>
                <w:rFonts w:ascii="Arial" w:hAnsi="Arial" w:cs="Arial"/>
                <w:i/>
                <w:lang w:val="sl-SI"/>
              </w:rPr>
              <w:t xml:space="preserve"> imajo</w:t>
            </w:r>
            <w:r w:rsidRPr="0045001F">
              <w:rPr>
                <w:rFonts w:ascii="Arial" w:hAnsi="Arial" w:cs="Arial"/>
                <w:i/>
                <w:lang w:val="sl-SI"/>
              </w:rPr>
              <w:t xml:space="preserve"> količinski seznam vseh pridelanih odpadkov. (SMERNICA)</w:t>
            </w:r>
          </w:p>
          <w:p w14:paraId="5F90EBD0" w14:textId="31E2556E" w:rsidR="00653B6F" w:rsidRPr="0045001F" w:rsidRDefault="00A0776B" w:rsidP="00A0776B">
            <w:pPr>
              <w:rPr>
                <w:rFonts w:ascii="Arial" w:hAnsi="Arial" w:cs="Arial"/>
                <w:b/>
                <w:i/>
                <w:lang w:val="sl-SI"/>
              </w:rPr>
            </w:pPr>
            <w:r w:rsidRPr="0045001F">
              <w:rPr>
                <w:rFonts w:ascii="Arial" w:hAnsi="Arial" w:cs="Arial"/>
                <w:b/>
                <w:i/>
                <w:lang w:val="sl-SI"/>
              </w:rPr>
              <w:t>PRILOGA</w:t>
            </w:r>
          </w:p>
        </w:tc>
        <w:tc>
          <w:tcPr>
            <w:tcW w:w="1134" w:type="dxa"/>
          </w:tcPr>
          <w:p w14:paraId="41B124FC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5137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880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F110A3A" w14:textId="43E4A5F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889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303659D6" w:rsidR="00653B6F" w:rsidRPr="0045001F" w:rsidRDefault="00653B6F" w:rsidP="00A0776B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5B1F9AE7" w14:textId="77777777" w:rsidTr="00285B07">
        <w:trPr>
          <w:jc w:val="center"/>
        </w:trPr>
        <w:tc>
          <w:tcPr>
            <w:tcW w:w="846" w:type="dxa"/>
          </w:tcPr>
          <w:p w14:paraId="5A5562C8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1</w:t>
            </w:r>
          </w:p>
        </w:tc>
        <w:tc>
          <w:tcPr>
            <w:tcW w:w="5812" w:type="dxa"/>
          </w:tcPr>
          <w:p w14:paraId="18BB8081" w14:textId="4B68F81C" w:rsidR="00653B6F" w:rsidRPr="0045001F" w:rsidRDefault="00A0776B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imajo nameščene dozirnike za kozmetične izdelke (mila, šamponi, kreme, itd.). (OBVEZEN KRITERIJ)</w:t>
            </w:r>
          </w:p>
        </w:tc>
        <w:tc>
          <w:tcPr>
            <w:tcW w:w="1134" w:type="dxa"/>
          </w:tcPr>
          <w:p w14:paraId="47CC6A6A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189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640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147F066" w14:textId="081B51D5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1800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0B6EC2CB" w14:textId="77777777" w:rsidTr="00285B07">
        <w:trPr>
          <w:jc w:val="center"/>
        </w:trPr>
        <w:tc>
          <w:tcPr>
            <w:tcW w:w="846" w:type="dxa"/>
          </w:tcPr>
          <w:p w14:paraId="3A75AC0E" w14:textId="0C3113B4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2</w:t>
            </w:r>
          </w:p>
        </w:tc>
        <w:tc>
          <w:tcPr>
            <w:tcW w:w="5812" w:type="dxa"/>
          </w:tcPr>
          <w:p w14:paraId="4F566449" w14:textId="0B83E6BB" w:rsidR="00653B6F" w:rsidRPr="0045001F" w:rsidRDefault="005F16F0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uporabljajo najmanj pet izdelkov, ki so dobavljivi v povratni embalaži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61275D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7602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35278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95AE17C" w14:textId="7D3F49B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2298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B9E622B" w14:textId="77777777" w:rsidTr="00285B07">
        <w:trPr>
          <w:trHeight w:val="56"/>
          <w:jc w:val="center"/>
        </w:trPr>
        <w:tc>
          <w:tcPr>
            <w:tcW w:w="846" w:type="dxa"/>
          </w:tcPr>
          <w:p w14:paraId="333395B4" w14:textId="17FE8A48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3</w:t>
            </w:r>
          </w:p>
        </w:tc>
        <w:tc>
          <w:tcPr>
            <w:tcW w:w="5812" w:type="dxa"/>
          </w:tcPr>
          <w:p w14:paraId="5D02D775" w14:textId="19890429" w:rsidR="00653B6F" w:rsidRPr="0045001F" w:rsidRDefault="005F16F0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izdelan načrt za zmanjšanje in/ali ponovno uporabo odpadkov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041C20F2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0864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42017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DC0830" w14:textId="4628A93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6593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432CAE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20545F60" w14:textId="77777777" w:rsidTr="00285B07">
        <w:trPr>
          <w:jc w:val="center"/>
        </w:trPr>
        <w:tc>
          <w:tcPr>
            <w:tcW w:w="846" w:type="dxa"/>
          </w:tcPr>
          <w:p w14:paraId="0629130F" w14:textId="2BF44D9D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4</w:t>
            </w:r>
          </w:p>
        </w:tc>
        <w:tc>
          <w:tcPr>
            <w:tcW w:w="5812" w:type="dxa"/>
          </w:tcPr>
          <w:p w14:paraId="70CCD2E1" w14:textId="5AFF06CD" w:rsidR="00653B6F" w:rsidRPr="0045001F" w:rsidRDefault="005F16F0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Gostom/obiskovalcem in osebju je omogočeno ločevanje odpadkov po kategorijah že v obratu</w:t>
            </w:r>
            <w:r w:rsidR="00653B6F" w:rsidRPr="0045001F">
              <w:rPr>
                <w:rFonts w:ascii="Arial" w:hAnsi="Arial" w:cs="Arial"/>
                <w:i/>
                <w:snapToGrid w:val="0"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4BC4E67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246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5797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E87BF3B" w14:textId="3718910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7813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4971A264" w14:textId="77777777" w:rsidTr="00285B07">
        <w:trPr>
          <w:jc w:val="center"/>
        </w:trPr>
        <w:tc>
          <w:tcPr>
            <w:tcW w:w="846" w:type="dxa"/>
          </w:tcPr>
          <w:p w14:paraId="5FDB9A19" w14:textId="54519B14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5</w:t>
            </w:r>
          </w:p>
        </w:tc>
        <w:tc>
          <w:tcPr>
            <w:tcW w:w="5812" w:type="dxa"/>
          </w:tcPr>
          <w:p w14:paraId="06B3A214" w14:textId="3FDD9B0D" w:rsidR="00653B6F" w:rsidRPr="0045001F" w:rsidRDefault="005F16F0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kozmetičnih izdelkov ima nacionalno ali mednarodno priznani okoljski znak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21E60F5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2618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64249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6EAC64" w14:textId="11E785A7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5284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D820D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CFF9882" w14:textId="77777777" w:rsidTr="00285B07">
        <w:trPr>
          <w:jc w:val="center"/>
        </w:trPr>
        <w:tc>
          <w:tcPr>
            <w:tcW w:w="846" w:type="dxa"/>
          </w:tcPr>
          <w:p w14:paraId="53653376" w14:textId="644231B1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6</w:t>
            </w:r>
          </w:p>
        </w:tc>
        <w:tc>
          <w:tcPr>
            <w:tcW w:w="5812" w:type="dxa"/>
          </w:tcPr>
          <w:p w14:paraId="6C741805" w14:textId="627381A8" w:rsidR="00653B6F" w:rsidRPr="0045001F" w:rsidRDefault="002E53BC" w:rsidP="00653B6F">
            <w:pPr>
              <w:rPr>
                <w:rFonts w:ascii="Arial" w:hAnsi="Arial" w:cs="Arial"/>
                <w:i/>
                <w:iCs/>
                <w:lang w:val="sl-SI"/>
              </w:rPr>
            </w:pPr>
            <w:r w:rsidRPr="0045001F">
              <w:rPr>
                <w:rFonts w:ascii="Arial" w:hAnsi="Arial" w:cs="Arial"/>
                <w:i/>
                <w:iCs/>
                <w:lang w:val="sl-SI"/>
              </w:rPr>
              <w:t>Vsaj pet različnih izdelkov ni pakiranih v plastični embalaži oz. njihova embalaža vsebuje najmanj 50 % reciklabilne plastike</w:t>
            </w:r>
            <w:r w:rsidR="00653B6F" w:rsidRPr="0045001F">
              <w:rPr>
                <w:rFonts w:ascii="Arial" w:hAnsi="Arial" w:cs="Arial"/>
                <w:i/>
                <w:iCs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2BDBA3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6445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1089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CCA7612" w14:textId="339CC8E3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3981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E257B10" w14:textId="77777777" w:rsidTr="00285B07">
        <w:trPr>
          <w:jc w:val="center"/>
        </w:trPr>
        <w:tc>
          <w:tcPr>
            <w:tcW w:w="846" w:type="dxa"/>
          </w:tcPr>
          <w:p w14:paraId="748AC050" w14:textId="78F30B26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6.17</w:t>
            </w:r>
          </w:p>
        </w:tc>
        <w:tc>
          <w:tcPr>
            <w:tcW w:w="5812" w:type="dxa"/>
          </w:tcPr>
          <w:p w14:paraId="0A00BE78" w14:textId="4AA06B7F" w:rsidR="00653B6F" w:rsidRPr="0045001F" w:rsidRDefault="002E53BC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rganske odpadke kompostirajo ali jih uporabijo v druge namen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F60B327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0586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2783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997A961" w14:textId="7BC5AAD8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20219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B55518" w:rsidRPr="0045001F" w14:paraId="6A59A260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B55518" w:rsidRPr="0045001F" w:rsidRDefault="00B55518" w:rsidP="00B55518">
            <w:pPr>
              <w:rPr>
                <w:rFonts w:ascii="Arial" w:hAnsi="Arial" w:cs="Arial"/>
                <w:b/>
                <w:snapToGrid w:val="0"/>
                <w:lang w:val="sl-SI"/>
              </w:rPr>
            </w:pPr>
          </w:p>
          <w:p w14:paraId="00E34906" w14:textId="4DCA6536" w:rsidR="00B55518" w:rsidRPr="0045001F" w:rsidRDefault="00B55518" w:rsidP="00B55518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ENERG</w:t>
            </w:r>
            <w:r w:rsidR="008C6854" w:rsidRPr="0045001F">
              <w:rPr>
                <w:rFonts w:ascii="Arial" w:hAnsi="Arial" w:cs="Arial"/>
                <w:b/>
                <w:lang w:val="sl-SI"/>
              </w:rPr>
              <w:t>IJA</w:t>
            </w:r>
          </w:p>
          <w:p w14:paraId="2A752001" w14:textId="77777777" w:rsidR="00B55518" w:rsidRPr="0045001F" w:rsidRDefault="00B55518" w:rsidP="00B55518">
            <w:pPr>
              <w:rPr>
                <w:rFonts w:ascii="Arial" w:hAnsi="Arial" w:cs="Arial"/>
                <w:b/>
                <w:snapToGrid w:val="0"/>
                <w:lang w:val="sl-SI"/>
              </w:rPr>
            </w:pPr>
          </w:p>
        </w:tc>
      </w:tr>
      <w:tr w:rsidR="00653B6F" w:rsidRPr="0045001F" w14:paraId="69BD3BA0" w14:textId="77777777" w:rsidTr="001F2D9B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455F" w14:textId="1C5C5CF7" w:rsidR="00653B6F" w:rsidRPr="0045001F" w:rsidRDefault="002E53BC" w:rsidP="00653B6F">
            <w:pPr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V obratu najmanj enkrat na mesec dokumentirajo skupno porabo energije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. (OBVEZEN KRITERIJ)</w:t>
            </w:r>
          </w:p>
          <w:p w14:paraId="0BF8F4B8" w14:textId="3EAFCFD8" w:rsidR="00653B6F" w:rsidRPr="0045001F" w:rsidRDefault="00653B6F" w:rsidP="00653B6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338F5DEC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89301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0263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512B6EC" w14:textId="1E130213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300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36237FE4" w14:textId="77777777" w:rsidTr="001F2D9B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hAnsi="Arial" w:cs="Arial"/>
                <w:lang w:val="sl-SI"/>
              </w:rPr>
              <w:t>7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F9EFD0A" w14:textId="190D6EF5" w:rsidR="00653B6F" w:rsidRPr="0045001F" w:rsidRDefault="002E53BC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imajo vzpostavljen sistem (CNS) za nadzorovanje ogrevanja, prezračevanja in klimatizacije (OPK)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2463F09D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7807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059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6A1FF38" w14:textId="29127E5E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705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38BF73C" w14:textId="77777777" w:rsidTr="00285B07">
        <w:trPr>
          <w:jc w:val="center"/>
        </w:trPr>
        <w:tc>
          <w:tcPr>
            <w:tcW w:w="846" w:type="dxa"/>
          </w:tcPr>
          <w:p w14:paraId="0AEE146A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3</w:t>
            </w:r>
          </w:p>
        </w:tc>
        <w:tc>
          <w:tcPr>
            <w:tcW w:w="5812" w:type="dxa"/>
          </w:tcPr>
          <w:p w14:paraId="6A91DE07" w14:textId="2CA64ED3" w:rsidR="00653B6F" w:rsidRPr="0045001F" w:rsidRDefault="002E53BC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ajmanj 75 % sijalk v obratu je energetsko učinkovitih in najmanj 50 % sijalk v obratu je LED sijalk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6933293C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2298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92874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22615D5" w14:textId="6AC1C89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903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1F41D00" w14:textId="77777777" w:rsidTr="00285B07">
        <w:trPr>
          <w:jc w:val="center"/>
        </w:trPr>
        <w:tc>
          <w:tcPr>
            <w:tcW w:w="846" w:type="dxa"/>
          </w:tcPr>
          <w:p w14:paraId="7B987121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4</w:t>
            </w:r>
          </w:p>
        </w:tc>
        <w:tc>
          <w:tcPr>
            <w:tcW w:w="5812" w:type="dxa"/>
          </w:tcPr>
          <w:p w14:paraId="223906B9" w14:textId="70B16C84" w:rsidR="00653B6F" w:rsidRPr="0045001F" w:rsidRDefault="00254A53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Maščobni filtri v kuhinjskih napah so očiščeni najmanj enkrat letno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1812DECB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6413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6285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E31194A" w14:textId="26F9DBB4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8731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6854282" w14:textId="77777777" w:rsidTr="00285B07">
        <w:trPr>
          <w:jc w:val="center"/>
        </w:trPr>
        <w:tc>
          <w:tcPr>
            <w:tcW w:w="846" w:type="dxa"/>
          </w:tcPr>
          <w:p w14:paraId="3D096D2E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5</w:t>
            </w:r>
          </w:p>
        </w:tc>
        <w:tc>
          <w:tcPr>
            <w:tcW w:w="5812" w:type="dxa"/>
          </w:tcPr>
          <w:p w14:paraId="2DAE5202" w14:textId="12F4AD34" w:rsidR="00653B6F" w:rsidRPr="0045001F" w:rsidRDefault="00254A53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Sistem OPK je pregledan vsaj enkrat letno in redno vzdrževan, da bi ostal energetsko učinkovit ves čas delovanja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3436309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90246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86988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D32C7AD" w14:textId="1DF41822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15074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8205038" w14:textId="77777777" w:rsidTr="00285B07">
        <w:trPr>
          <w:jc w:val="center"/>
        </w:trPr>
        <w:tc>
          <w:tcPr>
            <w:tcW w:w="846" w:type="dxa"/>
          </w:tcPr>
          <w:p w14:paraId="11553777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6</w:t>
            </w:r>
          </w:p>
        </w:tc>
        <w:tc>
          <w:tcPr>
            <w:tcW w:w="5812" w:type="dxa"/>
          </w:tcPr>
          <w:p w14:paraId="0D3D9997" w14:textId="35DF5075" w:rsidR="00653B6F" w:rsidRPr="0045001F" w:rsidRDefault="00254A53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Tesnila na vratih hladilnikov, hladilnih in toplotnih komor ter pečic so nepoškodovana</w:t>
            </w:r>
            <w:r w:rsidR="00653B6F" w:rsidRPr="0045001F">
              <w:rPr>
                <w:rFonts w:ascii="Arial" w:hAnsi="Arial" w:cs="Arial"/>
                <w:lang w:val="sl-SI"/>
              </w:rPr>
              <w:t>. (OBVEZ</w:t>
            </w:r>
            <w:r w:rsidR="00F92E47" w:rsidRPr="0045001F">
              <w:rPr>
                <w:rFonts w:ascii="Arial" w:hAnsi="Arial" w:cs="Arial"/>
                <w:lang w:val="sl-SI"/>
              </w:rPr>
              <w:t>E</w:t>
            </w:r>
            <w:r w:rsidR="00653B6F" w:rsidRPr="0045001F">
              <w:rPr>
                <w:rFonts w:ascii="Arial" w:hAnsi="Arial" w:cs="Arial"/>
                <w:lang w:val="sl-SI"/>
              </w:rPr>
              <w:t>N KRITERIJ)</w:t>
            </w:r>
          </w:p>
        </w:tc>
        <w:tc>
          <w:tcPr>
            <w:tcW w:w="1134" w:type="dxa"/>
          </w:tcPr>
          <w:p w14:paraId="2817780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2711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0725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AB95F10" w14:textId="2764515A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7784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329951AB" w14:textId="77777777" w:rsidTr="00285B07">
        <w:trPr>
          <w:jc w:val="center"/>
        </w:trPr>
        <w:tc>
          <w:tcPr>
            <w:tcW w:w="846" w:type="dxa"/>
          </w:tcPr>
          <w:p w14:paraId="5AB22053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7</w:t>
            </w:r>
          </w:p>
        </w:tc>
        <w:tc>
          <w:tcPr>
            <w:tcW w:w="5812" w:type="dxa"/>
          </w:tcPr>
          <w:p w14:paraId="1CBF86E6" w14:textId="77777777" w:rsidR="0045001F" w:rsidRPr="0045001F" w:rsidRDefault="00254A53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aprave za zamrzovanje so redno odmrzovane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. </w:t>
            </w:r>
          </w:p>
          <w:p w14:paraId="7E8F01E4" w14:textId="51EAEDA1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1ADB73A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17696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1361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B0ABE80" w14:textId="6FF010A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0968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63B0E1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0BDE9043" w14:textId="77777777" w:rsidTr="00285B07">
        <w:trPr>
          <w:jc w:val="center"/>
        </w:trPr>
        <w:tc>
          <w:tcPr>
            <w:tcW w:w="846" w:type="dxa"/>
          </w:tcPr>
          <w:p w14:paraId="1D688051" w14:textId="11A98770" w:rsidR="00653B6F" w:rsidRPr="0045001F" w:rsidRDefault="00653B6F" w:rsidP="00653B6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8</w:t>
            </w:r>
          </w:p>
        </w:tc>
        <w:tc>
          <w:tcPr>
            <w:tcW w:w="5812" w:type="dxa"/>
          </w:tcPr>
          <w:p w14:paraId="4D0F60A4" w14:textId="529BD4FB" w:rsidR="00653B6F" w:rsidRPr="0045001F" w:rsidRDefault="00254A53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je določena standardna temperatura ogrevanja in hlajenja v prostorih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4485964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2003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781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3231909" w14:textId="53E4232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5488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4AD7DC51" w14:textId="77777777" w:rsidTr="00285B07">
        <w:trPr>
          <w:jc w:val="center"/>
        </w:trPr>
        <w:tc>
          <w:tcPr>
            <w:tcW w:w="846" w:type="dxa"/>
          </w:tcPr>
          <w:p w14:paraId="16FD0124" w14:textId="48338F30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9</w:t>
            </w:r>
          </w:p>
        </w:tc>
        <w:tc>
          <w:tcPr>
            <w:tcW w:w="5812" w:type="dxa"/>
          </w:tcPr>
          <w:p w14:paraId="03218811" w14:textId="2A8E9C29" w:rsidR="00653B6F" w:rsidRPr="0045001F" w:rsidRDefault="00254A53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Delovanje zunanjih svetil je zmanjšano in/ali delujejo s pomočjo senzorjev gibanja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707AC32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22695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4164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33852A8" w14:textId="309D527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581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014E819" w14:textId="77777777" w:rsidTr="00285B07">
        <w:trPr>
          <w:jc w:val="center"/>
        </w:trPr>
        <w:tc>
          <w:tcPr>
            <w:tcW w:w="846" w:type="dxa"/>
          </w:tcPr>
          <w:p w14:paraId="562BE213" w14:textId="669AF4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0</w:t>
            </w:r>
          </w:p>
        </w:tc>
        <w:tc>
          <w:tcPr>
            <w:tcW w:w="5812" w:type="dxa"/>
          </w:tcPr>
          <w:p w14:paraId="6C8CCACA" w14:textId="5F81D0EF" w:rsidR="00653B6F" w:rsidRPr="0045001F" w:rsidRDefault="00321EE5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V obratu uporabljajo najmanj 50 % obnovljivih virov elektrike oz. elektriko, ki ima priznan okoljski znak</w:t>
            </w:r>
            <w:r w:rsidR="00653B6F" w:rsidRPr="0045001F">
              <w:rPr>
                <w:rFonts w:ascii="Arial" w:hAnsi="Arial" w:cs="Arial"/>
                <w:i/>
                <w:snapToGrid w:val="0"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5938F65B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356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50952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824D2E5" w14:textId="794FF0A0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3143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7BB861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1EBB054" w14:textId="77777777" w:rsidTr="00285B07">
        <w:trPr>
          <w:jc w:val="center"/>
        </w:trPr>
        <w:tc>
          <w:tcPr>
            <w:tcW w:w="846" w:type="dxa"/>
          </w:tcPr>
          <w:p w14:paraId="3D18A73A" w14:textId="085264CE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1</w:t>
            </w:r>
          </w:p>
        </w:tc>
        <w:tc>
          <w:tcPr>
            <w:tcW w:w="5812" w:type="dxa"/>
          </w:tcPr>
          <w:p w14:paraId="75D432FC" w14:textId="07E286D1" w:rsidR="00653B6F" w:rsidRPr="0045001F" w:rsidRDefault="00321EE5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V obratu uporabljajo izključno (100%) obnovljive vire elektrike oz. elektriko, ki ima priznan okoljski znak</w:t>
            </w:r>
            <w:r w:rsidR="00653B6F" w:rsidRPr="0045001F">
              <w:rPr>
                <w:rFonts w:ascii="Arial" w:hAnsi="Arial" w:cs="Arial"/>
                <w:i/>
                <w:snapToGrid w:val="0"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1432199A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11686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76178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67EC9F" w14:textId="610CEAA8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7914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653B6F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2DED413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035A3C6" w14:textId="77777777" w:rsidTr="00285B07">
        <w:trPr>
          <w:jc w:val="center"/>
        </w:trPr>
        <w:tc>
          <w:tcPr>
            <w:tcW w:w="846" w:type="dxa"/>
          </w:tcPr>
          <w:p w14:paraId="49D8441B" w14:textId="6A98F72C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2</w:t>
            </w:r>
          </w:p>
        </w:tc>
        <w:tc>
          <w:tcPr>
            <w:tcW w:w="5812" w:type="dxa"/>
          </w:tcPr>
          <w:p w14:paraId="08B9A57E" w14:textId="141C45F5" w:rsidR="00653B6F" w:rsidRPr="0045001F" w:rsidRDefault="00321EE5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Theme="minorHAnsi" w:hAnsi="Arial" w:cs="Arial"/>
                <w:i/>
                <w:lang w:val="sl-SI" w:eastAsia="en-US"/>
              </w:rPr>
              <w:t>V obratu ne uporabljajo fosilnih goriv za ogrevanje/hlajenje</w:t>
            </w:r>
            <w:r w:rsidR="00653B6F" w:rsidRPr="0045001F">
              <w:rPr>
                <w:rFonts w:ascii="Arial" w:eastAsiaTheme="minorHAnsi" w:hAnsi="Arial" w:cs="Arial"/>
                <w:i/>
                <w:lang w:val="sl-SI" w:eastAsia="en-US"/>
              </w:rPr>
              <w:t>. (SMERNICA)</w:t>
            </w:r>
          </w:p>
        </w:tc>
        <w:tc>
          <w:tcPr>
            <w:tcW w:w="1134" w:type="dxa"/>
          </w:tcPr>
          <w:p w14:paraId="2C2910E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009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62738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9BF913C" w14:textId="3E7934E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64892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5336850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7FAFF1DB" w14:textId="77777777" w:rsidTr="00285B07">
        <w:trPr>
          <w:jc w:val="center"/>
        </w:trPr>
        <w:tc>
          <w:tcPr>
            <w:tcW w:w="846" w:type="dxa"/>
          </w:tcPr>
          <w:p w14:paraId="491C1618" w14:textId="7CEC86C1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3</w:t>
            </w:r>
          </w:p>
        </w:tc>
        <w:tc>
          <w:tcPr>
            <w:tcW w:w="5812" w:type="dxa"/>
          </w:tcPr>
          <w:p w14:paraId="55887A5F" w14:textId="60AD9F21" w:rsidR="00653B6F" w:rsidRPr="0045001F" w:rsidRDefault="00321EE5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vseh oken je bolj energetsko učinkovitih, kot to določajo nacionalni predpisi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42E302F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4693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8163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CC7AFD3" w14:textId="19F6CE9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328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9F62D30" w14:textId="77777777" w:rsidTr="00285B07">
        <w:trPr>
          <w:jc w:val="center"/>
        </w:trPr>
        <w:tc>
          <w:tcPr>
            <w:tcW w:w="846" w:type="dxa"/>
          </w:tcPr>
          <w:p w14:paraId="1BDE4A02" w14:textId="7A47228D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4</w:t>
            </w:r>
          </w:p>
        </w:tc>
        <w:tc>
          <w:tcPr>
            <w:tcW w:w="5812" w:type="dxa"/>
          </w:tcPr>
          <w:p w14:paraId="39C9F47C" w14:textId="2962CD95" w:rsidR="00653B6F" w:rsidRPr="0045001F" w:rsidRDefault="00321EE5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se nove električne naprave so energetsko učinkovit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6A0F0A6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4795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3760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5407907" w14:textId="5E103F21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116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9F943AB" w14:textId="77777777" w:rsidTr="00285B07">
        <w:trPr>
          <w:jc w:val="center"/>
        </w:trPr>
        <w:tc>
          <w:tcPr>
            <w:tcW w:w="846" w:type="dxa"/>
          </w:tcPr>
          <w:p w14:paraId="14305452" w14:textId="688E36AC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5</w:t>
            </w:r>
          </w:p>
        </w:tc>
        <w:tc>
          <w:tcPr>
            <w:tcW w:w="5812" w:type="dxa"/>
          </w:tcPr>
          <w:p w14:paraId="1D1F8504" w14:textId="370BFF09" w:rsidR="00653B6F" w:rsidRPr="0045001F" w:rsidRDefault="00321EE5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pravijo energetski pregled vsakih pet let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21E623E3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3243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4893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57CEDCC" w14:textId="14FB705E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8755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22D278D1" w14:textId="77777777" w:rsidTr="00285B07">
        <w:trPr>
          <w:jc w:val="center"/>
        </w:trPr>
        <w:tc>
          <w:tcPr>
            <w:tcW w:w="846" w:type="dxa"/>
          </w:tcPr>
          <w:p w14:paraId="1993EC15" w14:textId="2EF580E8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6</w:t>
            </w:r>
          </w:p>
        </w:tc>
        <w:tc>
          <w:tcPr>
            <w:tcW w:w="5812" w:type="dxa"/>
          </w:tcPr>
          <w:p w14:paraId="5AD4910F" w14:textId="1D132A19" w:rsidR="00653B6F" w:rsidRPr="0045001F" w:rsidRDefault="00D81F38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razsvetljave v javnih prostorih in v prostorih za osebje deluje s pomočjo senzorjev gibanja ali na način zmanjšane svetlobe, ko v prostorih ni nikogar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5574F02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859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893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C1D37FB" w14:textId="022DC563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750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7AE25D85" w14:textId="77777777" w:rsidTr="00285B07">
        <w:trPr>
          <w:jc w:val="center"/>
        </w:trPr>
        <w:tc>
          <w:tcPr>
            <w:tcW w:w="846" w:type="dxa"/>
          </w:tcPr>
          <w:p w14:paraId="7F71B60D" w14:textId="6D2FC2D4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7</w:t>
            </w:r>
          </w:p>
        </w:tc>
        <w:tc>
          <w:tcPr>
            <w:tcW w:w="5812" w:type="dxa"/>
          </w:tcPr>
          <w:p w14:paraId="4861FF8B" w14:textId="5EAAFB2D" w:rsidR="00653B6F" w:rsidRPr="0045001F" w:rsidRDefault="00D81F38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Za učinkovitejši nadzor porabe energije so na strateških mestih v obratu nameščeni dodatni števci porabe elektrike in plina</w:t>
            </w:r>
            <w:r w:rsidR="00653B6F" w:rsidRPr="0045001F">
              <w:rPr>
                <w:rFonts w:ascii="Arial" w:hAnsi="Arial" w:cs="Arial"/>
                <w:i/>
                <w:snapToGrid w:val="0"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A93573B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72915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9016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358B931" w14:textId="4186417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0746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DC5733A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54BB6741" w14:textId="77777777" w:rsidTr="00285B07">
        <w:trPr>
          <w:jc w:val="center"/>
        </w:trPr>
        <w:tc>
          <w:tcPr>
            <w:tcW w:w="846" w:type="dxa"/>
          </w:tcPr>
          <w:p w14:paraId="592AB545" w14:textId="7C65458C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8</w:t>
            </w:r>
          </w:p>
        </w:tc>
        <w:tc>
          <w:tcPr>
            <w:tcW w:w="5812" w:type="dxa"/>
          </w:tcPr>
          <w:p w14:paraId="5678FEF1" w14:textId="61A030AB" w:rsidR="00653B6F" w:rsidRPr="0045001F" w:rsidRDefault="00D81F38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najmanj 75 % prostorov je nameščen avtomatiziran sistem, ki samodejno izključi delovanje naprav ob odprtih oknih in balkonskih vratih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DF0899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1680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73508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D56BD01" w14:textId="4FDA1E65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8767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39DB87E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6AB8717" w14:textId="77777777" w:rsidTr="00285B07">
        <w:trPr>
          <w:jc w:val="center"/>
        </w:trPr>
        <w:tc>
          <w:tcPr>
            <w:tcW w:w="846" w:type="dxa"/>
          </w:tcPr>
          <w:p w14:paraId="34750C45" w14:textId="70CE7676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19</w:t>
            </w:r>
          </w:p>
        </w:tc>
        <w:tc>
          <w:tcPr>
            <w:tcW w:w="5812" w:type="dxa"/>
          </w:tcPr>
          <w:p w14:paraId="09647CE0" w14:textId="1B03B699" w:rsidR="00653B6F" w:rsidRPr="0045001F" w:rsidRDefault="00D81F38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je vzpostavljen sistem za prezračevanje z rekuperacijo toplot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667831F3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7378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9960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C09F26D" w14:textId="2C213708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9659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4A630D0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D2C0DDA" w14:textId="77777777" w:rsidTr="00285B07">
        <w:trPr>
          <w:jc w:val="center"/>
        </w:trPr>
        <w:tc>
          <w:tcPr>
            <w:tcW w:w="846" w:type="dxa"/>
          </w:tcPr>
          <w:p w14:paraId="7D6A2391" w14:textId="2E1F1C9E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0</w:t>
            </w:r>
          </w:p>
        </w:tc>
        <w:tc>
          <w:tcPr>
            <w:tcW w:w="5812" w:type="dxa"/>
          </w:tcPr>
          <w:p w14:paraId="6BE363F0" w14:textId="0DE0BECD" w:rsidR="00653B6F" w:rsidRPr="0045001F" w:rsidRDefault="00D81F38" w:rsidP="00653B6F">
            <w:pPr>
              <w:rPr>
                <w:rFonts w:ascii="Arial" w:hAnsi="Arial" w:cs="Arial"/>
                <w:i/>
                <w:highlight w:val="yellow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je zagotovljen dostop do polnilnic električnih vozil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52540E2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78663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9766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33503D1" w14:textId="7DAF689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229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7879A41" w14:textId="77777777" w:rsidTr="00285B07">
        <w:trPr>
          <w:jc w:val="center"/>
        </w:trPr>
        <w:tc>
          <w:tcPr>
            <w:tcW w:w="846" w:type="dxa"/>
          </w:tcPr>
          <w:p w14:paraId="3E1C2948" w14:textId="7372D45E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1</w:t>
            </w:r>
          </w:p>
        </w:tc>
        <w:tc>
          <w:tcPr>
            <w:tcW w:w="5812" w:type="dxa"/>
          </w:tcPr>
          <w:p w14:paraId="596874C3" w14:textId="1C42DFA3" w:rsidR="00653B6F" w:rsidRPr="0045001F" w:rsidRDefault="00514520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Kuhinjske nape imajo vgrajen senzor za samodejno delovanj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662D4933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0644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7462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909B19D" w14:textId="725E1160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81127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EF89D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ACDA8C6" w14:textId="77777777" w:rsidTr="00285B07">
        <w:trPr>
          <w:jc w:val="center"/>
        </w:trPr>
        <w:tc>
          <w:tcPr>
            <w:tcW w:w="846" w:type="dxa"/>
          </w:tcPr>
          <w:p w14:paraId="68357C56" w14:textId="0E3B5EF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2</w:t>
            </w:r>
          </w:p>
        </w:tc>
        <w:tc>
          <w:tcPr>
            <w:tcW w:w="5812" w:type="dxa"/>
          </w:tcPr>
          <w:p w14:paraId="66EFEF71" w14:textId="4F9DE574" w:rsidR="00653B6F" w:rsidRPr="0045001F" w:rsidRDefault="00514520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e uporabljajo oz. uporabljajo le okolju prijazne zunanje naprave za gretje ali hlajenj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0613473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346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9069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0CB762" w14:textId="2C9ECFD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847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476BF980" w14:textId="77777777" w:rsidTr="00285B07">
        <w:trPr>
          <w:jc w:val="center"/>
        </w:trPr>
        <w:tc>
          <w:tcPr>
            <w:tcW w:w="846" w:type="dxa"/>
          </w:tcPr>
          <w:p w14:paraId="0ED0599F" w14:textId="63D79BC6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7.23</w:t>
            </w:r>
          </w:p>
        </w:tc>
        <w:tc>
          <w:tcPr>
            <w:tcW w:w="5812" w:type="dxa"/>
          </w:tcPr>
          <w:p w14:paraId="6A0AEA3F" w14:textId="2E46C3C3" w:rsidR="00653B6F" w:rsidRPr="0045001F" w:rsidRDefault="00514520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Če v obratu niso priključeni na električno omrežje, </w:t>
            </w:r>
            <w:r w:rsidRPr="0045001F">
              <w:rPr>
                <w:rFonts w:ascii="Arial" w:hAnsi="Arial" w:cs="Arial"/>
                <w:i/>
                <w:lang w:val="sl-SI"/>
              </w:rPr>
              <w:lastRenderedPageBreak/>
              <w:t>proizvajajo elektriko s pomočjo energetsko učinkovitih generatorjev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6B353C7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0677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9184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E6DB53" w14:textId="745D6C75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8617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F78C6B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B55518" w:rsidRPr="0045001F" w14:paraId="08C39AFC" w14:textId="77777777" w:rsidTr="00AA797D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B55518" w:rsidRPr="0045001F" w:rsidRDefault="00B55518" w:rsidP="00B55518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49AD7716" w14:textId="7DFA6DCA" w:rsidR="00B55518" w:rsidRPr="0045001F" w:rsidRDefault="000351A6" w:rsidP="00B55518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HRANA IN PIJAČA</w:t>
            </w:r>
          </w:p>
          <w:p w14:paraId="1EBE6208" w14:textId="77777777" w:rsidR="00B55518" w:rsidRPr="0045001F" w:rsidRDefault="00B55518" w:rsidP="00B55518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653B6F" w:rsidRPr="0045001F" w14:paraId="57EAA8A6" w14:textId="77777777" w:rsidTr="00285B07">
        <w:trPr>
          <w:jc w:val="center"/>
        </w:trPr>
        <w:tc>
          <w:tcPr>
            <w:tcW w:w="846" w:type="dxa"/>
          </w:tcPr>
          <w:p w14:paraId="531D735D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1</w:t>
            </w:r>
          </w:p>
        </w:tc>
        <w:tc>
          <w:tcPr>
            <w:tcW w:w="5812" w:type="dxa"/>
          </w:tcPr>
          <w:p w14:paraId="446FD81F" w14:textId="23E8C92E" w:rsidR="00653B6F" w:rsidRPr="0045001F" w:rsidRDefault="00514520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nabavljajo in dokumentirajo najmanj pet vrst živil, ki so ali bio izvora ali imajo priznani okoljski znak ali imajo oznako pravične trgovine ali izhajajo iz lokalnega območja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  <w:p w14:paraId="2BDF8B02" w14:textId="5915D0EE" w:rsidR="00653B6F" w:rsidRPr="0045001F" w:rsidRDefault="00653B6F" w:rsidP="00653B6F">
            <w:pPr>
              <w:rPr>
                <w:rFonts w:ascii="Arial" w:hAnsi="Arial" w:cs="Arial"/>
                <w:b/>
                <w:noProof/>
                <w:lang w:val="sl-SI" w:eastAsia="nl-NL"/>
              </w:rPr>
            </w:pPr>
            <w:r w:rsidRPr="0045001F">
              <w:rPr>
                <w:rFonts w:ascii="Arial" w:hAnsi="Arial" w:cs="Arial"/>
                <w:b/>
                <w:noProof/>
                <w:lang w:val="sl-SI" w:eastAsia="nl-NL"/>
              </w:rPr>
              <w:t>PRILOGA</w:t>
            </w:r>
          </w:p>
        </w:tc>
        <w:tc>
          <w:tcPr>
            <w:tcW w:w="1134" w:type="dxa"/>
          </w:tcPr>
          <w:p w14:paraId="4D073F5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0401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8353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EE234B4" w14:textId="2A159E6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61341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lang w:val="sl-SI"/>
              </w:rPr>
            </w:pPr>
          </w:p>
        </w:tc>
      </w:tr>
      <w:tr w:rsidR="00653B6F" w:rsidRPr="0045001F" w14:paraId="54926900" w14:textId="77777777" w:rsidTr="00285B07">
        <w:trPr>
          <w:jc w:val="center"/>
        </w:trPr>
        <w:tc>
          <w:tcPr>
            <w:tcW w:w="846" w:type="dxa"/>
          </w:tcPr>
          <w:p w14:paraId="6054BF25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2</w:t>
            </w:r>
          </w:p>
        </w:tc>
        <w:tc>
          <w:tcPr>
            <w:tcW w:w="5812" w:type="dxa"/>
          </w:tcPr>
          <w:p w14:paraId="2E35DC4A" w14:textId="28E5C901" w:rsidR="00653B6F" w:rsidRPr="0045001F" w:rsidRDefault="00514520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ne nabavljajo živil iz ogroženih ali zaščitenih vrst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3F076A1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324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64132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146637" w14:textId="1A7D648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1433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231C9D02" w14:textId="77777777" w:rsidTr="00285B07">
        <w:trPr>
          <w:jc w:val="center"/>
        </w:trPr>
        <w:tc>
          <w:tcPr>
            <w:tcW w:w="846" w:type="dxa"/>
          </w:tcPr>
          <w:p w14:paraId="0FD307AF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3</w:t>
            </w:r>
          </w:p>
        </w:tc>
        <w:tc>
          <w:tcPr>
            <w:tcW w:w="5812" w:type="dxa"/>
          </w:tcPr>
          <w:p w14:paraId="2DDA8085" w14:textId="52FCA007" w:rsidR="00653B6F" w:rsidRPr="0045001F" w:rsidRDefault="003B58D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Restavracije ponujajo zelenjavne/veganske jedi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34AA757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58512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5885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0C625BA" w14:textId="0A68A2F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6536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B9528DC" w14:textId="77777777" w:rsidTr="00285B07">
        <w:trPr>
          <w:jc w:val="center"/>
        </w:trPr>
        <w:tc>
          <w:tcPr>
            <w:tcW w:w="846" w:type="dxa"/>
          </w:tcPr>
          <w:p w14:paraId="1BC02D78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4</w:t>
            </w:r>
          </w:p>
        </w:tc>
        <w:tc>
          <w:tcPr>
            <w:tcW w:w="5812" w:type="dxa"/>
          </w:tcPr>
          <w:p w14:paraId="369D22F8" w14:textId="5A180403" w:rsidR="00653B6F" w:rsidRPr="0045001F" w:rsidRDefault="003B58D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načrtujejo zmanjšanje količine zavržene hrane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71607A8A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6655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45814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A41ABC2" w14:textId="1D49F985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26515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A0A38A9" w14:textId="77777777" w:rsidTr="00285B07">
        <w:trPr>
          <w:jc w:val="center"/>
        </w:trPr>
        <w:tc>
          <w:tcPr>
            <w:tcW w:w="846" w:type="dxa"/>
          </w:tcPr>
          <w:p w14:paraId="544D7914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5</w:t>
            </w:r>
          </w:p>
        </w:tc>
        <w:tc>
          <w:tcPr>
            <w:tcW w:w="5812" w:type="dxa"/>
          </w:tcPr>
          <w:p w14:paraId="3B2AE987" w14:textId="5FAAE58C" w:rsidR="00653B6F" w:rsidRPr="0045001F" w:rsidRDefault="003B58D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Cs/>
                <w:lang w:val="sl-SI"/>
              </w:rPr>
              <w:t>Če je voda neoporečna, v obratu ponujajo in promovirajo pitje vode iz pip</w:t>
            </w:r>
            <w:r w:rsidR="00653B6F" w:rsidRPr="0045001F">
              <w:rPr>
                <w:rFonts w:ascii="Arial" w:hAnsi="Arial" w:cs="Arial"/>
                <w:iCs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28BDDAE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8825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61381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A6AB30E" w14:textId="1683DF6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060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504389A7" w14:textId="77777777" w:rsidTr="00285B07">
        <w:trPr>
          <w:jc w:val="center"/>
        </w:trPr>
        <w:tc>
          <w:tcPr>
            <w:tcW w:w="846" w:type="dxa"/>
          </w:tcPr>
          <w:p w14:paraId="752CA9A5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6</w:t>
            </w:r>
          </w:p>
        </w:tc>
        <w:tc>
          <w:tcPr>
            <w:tcW w:w="5812" w:type="dxa"/>
          </w:tcPr>
          <w:p w14:paraId="4FAF1880" w14:textId="6BD116FB" w:rsidR="00653B6F" w:rsidRPr="0045001F" w:rsidRDefault="003B58D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dokumentirajo količino zavržene hran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  <w:p w14:paraId="4D7521B1" w14:textId="790B0E66" w:rsidR="00653B6F" w:rsidRPr="0045001F" w:rsidRDefault="00653B6F" w:rsidP="00653B6F">
            <w:pPr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PRILOGA</w:t>
            </w:r>
          </w:p>
        </w:tc>
        <w:tc>
          <w:tcPr>
            <w:tcW w:w="1134" w:type="dxa"/>
          </w:tcPr>
          <w:p w14:paraId="55AF268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0608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2160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C04214" w14:textId="3B64F49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770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7E2CEB3" w14:textId="77777777" w:rsidTr="00285B07">
        <w:trPr>
          <w:jc w:val="center"/>
        </w:trPr>
        <w:tc>
          <w:tcPr>
            <w:tcW w:w="846" w:type="dxa"/>
          </w:tcPr>
          <w:p w14:paraId="4A04B072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7</w:t>
            </w:r>
          </w:p>
        </w:tc>
        <w:tc>
          <w:tcPr>
            <w:tcW w:w="5812" w:type="dxa"/>
          </w:tcPr>
          <w:p w14:paraId="30F1EB05" w14:textId="654048BB" w:rsidR="00653B6F" w:rsidRPr="0045001F" w:rsidRDefault="003B58D4" w:rsidP="00653B6F">
            <w:pPr>
              <w:rPr>
                <w:rFonts w:ascii="Arial" w:hAnsi="Arial" w:cs="Arial"/>
                <w:i/>
                <w:lang w:val="sl-SI" w:eastAsia="nl-NL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Oznake, da so živila bio izvora in/ali imajo priznani okoljski znak in/ali imajo oznako pravične trgovine in/ali so lokalno pridelana so vidne v jedilnih listih in/ali na samopostrežnih pultih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5D2B7F5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12651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10129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D3DC4BE" w14:textId="68C0BF1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17695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6D3E69B" w14:textId="77777777" w:rsidTr="00285B07">
        <w:trPr>
          <w:jc w:val="center"/>
        </w:trPr>
        <w:tc>
          <w:tcPr>
            <w:tcW w:w="846" w:type="dxa"/>
          </w:tcPr>
          <w:p w14:paraId="19F004B4" w14:textId="5E39AA9B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8</w:t>
            </w:r>
          </w:p>
        </w:tc>
        <w:tc>
          <w:tcPr>
            <w:tcW w:w="5812" w:type="dxa"/>
          </w:tcPr>
          <w:p w14:paraId="27F11D6C" w14:textId="56C552FF" w:rsidR="00653B6F" w:rsidRPr="0045001F" w:rsidRDefault="003B58D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25 % glavnih jedi v ponudbi je zelenjavnih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1F0B7297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4715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52614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8027C44" w14:textId="1537C5C1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7804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EE87557" w14:textId="77777777" w:rsidTr="00285B07">
        <w:trPr>
          <w:jc w:val="center"/>
        </w:trPr>
        <w:tc>
          <w:tcPr>
            <w:tcW w:w="846" w:type="dxa"/>
          </w:tcPr>
          <w:p w14:paraId="6A42C2F7" w14:textId="003539FE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9</w:t>
            </w:r>
          </w:p>
        </w:tc>
        <w:tc>
          <w:tcPr>
            <w:tcW w:w="5812" w:type="dxa"/>
          </w:tcPr>
          <w:p w14:paraId="1E3E64D6" w14:textId="17A83E90" w:rsidR="00653B6F" w:rsidRPr="0045001F" w:rsidRDefault="003B58D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je v ponudbi veganska glavna jed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B18357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4348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951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AAF16D2" w14:textId="2AC6E98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5635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51FE977" w14:textId="77777777" w:rsidTr="00285B07">
        <w:trPr>
          <w:jc w:val="center"/>
        </w:trPr>
        <w:tc>
          <w:tcPr>
            <w:tcW w:w="846" w:type="dxa"/>
          </w:tcPr>
          <w:p w14:paraId="66EA7334" w14:textId="48B1C6BA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t>8.10</w:t>
            </w:r>
          </w:p>
        </w:tc>
        <w:tc>
          <w:tcPr>
            <w:tcW w:w="5812" w:type="dxa"/>
          </w:tcPr>
          <w:p w14:paraId="4B52819C" w14:textId="5EA37257" w:rsidR="00653B6F" w:rsidRPr="0045001F" w:rsidRDefault="003B58D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50 % živil v obratu, je ali bio izvora in/ali imeti priznani okoljski znak in/ali imeti oznako pravične trgovine in/ali izhajati iz lokalne pridelav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A16208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284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9697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74310D8" w14:textId="7DE9D13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69137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AB68CEF" w14:textId="77777777" w:rsidTr="00285B07">
        <w:trPr>
          <w:jc w:val="center"/>
        </w:trPr>
        <w:tc>
          <w:tcPr>
            <w:tcW w:w="846" w:type="dxa"/>
          </w:tcPr>
          <w:p w14:paraId="5CB490F8" w14:textId="60AA3E1B" w:rsidR="00653B6F" w:rsidRPr="0045001F" w:rsidRDefault="00653B6F" w:rsidP="00653B6F">
            <w:pPr>
              <w:rPr>
                <w:rFonts w:ascii="Arial" w:eastAsia="Times New Roman" w:hAnsi="Arial" w:cs="Arial"/>
                <w:lang w:val="sl-SI" w:eastAsia="nl-NL"/>
              </w:rPr>
            </w:pPr>
            <w:r w:rsidRPr="0045001F">
              <w:rPr>
                <w:rFonts w:ascii="Arial" w:eastAsia="Times New Roman" w:hAnsi="Arial" w:cs="Arial"/>
                <w:lang w:val="sl-SI" w:eastAsia="nl-NL"/>
              </w:rPr>
              <w:lastRenderedPageBreak/>
              <w:t>8.11</w:t>
            </w:r>
          </w:p>
        </w:tc>
        <w:tc>
          <w:tcPr>
            <w:tcW w:w="5812" w:type="dxa"/>
          </w:tcPr>
          <w:p w14:paraId="162A61CC" w14:textId="1A7E4D12" w:rsidR="00653B6F" w:rsidRPr="0045001F" w:rsidRDefault="003B58D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abavljajo izključno mesnine in morsko hrano s pridobljenim trajnostnim certifikatom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6C0C3DB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835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6761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2F69191" w14:textId="2CA8E2B6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6068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83B6C4C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B55518" w:rsidRPr="0045001F" w14:paraId="381EB24E" w14:textId="77777777" w:rsidTr="00AA797D">
        <w:trPr>
          <w:jc w:val="center"/>
        </w:trPr>
        <w:tc>
          <w:tcPr>
            <w:tcW w:w="10627" w:type="dxa"/>
            <w:gridSpan w:val="4"/>
          </w:tcPr>
          <w:p w14:paraId="7320687D" w14:textId="77777777" w:rsidR="00B55518" w:rsidRPr="0045001F" w:rsidRDefault="00B55518" w:rsidP="00B55518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  <w:p w14:paraId="3D557DD8" w14:textId="66C9A136" w:rsidR="00B55518" w:rsidRPr="0045001F" w:rsidRDefault="00137BFE" w:rsidP="00B55518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NOTRANJE OKOLJE</w:t>
            </w:r>
          </w:p>
          <w:p w14:paraId="13C999D1" w14:textId="77777777" w:rsidR="00B55518" w:rsidRPr="0045001F" w:rsidRDefault="00B55518" w:rsidP="00B55518">
            <w:pPr>
              <w:rPr>
                <w:rFonts w:ascii="Arial" w:eastAsia="Times New Roman" w:hAnsi="Arial" w:cs="Arial"/>
                <w:b/>
                <w:lang w:val="sl-SI" w:eastAsia="nl-NL"/>
              </w:rPr>
            </w:pPr>
          </w:p>
        </w:tc>
      </w:tr>
      <w:tr w:rsidR="00653B6F" w:rsidRPr="0045001F" w14:paraId="2EA23D94" w14:textId="77777777" w:rsidTr="00285B07">
        <w:trPr>
          <w:jc w:val="center"/>
        </w:trPr>
        <w:tc>
          <w:tcPr>
            <w:tcW w:w="846" w:type="dxa"/>
          </w:tcPr>
          <w:p w14:paraId="0CAB29D7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9.1</w:t>
            </w:r>
          </w:p>
        </w:tc>
        <w:tc>
          <w:tcPr>
            <w:tcW w:w="5812" w:type="dxa"/>
          </w:tcPr>
          <w:p w14:paraId="1D70C5DE" w14:textId="05FD15A6" w:rsidR="00653B6F" w:rsidRPr="0045001F" w:rsidRDefault="00B4781E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restavracijah in v vseh javnih prostorih je kajenje prepovedano oz. je na voljo ločen prostor za nekadilce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6B708BAB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716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3359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C3C2C80" w14:textId="57AB0E63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1938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B724C05" w14:textId="77777777" w:rsidTr="00285B07">
        <w:trPr>
          <w:jc w:val="center"/>
        </w:trPr>
        <w:tc>
          <w:tcPr>
            <w:tcW w:w="846" w:type="dxa"/>
          </w:tcPr>
          <w:p w14:paraId="19108B85" w14:textId="1EFC97C2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2</w:t>
            </w:r>
          </w:p>
        </w:tc>
        <w:tc>
          <w:tcPr>
            <w:tcW w:w="5812" w:type="dxa"/>
          </w:tcPr>
          <w:p w14:paraId="2AC52909" w14:textId="7DA551EB" w:rsidR="00653B6F" w:rsidRPr="0045001F" w:rsidRDefault="00B4781E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imajo sprejeta pisna pravila glede kajenja med delovnim časom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3397EEA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4452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9784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487AB3C" w14:textId="66AAF94B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3710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3B56298" w14:textId="77777777" w:rsidTr="001F2D9B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27ED6558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3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A76D099" w14:textId="4B2080A8" w:rsidR="00653B6F" w:rsidRPr="0045001F" w:rsidRDefault="00B4781E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vzpostavljen sistem za nadzor kakovosti zraka v notranjih prostorih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5B1C0377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43824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1482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42BC18" w14:textId="5CBDC33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9021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5B85F638" w14:textId="77777777" w:rsidTr="001F2D9B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487F2DC9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BFD79F5" w14:textId="76277061" w:rsidR="00653B6F" w:rsidRPr="0045001F" w:rsidRDefault="00B4781E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prenovi ali gradbenih delih, ki so se začela in/ali so bila zaključena v zadnjih 12 mesecih, so v obratu uporabljali okolju prijazne material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1561AC5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915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5556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63C8971" w14:textId="5F1D218D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7655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1253C70" w14:textId="77777777" w:rsidTr="001F2D9B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3E14B1F0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9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6BFDDC0" w14:textId="41946F1B" w:rsidR="00653B6F" w:rsidRPr="0045001F" w:rsidRDefault="00B4781E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ri poslovanju, prenovi ali gradbenih delih so upoštevani pristni elementi lokalne kultur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61FF5433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691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3648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9AB097B" w14:textId="1B4E1045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0167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B55518" w:rsidRPr="0045001F" w14:paraId="3C4B78C1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B55518" w:rsidRPr="0045001F" w:rsidRDefault="00B55518" w:rsidP="00B55518">
            <w:pPr>
              <w:rPr>
                <w:rFonts w:ascii="Arial" w:hAnsi="Arial" w:cs="Arial"/>
                <w:b/>
                <w:lang w:val="sl-SI"/>
              </w:rPr>
            </w:pPr>
          </w:p>
          <w:p w14:paraId="3C3B3EB7" w14:textId="0075048C" w:rsidR="00B55518" w:rsidRPr="0045001F" w:rsidRDefault="00EF0582" w:rsidP="00B55518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ZELENE POVRŠINE</w:t>
            </w:r>
          </w:p>
          <w:p w14:paraId="47E1CB92" w14:textId="77777777" w:rsidR="00B55518" w:rsidRPr="0045001F" w:rsidRDefault="00B55518" w:rsidP="00B55518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653B6F" w:rsidRPr="0045001F" w14:paraId="49E67CE7" w14:textId="77777777" w:rsidTr="001F2D9B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3BE57BCA" w:rsidR="00653B6F" w:rsidRPr="0045001F" w:rsidRDefault="007F5626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kemične pesticide in gnojila uporabljajo le, če na trgu ni ustreznih organskih ali naravnih izdelkov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3562CE88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1479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63040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92FB7DB" w14:textId="2A9A0BED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4116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0706DC5" w14:textId="77777777" w:rsidTr="001F2D9B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0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91FCBF6" w14:textId="783C883C" w:rsidR="00653B6F" w:rsidRPr="0045001F" w:rsidRDefault="007F5626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ove vrtne kosilnice so ročne in/ali električne in/ali imajo okoljski znak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266C8F37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6926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07499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4DEA408" w14:textId="2DBEF2FE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52119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55535925" w14:textId="77777777" w:rsidTr="00285B07">
        <w:trPr>
          <w:jc w:val="center"/>
        </w:trPr>
        <w:tc>
          <w:tcPr>
            <w:tcW w:w="846" w:type="dxa"/>
          </w:tcPr>
          <w:p w14:paraId="642FF21C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3</w:t>
            </w:r>
          </w:p>
        </w:tc>
        <w:tc>
          <w:tcPr>
            <w:tcW w:w="5812" w:type="dxa"/>
          </w:tcPr>
          <w:p w14:paraId="1E680A52" w14:textId="606ABAB4" w:rsidR="00653B6F" w:rsidRPr="0045001F" w:rsidRDefault="007F5626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pri zalivanju varčujejo s porabo vode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5F2FFD8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72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7333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DDC0499" w14:textId="4F1DD3D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39864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9EF43CF" w14:textId="77777777" w:rsidTr="00285B07">
        <w:trPr>
          <w:jc w:val="center"/>
        </w:trPr>
        <w:tc>
          <w:tcPr>
            <w:tcW w:w="846" w:type="dxa"/>
          </w:tcPr>
          <w:p w14:paraId="798FBD6D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4</w:t>
            </w:r>
          </w:p>
        </w:tc>
        <w:tc>
          <w:tcPr>
            <w:tcW w:w="5812" w:type="dxa"/>
          </w:tcPr>
          <w:p w14:paraId="1A62E866" w14:textId="57E3BA1E" w:rsidR="00653B6F" w:rsidRPr="0045001F" w:rsidRDefault="007F5626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zvajajo pobude za zaščito in vzdrževanje lokalne biotske raznovrstnosti na svojem območju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42BAEB1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4190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65146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3614785" w14:textId="17DAE7D8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33542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6547224" w14:textId="77777777" w:rsidTr="00285B07">
        <w:trPr>
          <w:jc w:val="center"/>
        </w:trPr>
        <w:tc>
          <w:tcPr>
            <w:tcW w:w="846" w:type="dxa"/>
          </w:tcPr>
          <w:p w14:paraId="2B091FB6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lastRenderedPageBreak/>
              <w:t>10.5</w:t>
            </w:r>
          </w:p>
        </w:tc>
        <w:tc>
          <w:tcPr>
            <w:tcW w:w="5812" w:type="dxa"/>
          </w:tcPr>
          <w:p w14:paraId="181255D9" w14:textId="23D0AE61" w:rsidR="00653B6F" w:rsidRPr="0045001F" w:rsidRDefault="00912E8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abavljajo le lokalne rastlinske in živalske vrste ter aktivno izkoreninjajo invazivne tujerodne vrste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564D2B92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4743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902509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AFBBD60" w14:textId="698D6557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1345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2BA8438D" w14:textId="77777777" w:rsidTr="00285B07">
        <w:trPr>
          <w:jc w:val="center"/>
        </w:trPr>
        <w:tc>
          <w:tcPr>
            <w:tcW w:w="846" w:type="dxa"/>
          </w:tcPr>
          <w:p w14:paraId="20ABC132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0.6</w:t>
            </w:r>
          </w:p>
        </w:tc>
        <w:tc>
          <w:tcPr>
            <w:tcW w:w="5812" w:type="dxa"/>
          </w:tcPr>
          <w:p w14:paraId="781F6737" w14:textId="77F6B9D1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134" w:type="dxa"/>
          </w:tcPr>
          <w:p w14:paraId="4FCECF6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2408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42717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E0C0BED" w14:textId="4BF7CBAE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64710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B55518" w:rsidRPr="0045001F" w14:paraId="518E163F" w14:textId="77777777" w:rsidTr="00AA797D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B55518" w:rsidRPr="0045001F" w:rsidRDefault="00B55518" w:rsidP="00B55518">
            <w:pPr>
              <w:rPr>
                <w:rFonts w:ascii="Arial" w:hAnsi="Arial" w:cs="Arial"/>
                <w:b/>
                <w:lang w:val="sl-SI"/>
              </w:rPr>
            </w:pPr>
          </w:p>
          <w:p w14:paraId="7E5FAB70" w14:textId="22867D08" w:rsidR="00B55518" w:rsidRPr="0045001F" w:rsidRDefault="000555C0" w:rsidP="00B55518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KORPORATIVNA DRUŽBENA ODGOVORNOST</w:t>
            </w:r>
          </w:p>
          <w:p w14:paraId="3740F1EE" w14:textId="77777777" w:rsidR="00B55518" w:rsidRPr="0045001F" w:rsidRDefault="00B55518" w:rsidP="00B55518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653B6F" w:rsidRPr="0045001F" w14:paraId="251BD2F6" w14:textId="77777777" w:rsidTr="00C046E3">
        <w:trPr>
          <w:jc w:val="center"/>
        </w:trPr>
        <w:tc>
          <w:tcPr>
            <w:tcW w:w="846" w:type="dxa"/>
          </w:tcPr>
          <w:p w14:paraId="52F8401C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0481E" w14:textId="4729527E" w:rsidR="00653B6F" w:rsidRPr="0045001F" w:rsidRDefault="00912E8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spoštujejo ustrezno nacionalno in mednarodno zakonodajo, vključno s področjema okolja ter varnosti in zdravja pri delu</w:t>
            </w:r>
            <w:r w:rsidR="00754C49" w:rsidRPr="0045001F">
              <w:rPr>
                <w:rFonts w:ascii="Arial" w:hAnsi="Arial" w:cs="Arial"/>
                <w:lang w:val="sl-SI"/>
              </w:rPr>
              <w:t>.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 (OBVEZEN KRITERIJ)</w:t>
            </w:r>
          </w:p>
        </w:tc>
        <w:tc>
          <w:tcPr>
            <w:tcW w:w="1134" w:type="dxa"/>
          </w:tcPr>
          <w:p w14:paraId="7115985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3453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2213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BDDEFEB" w14:textId="6481F0C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0250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5C061C9E" w14:textId="77777777" w:rsidTr="00C046E3">
        <w:trPr>
          <w:jc w:val="center"/>
        </w:trPr>
        <w:tc>
          <w:tcPr>
            <w:tcW w:w="846" w:type="dxa"/>
          </w:tcPr>
          <w:p w14:paraId="3778F0A6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5B4DC82" w14:textId="3CFCDBF2" w:rsidR="00653B6F" w:rsidRPr="0045001F" w:rsidRDefault="00912E8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V obratu spoštujejo zakonodajo glede otroškega dela</w:t>
            </w:r>
            <w:r w:rsidR="003F0B29" w:rsidRPr="0045001F">
              <w:rPr>
                <w:rFonts w:ascii="Arial" w:hAnsi="Arial" w:cs="Arial"/>
                <w:lang w:val="sl-SI"/>
              </w:rPr>
              <w:t xml:space="preserve">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334CCE0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1140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0734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6496CD4" w14:textId="2487BC6E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2027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39ED8D2" w14:textId="77777777" w:rsidTr="00285B07">
        <w:trPr>
          <w:trHeight w:val="228"/>
          <w:jc w:val="center"/>
        </w:trPr>
        <w:tc>
          <w:tcPr>
            <w:tcW w:w="846" w:type="dxa"/>
          </w:tcPr>
          <w:p w14:paraId="7184BE2D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3</w:t>
            </w:r>
          </w:p>
        </w:tc>
        <w:tc>
          <w:tcPr>
            <w:tcW w:w="5812" w:type="dxa"/>
          </w:tcPr>
          <w:p w14:paraId="0C80A9F4" w14:textId="2221B233" w:rsidR="00653B6F" w:rsidRPr="0045001F" w:rsidRDefault="009C0B13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V obratu je prepovedano prodajati, trgovati z- ali razstavljati ogrožene rastlinske in živalske vrste, zgodovinske in arheološke predmete, razen če je to zakonsko dovoljeno. </w:t>
            </w:r>
            <w:r w:rsidR="00653B6F" w:rsidRPr="0045001F">
              <w:rPr>
                <w:rFonts w:ascii="Arial" w:hAnsi="Arial" w:cs="Arial"/>
                <w:lang w:val="sl-SI"/>
              </w:rPr>
              <w:t>(OBVEZEN KRITERIJ)</w:t>
            </w:r>
          </w:p>
        </w:tc>
        <w:tc>
          <w:tcPr>
            <w:tcW w:w="1134" w:type="dxa"/>
          </w:tcPr>
          <w:p w14:paraId="6803446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0930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4362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2992166" w14:textId="6063F2B1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28111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121F2E4" w14:textId="77777777" w:rsidTr="00285B07">
        <w:trPr>
          <w:trHeight w:val="246"/>
          <w:jc w:val="center"/>
        </w:trPr>
        <w:tc>
          <w:tcPr>
            <w:tcW w:w="846" w:type="dxa"/>
          </w:tcPr>
          <w:p w14:paraId="7FF0AFC0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4</w:t>
            </w:r>
          </w:p>
        </w:tc>
        <w:tc>
          <w:tcPr>
            <w:tcW w:w="5812" w:type="dxa"/>
          </w:tcPr>
          <w:p w14:paraId="4F93532F" w14:textId="6DD67C7A" w:rsidR="00653B6F" w:rsidRPr="0045001F" w:rsidRDefault="00BB0616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V obratu zagotavljajo dostop osebam s posebnimi potrebami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09642971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4986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8992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10156E9E" w14:textId="62968F04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5223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1414C89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E40D6CD" w14:textId="77777777" w:rsidTr="00285B07">
        <w:trPr>
          <w:jc w:val="center"/>
        </w:trPr>
        <w:tc>
          <w:tcPr>
            <w:tcW w:w="846" w:type="dxa"/>
          </w:tcPr>
          <w:p w14:paraId="6E700DD6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5</w:t>
            </w:r>
          </w:p>
        </w:tc>
        <w:tc>
          <w:tcPr>
            <w:tcW w:w="5812" w:type="dxa"/>
          </w:tcPr>
          <w:p w14:paraId="5BCFB1FE" w14:textId="7BC1B641" w:rsidR="00653B6F" w:rsidRPr="0045001F" w:rsidRDefault="00912E8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pravično zaposlujejo ženske in narodnostne manjšine, tudi na vodilne položaje</w:t>
            </w:r>
            <w:r w:rsidR="005E5DB5" w:rsidRPr="0045001F">
              <w:rPr>
                <w:rFonts w:ascii="Arial" w:hAnsi="Arial" w:cs="Arial"/>
                <w:i/>
                <w:lang w:val="sl-SI"/>
              </w:rPr>
              <w:t xml:space="preserve">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6C48AC1B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55012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105769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7CB9109" w14:textId="3AFF8923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7240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A1E1001" w14:textId="77777777" w:rsidTr="00285B07">
        <w:trPr>
          <w:jc w:val="center"/>
        </w:trPr>
        <w:tc>
          <w:tcPr>
            <w:tcW w:w="846" w:type="dxa"/>
          </w:tcPr>
          <w:p w14:paraId="387D35F0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6</w:t>
            </w:r>
          </w:p>
        </w:tc>
        <w:tc>
          <w:tcPr>
            <w:tcW w:w="5812" w:type="dxa"/>
          </w:tcPr>
          <w:p w14:paraId="368B0C42" w14:textId="111735DF" w:rsidR="00653B6F" w:rsidRPr="0045001F" w:rsidRDefault="00912E8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aktivno podpirajo vsaj dve okoljski ali družbeni aktivnosti, ki sta povezani z razvojem skupnosti</w:t>
            </w:r>
            <w:r w:rsidR="008F76CB" w:rsidRPr="0045001F">
              <w:rPr>
                <w:rFonts w:ascii="Arial" w:hAnsi="Arial" w:cs="Arial"/>
                <w:i/>
                <w:lang w:val="sl-SI"/>
              </w:rPr>
              <w:t xml:space="preserve">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6482D8CE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3533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65806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06005CA" w14:textId="0AC44822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789209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28808F3D" w14:textId="77777777" w:rsidTr="00C046E3">
        <w:trPr>
          <w:jc w:val="center"/>
        </w:trPr>
        <w:tc>
          <w:tcPr>
            <w:tcW w:w="846" w:type="dxa"/>
          </w:tcPr>
          <w:p w14:paraId="3E58A9B1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AF09" w14:textId="3D7EAA02" w:rsidR="00653B6F" w:rsidRPr="0045001F" w:rsidRDefault="00912E8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zagotavljajo sredstva, namenjena manjšim lokalnim podjetnikom za njihov nadaljnji razvoj ter za prodajo trajnostnih izdelkov, ki temeljijo na lokalnem naravnem okolju, kulturi in zgodovini</w:t>
            </w:r>
            <w:r w:rsidR="00277A7A" w:rsidRPr="0045001F">
              <w:rPr>
                <w:rFonts w:ascii="Arial" w:hAnsi="Arial" w:cs="Arial"/>
                <w:i/>
                <w:lang w:val="sl-SI"/>
              </w:rPr>
              <w:t xml:space="preserve">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</w:t>
            </w:r>
            <w:r w:rsidR="00277A7A" w:rsidRPr="0045001F">
              <w:rPr>
                <w:rFonts w:ascii="Arial" w:hAnsi="Arial" w:cs="Arial"/>
                <w:i/>
                <w:lang w:val="sl-SI"/>
              </w:rPr>
              <w:t>SMERNICA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)</w:t>
            </w:r>
          </w:p>
        </w:tc>
        <w:tc>
          <w:tcPr>
            <w:tcW w:w="1134" w:type="dxa"/>
          </w:tcPr>
          <w:p w14:paraId="653F0FAF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3412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3426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C34E464" w14:textId="3F49A5BC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054147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742AC97C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2A57B994" w14:textId="77777777" w:rsidTr="00C046E3">
        <w:trPr>
          <w:jc w:val="center"/>
        </w:trPr>
        <w:tc>
          <w:tcPr>
            <w:tcW w:w="846" w:type="dxa"/>
          </w:tcPr>
          <w:p w14:paraId="4CA62546" w14:textId="6479BAA0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8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1CF0DEAD" w14:textId="378E80B4" w:rsidR="00653B6F" w:rsidRPr="0045001F" w:rsidRDefault="00912E8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ne organizirajo dogodkov, kjer nastopajo udomačene ali divje živali</w:t>
            </w:r>
            <w:r w:rsidR="00581B80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7783ADC2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907642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49206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F9B4A11" w14:textId="11ADE2EA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4801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D62CDD1" w14:textId="77777777" w:rsidTr="00285B07">
        <w:trPr>
          <w:jc w:val="center"/>
        </w:trPr>
        <w:tc>
          <w:tcPr>
            <w:tcW w:w="846" w:type="dxa"/>
          </w:tcPr>
          <w:p w14:paraId="02771D5D" w14:textId="4C0E3A8D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9</w:t>
            </w:r>
          </w:p>
        </w:tc>
        <w:tc>
          <w:tcPr>
            <w:tcW w:w="5812" w:type="dxa"/>
          </w:tcPr>
          <w:p w14:paraId="2EAE2DE9" w14:textId="44F35E96" w:rsidR="00653B6F" w:rsidRPr="0045001F" w:rsidRDefault="00912E8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na posestvu obrata živijo udomačene živali, v obratu upoštevajo vse predpise s področja dobrobiti živali</w:t>
            </w:r>
            <w:r w:rsidR="003B6E74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470FF7B9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6768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40830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6B24152B" w14:textId="4A9F5384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44582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653B6F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624CF51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1E2D759" w14:textId="77777777" w:rsidTr="00285B07">
        <w:trPr>
          <w:jc w:val="center"/>
        </w:trPr>
        <w:tc>
          <w:tcPr>
            <w:tcW w:w="846" w:type="dxa"/>
          </w:tcPr>
          <w:p w14:paraId="127EA4B1" w14:textId="4F901B45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0</w:t>
            </w:r>
          </w:p>
        </w:tc>
        <w:tc>
          <w:tcPr>
            <w:tcW w:w="5812" w:type="dxa"/>
          </w:tcPr>
          <w:p w14:paraId="1F80E502" w14:textId="215D4EFD" w:rsidR="00653B6F" w:rsidRPr="0045001F" w:rsidRDefault="000A7827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imajo vzpostavljeno politiko trajnostne nabave</w:t>
            </w:r>
            <w:r w:rsidR="00234B92" w:rsidRPr="0045001F">
              <w:rPr>
                <w:rFonts w:ascii="Arial" w:hAnsi="Arial" w:cs="Arial"/>
                <w:i/>
                <w:lang w:val="sl-SI"/>
              </w:rPr>
              <w:t xml:space="preserve">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555F5895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5100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3180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EDE34E0" w14:textId="45D62239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275905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D9F433A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597880C" w14:textId="77777777" w:rsidTr="00285B07">
        <w:trPr>
          <w:jc w:val="center"/>
        </w:trPr>
        <w:tc>
          <w:tcPr>
            <w:tcW w:w="846" w:type="dxa"/>
          </w:tcPr>
          <w:p w14:paraId="113A009C" w14:textId="3D6C044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1.11</w:t>
            </w:r>
          </w:p>
        </w:tc>
        <w:tc>
          <w:tcPr>
            <w:tcW w:w="5812" w:type="dxa"/>
          </w:tcPr>
          <w:p w14:paraId="793628D3" w14:textId="391C86AD" w:rsidR="00653B6F" w:rsidRPr="0045001F" w:rsidRDefault="00426ADD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 xml:space="preserve">Različno delujočo in uporabno opremo in naprave, ki jih v obratu ne potrebujejo več, lahko podarijo humanitarnim organizacijam. 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(SMERNICA)</w:t>
            </w:r>
          </w:p>
        </w:tc>
        <w:tc>
          <w:tcPr>
            <w:tcW w:w="1134" w:type="dxa"/>
          </w:tcPr>
          <w:p w14:paraId="02D7E360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2951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98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DC923C9" w14:textId="2F3A98E4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3222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B55518" w:rsidRPr="0045001F" w14:paraId="090651B6" w14:textId="77777777" w:rsidTr="00AA797D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B55518" w:rsidRPr="0045001F" w:rsidRDefault="00B55518" w:rsidP="00B55518">
            <w:pPr>
              <w:rPr>
                <w:rFonts w:ascii="Arial" w:hAnsi="Arial" w:cs="Arial"/>
                <w:snapToGrid w:val="0"/>
                <w:lang w:val="sl-SI"/>
              </w:rPr>
            </w:pPr>
          </w:p>
          <w:p w14:paraId="18001B33" w14:textId="33E8442C" w:rsidR="00B55518" w:rsidRPr="0045001F" w:rsidRDefault="000555C0" w:rsidP="00B55518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  <w:lang w:val="sl-SI"/>
              </w:rPr>
            </w:pPr>
            <w:r w:rsidRPr="0045001F">
              <w:rPr>
                <w:rFonts w:ascii="Arial" w:hAnsi="Arial" w:cs="Arial"/>
                <w:b/>
                <w:lang w:val="sl-SI"/>
              </w:rPr>
              <w:t>AKTIVNOSTI V NARAVI</w:t>
            </w:r>
          </w:p>
          <w:p w14:paraId="5720310B" w14:textId="77777777" w:rsidR="00B55518" w:rsidRPr="0045001F" w:rsidRDefault="00B55518" w:rsidP="00B55518">
            <w:pPr>
              <w:rPr>
                <w:rFonts w:ascii="Arial" w:hAnsi="Arial" w:cs="Arial"/>
                <w:snapToGrid w:val="0"/>
                <w:lang w:val="sl-SI"/>
              </w:rPr>
            </w:pPr>
          </w:p>
        </w:tc>
      </w:tr>
      <w:tr w:rsidR="00653B6F" w:rsidRPr="0045001F" w14:paraId="5F51332F" w14:textId="77777777" w:rsidTr="00285B07">
        <w:trPr>
          <w:jc w:val="center"/>
        </w:trPr>
        <w:tc>
          <w:tcPr>
            <w:tcW w:w="846" w:type="dxa"/>
          </w:tcPr>
          <w:p w14:paraId="52795702" w14:textId="7777777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2.1</w:t>
            </w:r>
          </w:p>
        </w:tc>
        <w:tc>
          <w:tcPr>
            <w:tcW w:w="5812" w:type="dxa"/>
          </w:tcPr>
          <w:p w14:paraId="140BC1CB" w14:textId="4187203A" w:rsidR="00653B6F" w:rsidRPr="0045001F" w:rsidRDefault="000A7827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snapToGrid w:val="0"/>
                <w:lang w:val="sl-SI"/>
              </w:rPr>
              <w:t>Gostom/obiskovalcem so na voljo informacije o bližnjih parkih, pokrajini in naravovarstvenih območjih</w:t>
            </w:r>
            <w:r w:rsidR="00653B6F" w:rsidRPr="0045001F">
              <w:rPr>
                <w:rFonts w:ascii="Arial" w:hAnsi="Arial" w:cs="Arial"/>
                <w:snapToGrid w:val="0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241E1CF4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5588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8016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4BF9D265" w14:textId="324992C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151288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40C32C6" w14:textId="77777777" w:rsidTr="00285B07">
        <w:trPr>
          <w:jc w:val="center"/>
        </w:trPr>
        <w:tc>
          <w:tcPr>
            <w:tcW w:w="846" w:type="dxa"/>
          </w:tcPr>
          <w:p w14:paraId="2C38BE64" w14:textId="592566AB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2.2</w:t>
            </w:r>
          </w:p>
        </w:tc>
        <w:tc>
          <w:tcPr>
            <w:tcW w:w="5812" w:type="dxa"/>
          </w:tcPr>
          <w:p w14:paraId="17ECDF04" w14:textId="77A42245" w:rsidR="00653B6F" w:rsidRPr="0045001F" w:rsidRDefault="000A7827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snapToGrid w:val="0"/>
                <w:lang w:val="sl-SI"/>
              </w:rPr>
              <w:t>V obratu spodbujajo odgovorno obnašanje gostov/obiskovalcev na destinaciji</w:t>
            </w:r>
            <w:r w:rsidR="00653B6F" w:rsidRPr="0045001F">
              <w:rPr>
                <w:rFonts w:ascii="Arial" w:hAnsi="Arial" w:cs="Arial"/>
                <w:i/>
                <w:snapToGrid w:val="0"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7DDD418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84542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87374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6E1E17A" w14:textId="541E792E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479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1F0D93" w:rsidRPr="0045001F" w14:paraId="10120CCA" w14:textId="77777777" w:rsidTr="00285B07">
        <w:trPr>
          <w:jc w:val="center"/>
        </w:trPr>
        <w:tc>
          <w:tcPr>
            <w:tcW w:w="846" w:type="dxa"/>
          </w:tcPr>
          <w:p w14:paraId="33049505" w14:textId="62A19BFA" w:rsidR="001F0D93" w:rsidRPr="0045001F" w:rsidRDefault="001F0D93" w:rsidP="001F0D93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2.3</w:t>
            </w:r>
          </w:p>
        </w:tc>
        <w:tc>
          <w:tcPr>
            <w:tcW w:w="5812" w:type="dxa"/>
          </w:tcPr>
          <w:p w14:paraId="51D5B868" w14:textId="581CAEF3" w:rsidR="001F0D93" w:rsidRPr="0045001F" w:rsidRDefault="000A7827" w:rsidP="001F0D93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vojim gostom/obiskovalcem zagotavljajo aktivnosti povezane z ozaveščanjem o trajnostnem razvoju, okolju in naravi v sklopu obrata ali v lokalni skupnosti</w:t>
            </w:r>
            <w:r w:rsidR="001F0D93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54ECD12D" w14:textId="77777777" w:rsidR="001F0D93" w:rsidRPr="0045001F" w:rsidRDefault="00E419A5" w:rsidP="001F0D93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697664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D9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1F0D9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1F0D93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5953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D9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1F0D9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1F0D93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089BA10" w14:textId="1C217C59" w:rsidR="001F0D93" w:rsidRPr="0045001F" w:rsidRDefault="00E419A5" w:rsidP="001F0D93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932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D93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1F0D93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1F0D93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1F0D93" w:rsidRPr="0045001F" w:rsidRDefault="001F0D93" w:rsidP="001F0D93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B55518" w:rsidRPr="0045001F" w14:paraId="1513E92C" w14:textId="77777777" w:rsidTr="00AA797D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B55518" w:rsidRPr="0045001F" w:rsidRDefault="00B55518" w:rsidP="00B55518">
            <w:pPr>
              <w:rPr>
                <w:rFonts w:ascii="Arial" w:hAnsi="Arial" w:cs="Arial"/>
                <w:b/>
                <w:lang w:val="sl-SI"/>
              </w:rPr>
            </w:pPr>
          </w:p>
          <w:p w14:paraId="3FEC0A3B" w14:textId="6D227139" w:rsidR="00B55518" w:rsidRPr="0045001F" w:rsidRDefault="00B55518" w:rsidP="00B55518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  <w:lang w:val="sl-SI"/>
              </w:rPr>
            </w:pPr>
            <w:r w:rsidRPr="0045001F">
              <w:rPr>
                <w:rFonts w:ascii="Arial" w:eastAsia="Times New Roman" w:hAnsi="Arial" w:cs="Arial"/>
                <w:b/>
                <w:lang w:val="sl-SI"/>
              </w:rPr>
              <w:t>ADMINISTRA</w:t>
            </w:r>
            <w:r w:rsidR="00DF54F6" w:rsidRPr="0045001F">
              <w:rPr>
                <w:rFonts w:ascii="Arial" w:eastAsia="Times New Roman" w:hAnsi="Arial" w:cs="Arial"/>
                <w:b/>
                <w:lang w:val="sl-SI"/>
              </w:rPr>
              <w:t>CIJA</w:t>
            </w:r>
          </w:p>
          <w:p w14:paraId="5D515AC4" w14:textId="77777777" w:rsidR="00B55518" w:rsidRPr="0045001F" w:rsidRDefault="00B55518" w:rsidP="00B55518">
            <w:pPr>
              <w:rPr>
                <w:rFonts w:ascii="Arial" w:hAnsi="Arial" w:cs="Arial"/>
                <w:b/>
                <w:lang w:val="sl-SI"/>
              </w:rPr>
            </w:pPr>
          </w:p>
        </w:tc>
      </w:tr>
      <w:tr w:rsidR="00653B6F" w:rsidRPr="0045001F" w14:paraId="2D7C7C62" w14:textId="77777777" w:rsidTr="001F2D9B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60C910B5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1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8A36D66" w14:textId="22F2B771" w:rsidR="00653B6F" w:rsidRPr="0045001F" w:rsidRDefault="002E2F56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Najmanj 75 % izdelkov iz papirja in promocijskih tiskovin, ki jih v obratu nabavljajo, ima priznani okoljski znak ali so naročeni pri podjetju, ki ima vzpostavljen sistem ravnanja z okoljem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403125B2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49193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291483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016E7233" w14:textId="387FECCA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6212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541244AD" w14:textId="77777777" w:rsidTr="00285B07">
        <w:trPr>
          <w:jc w:val="center"/>
        </w:trPr>
        <w:tc>
          <w:tcPr>
            <w:tcW w:w="846" w:type="dxa"/>
          </w:tcPr>
          <w:p w14:paraId="45D5C354" w14:textId="21EDA897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2</w:t>
            </w:r>
          </w:p>
        </w:tc>
        <w:tc>
          <w:tcPr>
            <w:tcW w:w="5812" w:type="dxa"/>
          </w:tcPr>
          <w:p w14:paraId="34B33A18" w14:textId="2C14074B" w:rsidR="00653B6F" w:rsidRPr="0045001F" w:rsidRDefault="00F17DA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Dobavitelji so obveščeni o trajnostnem načinu poslovanja v obratu in spodbujani k upoštevanju enakih trajnostnih zavez</w:t>
            </w:r>
            <w:r w:rsidR="00653B6F" w:rsidRPr="0045001F">
              <w:rPr>
                <w:rFonts w:ascii="Arial" w:hAnsi="Arial" w:cs="Arial"/>
                <w:lang w:val="sl-SI"/>
              </w:rPr>
              <w:t>. (OBVEZEN KRITERIJ)</w:t>
            </w:r>
          </w:p>
        </w:tc>
        <w:tc>
          <w:tcPr>
            <w:tcW w:w="1134" w:type="dxa"/>
          </w:tcPr>
          <w:p w14:paraId="7E4EE776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1581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3804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77B8BAD" w14:textId="34128EAE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78356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5B4CFF6" w14:textId="77777777" w:rsidTr="00285B07">
        <w:trPr>
          <w:jc w:val="center"/>
        </w:trPr>
        <w:tc>
          <w:tcPr>
            <w:tcW w:w="846" w:type="dxa"/>
          </w:tcPr>
          <w:p w14:paraId="5BE195CF" w14:textId="17116B56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3</w:t>
            </w:r>
          </w:p>
        </w:tc>
        <w:tc>
          <w:tcPr>
            <w:tcW w:w="5812" w:type="dxa"/>
          </w:tcPr>
          <w:p w14:paraId="783D14CA" w14:textId="7AD26791" w:rsidR="00653B6F" w:rsidRPr="0045001F" w:rsidRDefault="00F17DA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dobaviteljev ima okoljski znak, sprejeto okoljsko politiko in/ali je zavezanih k trajnostnemu razvoju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71E61578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88524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6205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2678A83" w14:textId="22D29CE0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327130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754992FD" w14:textId="77777777" w:rsidTr="00285B07">
        <w:trPr>
          <w:jc w:val="center"/>
        </w:trPr>
        <w:tc>
          <w:tcPr>
            <w:tcW w:w="846" w:type="dxa"/>
          </w:tcPr>
          <w:p w14:paraId="39D9FC3B" w14:textId="37F50308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4</w:t>
            </w:r>
          </w:p>
        </w:tc>
        <w:tc>
          <w:tcPr>
            <w:tcW w:w="5812" w:type="dxa"/>
          </w:tcPr>
          <w:p w14:paraId="7AAE3567" w14:textId="65237B72" w:rsidR="00653B6F" w:rsidRPr="0045001F" w:rsidRDefault="00F17DA4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Če v obratu uporabljajo storitve pralnice perila zunanjega izvajalca, je pralnica lahko oddaljena največ 100 kilometrov od obrata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465DB048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58495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8694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2637E864" w14:textId="13408ADB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706369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F62F171" w14:textId="77777777" w:rsidTr="00285B07">
        <w:trPr>
          <w:jc w:val="center"/>
        </w:trPr>
        <w:tc>
          <w:tcPr>
            <w:tcW w:w="846" w:type="dxa"/>
          </w:tcPr>
          <w:p w14:paraId="2298F5D7" w14:textId="1129F006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5</w:t>
            </w:r>
          </w:p>
        </w:tc>
        <w:tc>
          <w:tcPr>
            <w:tcW w:w="5812" w:type="dxa"/>
          </w:tcPr>
          <w:p w14:paraId="611BEB61" w14:textId="65D9E99E" w:rsidR="00653B6F" w:rsidRPr="0045001F" w:rsidRDefault="00F17DA4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Najmanj 75 % izdelkov z dolgo življenjsko dobo ima priznani okoljski znak oz. so izdelani v podjetju, ki ima vzpostavljen sistem ravnanja z okoljem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4C2D0B12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21836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1478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A2FB09D" w14:textId="770E7DE3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559632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 xml:space="preserve">Ni na </w:t>
            </w:r>
            <w:r w:rsidR="00653B6F" w:rsidRPr="0045001F">
              <w:rPr>
                <w:rFonts w:ascii="Arial" w:hAnsi="Arial" w:cs="Arial"/>
                <w:lang w:val="sl-SI"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52973F44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3AEB32DA" w14:textId="77777777" w:rsidTr="00285B07">
        <w:trPr>
          <w:jc w:val="center"/>
        </w:trPr>
        <w:tc>
          <w:tcPr>
            <w:tcW w:w="846" w:type="dxa"/>
          </w:tcPr>
          <w:p w14:paraId="61D53871" w14:textId="74F557AC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6</w:t>
            </w:r>
          </w:p>
        </w:tc>
        <w:tc>
          <w:tcPr>
            <w:tcW w:w="5812" w:type="dxa"/>
          </w:tcPr>
          <w:p w14:paraId="4BE33053" w14:textId="67B31F97" w:rsidR="00653B6F" w:rsidRPr="0045001F" w:rsidRDefault="00F17DA4" w:rsidP="00653B6F">
            <w:pPr>
              <w:tabs>
                <w:tab w:val="left" w:pos="1377"/>
              </w:tabs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obnavljajo svoje izdelke z dolgo življenjsko dobo ali kupujejo že rabljene izdelke z dolgo življenjsko dobo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0F3D776A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872070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716932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5536E95D" w14:textId="441ACB97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67077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6A389D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15488DDD" w14:textId="77777777" w:rsidTr="00285B07">
        <w:trPr>
          <w:jc w:val="center"/>
        </w:trPr>
        <w:tc>
          <w:tcPr>
            <w:tcW w:w="846" w:type="dxa"/>
          </w:tcPr>
          <w:p w14:paraId="6C0AAECF" w14:textId="5C623415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7</w:t>
            </w:r>
          </w:p>
        </w:tc>
        <w:tc>
          <w:tcPr>
            <w:tcW w:w="5812" w:type="dxa"/>
          </w:tcPr>
          <w:p w14:paraId="70E11E54" w14:textId="2B05ADC9" w:rsidR="00653B6F" w:rsidRPr="0045001F" w:rsidRDefault="00653B6F" w:rsidP="00653B6F">
            <w:pPr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morajo uporabljati okolju prijazna motorna vozila. (SMERNICA)</w:t>
            </w:r>
          </w:p>
        </w:tc>
        <w:tc>
          <w:tcPr>
            <w:tcW w:w="1134" w:type="dxa"/>
          </w:tcPr>
          <w:p w14:paraId="34B83177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557547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92048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71AA9E1C" w14:textId="194E7D92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029183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398097B3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6897B071" w14:textId="77777777" w:rsidTr="00285B07">
        <w:trPr>
          <w:jc w:val="center"/>
        </w:trPr>
        <w:tc>
          <w:tcPr>
            <w:tcW w:w="846" w:type="dxa"/>
          </w:tcPr>
          <w:p w14:paraId="12A3E53F" w14:textId="02254BF5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8</w:t>
            </w:r>
          </w:p>
        </w:tc>
        <w:tc>
          <w:tcPr>
            <w:tcW w:w="5812" w:type="dxa"/>
          </w:tcPr>
          <w:p w14:paraId="349E561D" w14:textId="13E8BBC2" w:rsidR="00653B6F" w:rsidRPr="0045001F" w:rsidRDefault="00653B6F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ozilom, ki se zadržujejo na površinah obrata, ni dovoljeno delovati v mirovanju dlje kot dve minuti.  (SMERNICA)</w:t>
            </w:r>
          </w:p>
        </w:tc>
        <w:tc>
          <w:tcPr>
            <w:tcW w:w="1134" w:type="dxa"/>
          </w:tcPr>
          <w:p w14:paraId="4F712F0A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576404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7811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95A612A" w14:textId="44268174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1356730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  <w:tr w:rsidR="00653B6F" w:rsidRPr="0045001F" w14:paraId="019AE5E5" w14:textId="77777777" w:rsidTr="00285B07">
        <w:trPr>
          <w:jc w:val="center"/>
        </w:trPr>
        <w:tc>
          <w:tcPr>
            <w:tcW w:w="846" w:type="dxa"/>
          </w:tcPr>
          <w:p w14:paraId="1E58D451" w14:textId="72C10C9E" w:rsidR="00653B6F" w:rsidRPr="0045001F" w:rsidRDefault="00653B6F" w:rsidP="00653B6F">
            <w:pPr>
              <w:rPr>
                <w:rFonts w:ascii="Arial" w:eastAsia="Times New Roman" w:hAnsi="Arial" w:cs="Arial"/>
                <w:lang w:val="sl-SI"/>
              </w:rPr>
            </w:pPr>
            <w:r w:rsidRPr="0045001F">
              <w:rPr>
                <w:rFonts w:ascii="Arial" w:eastAsia="Times New Roman" w:hAnsi="Arial" w:cs="Arial"/>
                <w:lang w:val="sl-SI"/>
              </w:rPr>
              <w:t>13.9</w:t>
            </w:r>
          </w:p>
        </w:tc>
        <w:tc>
          <w:tcPr>
            <w:tcW w:w="5812" w:type="dxa"/>
          </w:tcPr>
          <w:p w14:paraId="50D5E52A" w14:textId="3218712A" w:rsidR="00653B6F" w:rsidRPr="0045001F" w:rsidRDefault="003C3438" w:rsidP="00653B6F">
            <w:pPr>
              <w:rPr>
                <w:rFonts w:ascii="Arial" w:hAnsi="Arial" w:cs="Arial"/>
                <w:i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V obratu spodbujajo člane osebja k uporabi okolju prijaznejših prevoznih sredstev</w:t>
            </w:r>
            <w:r w:rsidR="00653B6F" w:rsidRPr="0045001F">
              <w:rPr>
                <w:rFonts w:ascii="Arial" w:hAnsi="Arial" w:cs="Arial"/>
                <w:i/>
                <w:lang w:val="sl-SI"/>
              </w:rPr>
              <w:t>. (SMERNICA)</w:t>
            </w:r>
          </w:p>
        </w:tc>
        <w:tc>
          <w:tcPr>
            <w:tcW w:w="1134" w:type="dxa"/>
          </w:tcPr>
          <w:p w14:paraId="38676BEA" w14:textId="77777777" w:rsidR="00653B6F" w:rsidRPr="0045001F" w:rsidRDefault="00E419A5" w:rsidP="00653B6F">
            <w:pPr>
              <w:shd w:val="clear" w:color="auto" w:fill="FFFFFF" w:themeFill="background1"/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101919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969252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/>
              </w:rPr>
              <w:t xml:space="preserve">Ne  </w:t>
            </w:r>
          </w:p>
          <w:p w14:paraId="38C56FDF" w14:textId="72A3C8DF" w:rsidR="00653B6F" w:rsidRPr="0045001F" w:rsidRDefault="00E419A5" w:rsidP="00653B6F">
            <w:pPr>
              <w:rPr>
                <w:rFonts w:ascii="Arial" w:hAnsi="Arial" w:cs="Arial"/>
                <w:lang w:val="sl-SI"/>
              </w:rPr>
            </w:pPr>
            <w:sdt>
              <w:sdtPr>
                <w:rPr>
                  <w:rFonts w:ascii="Arial" w:hAnsi="Arial" w:cs="Arial"/>
                  <w:snapToGrid w:val="0"/>
                  <w:lang w:val="sl-SI"/>
                </w:rPr>
                <w:id w:val="-494336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3B6F" w:rsidRPr="0045001F">
                  <w:rPr>
                    <w:rFonts w:ascii="Segoe UI Symbol" w:eastAsia="MS Gothic" w:hAnsi="Segoe UI Symbol" w:cs="Segoe UI Symbol"/>
                    <w:snapToGrid w:val="0"/>
                    <w:lang w:val="sl-SI"/>
                  </w:rPr>
                  <w:t>☐</w:t>
                </w:r>
              </w:sdtContent>
            </w:sdt>
            <w:r w:rsidR="00653B6F" w:rsidRPr="0045001F">
              <w:rPr>
                <w:rFonts w:ascii="Arial" w:hAnsi="Arial" w:cs="Arial"/>
                <w:snapToGrid w:val="0"/>
                <w:lang w:val="sl-SI"/>
              </w:rPr>
              <w:t xml:space="preserve"> </w:t>
            </w:r>
            <w:r w:rsidR="00653B6F" w:rsidRPr="0045001F">
              <w:rPr>
                <w:rFonts w:ascii="Arial" w:hAnsi="Arial" w:cs="Arial"/>
                <w:lang w:val="sl-SI"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653B6F" w:rsidRPr="0045001F" w:rsidRDefault="00653B6F" w:rsidP="00653B6F">
            <w:pPr>
              <w:jc w:val="center"/>
              <w:rPr>
                <w:rFonts w:ascii="Arial" w:hAnsi="Arial" w:cs="Arial"/>
                <w:i/>
                <w:lang w:val="sl-SI"/>
              </w:rPr>
            </w:pPr>
          </w:p>
        </w:tc>
      </w:tr>
    </w:tbl>
    <w:p w14:paraId="28F6E2C3" w14:textId="77777777" w:rsidR="00B7589F" w:rsidRPr="0045001F" w:rsidRDefault="00B7589F" w:rsidP="00FE4C5A">
      <w:pPr>
        <w:rPr>
          <w:rFonts w:ascii="Arial" w:hAnsi="Arial" w:cs="Arial"/>
          <w:b/>
          <w:lang w:val="sl-SI"/>
        </w:rPr>
      </w:pPr>
    </w:p>
    <w:p w14:paraId="21177DED" w14:textId="77777777" w:rsidR="00DC0F4A" w:rsidRPr="0045001F" w:rsidRDefault="00DC0F4A" w:rsidP="00FE4C5A">
      <w:pPr>
        <w:rPr>
          <w:rFonts w:ascii="Arial" w:hAnsi="Arial" w:cs="Arial"/>
          <w:b/>
          <w:lang w:val="sl-SI"/>
        </w:rPr>
      </w:pPr>
    </w:p>
    <w:p w14:paraId="797D3DE2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B519A04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54F65BD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687EB4F0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21930CA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19F3C04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BA0610D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CFFA0D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6FF531A5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D13683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C003137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08515A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69A6E99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7D82F8B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64A0393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6D9E46B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7EDBD8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F9A30F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5BDB152F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04736D6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0116656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10DA8B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5B16C02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2960DFD4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7A6B87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73CB34D2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F9CC461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015EB658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153A20DB" w14:textId="057A7B95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46E3B808" w14:textId="77777777" w:rsidR="001902A1" w:rsidRPr="0045001F" w:rsidRDefault="001902A1" w:rsidP="00FE4C5A">
      <w:pPr>
        <w:rPr>
          <w:rFonts w:ascii="Arial" w:hAnsi="Arial" w:cs="Arial"/>
          <w:b/>
          <w:lang w:val="sl-SI"/>
        </w:rPr>
      </w:pPr>
    </w:p>
    <w:p w14:paraId="340F640C" w14:textId="77777777" w:rsidR="00356A9A" w:rsidRPr="0045001F" w:rsidRDefault="00356A9A" w:rsidP="00FE4C5A">
      <w:pPr>
        <w:rPr>
          <w:rFonts w:ascii="Arial" w:hAnsi="Arial" w:cs="Arial"/>
          <w:b/>
          <w:lang w:val="sl-SI"/>
        </w:rPr>
      </w:pPr>
    </w:p>
    <w:p w14:paraId="3457468E" w14:textId="23DFF17E" w:rsidR="00FE4C5A" w:rsidRPr="0045001F" w:rsidRDefault="00FE4C5A" w:rsidP="00FE4C5A">
      <w:pPr>
        <w:rPr>
          <w:rFonts w:ascii="Arial" w:hAnsi="Arial" w:cs="Arial"/>
          <w:b/>
          <w:lang w:val="sl-SI"/>
        </w:rPr>
      </w:pPr>
      <w:r w:rsidRPr="0045001F">
        <w:rPr>
          <w:rFonts w:ascii="Arial" w:hAnsi="Arial" w:cs="Arial"/>
          <w:b/>
          <w:lang w:val="sl-SI"/>
        </w:rPr>
        <w:lastRenderedPageBreak/>
        <w:t>2. Preglednica dokumentov, ki morajo biti priloženi pred prvim kontrolni</w:t>
      </w:r>
      <w:r w:rsidR="00BA7AAC" w:rsidRPr="0045001F">
        <w:rPr>
          <w:rFonts w:ascii="Arial" w:hAnsi="Arial" w:cs="Arial"/>
          <w:b/>
          <w:lang w:val="sl-SI"/>
        </w:rPr>
        <w:t>m</w:t>
      </w:r>
      <w:r w:rsidRPr="0045001F">
        <w:rPr>
          <w:rFonts w:ascii="Arial" w:hAnsi="Arial" w:cs="Arial"/>
          <w:b/>
          <w:lang w:val="sl-SI"/>
        </w:rPr>
        <w:t xml:space="preserve"> pregledom (ob prijavi) – PROSIMO OZNAČITE </w:t>
      </w:r>
    </w:p>
    <w:p w14:paraId="133A79EC" w14:textId="77777777" w:rsidR="00FE4C5A" w:rsidRPr="0045001F" w:rsidRDefault="00FE4C5A" w:rsidP="00FE4C5A">
      <w:pPr>
        <w:rPr>
          <w:rFonts w:ascii="Arial" w:hAnsi="Arial" w:cs="Arial"/>
          <w:lang w:val="sl-SI"/>
        </w:rPr>
      </w:pPr>
    </w:p>
    <w:p w14:paraId="55DFFA07" w14:textId="77777777" w:rsidR="000B0E69" w:rsidRPr="0045001F" w:rsidRDefault="000B0E69" w:rsidP="000B0E69">
      <w:pPr>
        <w:shd w:val="clear" w:color="auto" w:fill="FFFFFF"/>
        <w:rPr>
          <w:rFonts w:ascii="Arial" w:eastAsia="Times New Roman" w:hAnsi="Arial" w:cs="Arial"/>
          <w:color w:val="222222"/>
          <w:lang w:val="sl-SI" w:eastAsia="sl-SI"/>
        </w:rPr>
      </w:pPr>
      <w:r w:rsidRPr="0045001F">
        <w:rPr>
          <w:rFonts w:ascii="Arial" w:eastAsia="Times New Roman" w:hAnsi="Arial" w:cs="Arial"/>
          <w:color w:val="222222"/>
          <w:lang w:val="sl-SI"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516AF261" w14:textId="77777777" w:rsidR="006D661A" w:rsidRPr="0045001F" w:rsidRDefault="006D661A" w:rsidP="006D661A">
      <w:pPr>
        <w:rPr>
          <w:rFonts w:ascii="Arial" w:hAnsi="Arial" w:cs="Arial"/>
          <w:sz w:val="22"/>
          <w:szCs w:val="22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B92871" w:rsidRPr="0045001F" w14:paraId="7852AA06" w14:textId="77777777" w:rsidTr="001F2D9B">
        <w:tc>
          <w:tcPr>
            <w:tcW w:w="1129" w:type="dxa"/>
          </w:tcPr>
          <w:p w14:paraId="63BB0DD4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  <w:t xml:space="preserve">Kriterij </w:t>
            </w:r>
          </w:p>
        </w:tc>
        <w:tc>
          <w:tcPr>
            <w:tcW w:w="7202" w:type="dxa"/>
          </w:tcPr>
          <w:p w14:paraId="7A46ECC7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  <w:t>Dokument</w:t>
            </w:r>
          </w:p>
          <w:p w14:paraId="1A0E5708" w14:textId="6370D276" w:rsidR="00C75050" w:rsidRPr="0045001F" w:rsidRDefault="00C75050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</w:pPr>
          </w:p>
        </w:tc>
        <w:tc>
          <w:tcPr>
            <w:tcW w:w="1297" w:type="dxa"/>
          </w:tcPr>
          <w:p w14:paraId="332D9FA7" w14:textId="12C4274F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  <w:t>Prilo</w:t>
            </w:r>
            <w:r w:rsidR="00DE1426" w:rsidRPr="0045001F"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  <w:t>ga</w:t>
            </w:r>
            <w:r w:rsidRPr="0045001F">
              <w:rPr>
                <w:rFonts w:ascii="Arial" w:hAnsi="Arial" w:cs="Arial"/>
                <w:b/>
                <w:color w:val="000000"/>
                <w:shd w:val="clear" w:color="auto" w:fill="FFFFFF"/>
                <w:lang w:val="sl-SI"/>
              </w:rPr>
              <w:t xml:space="preserve"> </w:t>
            </w:r>
          </w:p>
        </w:tc>
      </w:tr>
      <w:tr w:rsidR="00B92871" w:rsidRPr="0045001F" w14:paraId="75F6C4BF" w14:textId="77777777" w:rsidTr="001F2D9B">
        <w:tc>
          <w:tcPr>
            <w:tcW w:w="1129" w:type="dxa"/>
          </w:tcPr>
          <w:p w14:paraId="165198A6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1.2</w:t>
            </w:r>
          </w:p>
        </w:tc>
        <w:tc>
          <w:tcPr>
            <w:tcW w:w="7202" w:type="dxa"/>
          </w:tcPr>
          <w:p w14:paraId="5359E482" w14:textId="029B9EB8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Trajnostna politika (</w:t>
            </w:r>
            <w:r w:rsidR="0086733D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)</w:t>
            </w:r>
          </w:p>
          <w:p w14:paraId="3AA01EA7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</w:p>
        </w:tc>
        <w:tc>
          <w:tcPr>
            <w:tcW w:w="1297" w:type="dxa"/>
          </w:tcPr>
          <w:p w14:paraId="2BC4B4D3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3459D96C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0AE32A39" w14:textId="77777777" w:rsidTr="001F2D9B">
        <w:tc>
          <w:tcPr>
            <w:tcW w:w="1129" w:type="dxa"/>
          </w:tcPr>
          <w:p w14:paraId="16E6BC4A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1.3</w:t>
            </w:r>
          </w:p>
        </w:tc>
        <w:tc>
          <w:tcPr>
            <w:tcW w:w="7202" w:type="dxa"/>
          </w:tcPr>
          <w:p w14:paraId="2CD221C0" w14:textId="43B485D2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Letni akcijski načrt za prihajajoče obdobje (</w:t>
            </w:r>
            <w:r w:rsidR="0086733D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)</w:t>
            </w:r>
          </w:p>
        </w:tc>
        <w:tc>
          <w:tcPr>
            <w:tcW w:w="1297" w:type="dxa"/>
          </w:tcPr>
          <w:p w14:paraId="14658570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15BCE67E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7B24A380" w14:textId="77777777" w:rsidTr="001F2D9B">
        <w:tc>
          <w:tcPr>
            <w:tcW w:w="1129" w:type="dxa"/>
          </w:tcPr>
          <w:p w14:paraId="31085B02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1.3</w:t>
            </w:r>
          </w:p>
          <w:p w14:paraId="47D773E5" w14:textId="795E3EF8" w:rsidR="001902A1" w:rsidRPr="0045001F" w:rsidRDefault="001902A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Ne velja ob prvi prijavi.</w:t>
            </w:r>
          </w:p>
        </w:tc>
        <w:tc>
          <w:tcPr>
            <w:tcW w:w="7202" w:type="dxa"/>
          </w:tcPr>
          <w:p w14:paraId="2F85F1F5" w14:textId="35765AFE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Letni akcijski načrt za preteklo leto in navedba izvedenih aktivnosti (</w:t>
            </w:r>
            <w:r w:rsidR="0086733D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)</w:t>
            </w:r>
          </w:p>
          <w:p w14:paraId="40A00EB5" w14:textId="545AF3BA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shd w:val="clear" w:color="auto" w:fill="FFFFFF"/>
                <w:lang w:val="sl-SI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57611343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422CE58E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  <w:p w14:paraId="4F6F47DC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</w:p>
        </w:tc>
      </w:tr>
      <w:tr w:rsidR="00B92871" w:rsidRPr="0045001F" w14:paraId="44DDCF1D" w14:textId="77777777" w:rsidTr="001F2D9B">
        <w:tc>
          <w:tcPr>
            <w:tcW w:w="1129" w:type="dxa"/>
          </w:tcPr>
          <w:p w14:paraId="47A16ADF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1.6</w:t>
            </w:r>
          </w:p>
        </w:tc>
        <w:tc>
          <w:tcPr>
            <w:tcW w:w="7202" w:type="dxa"/>
          </w:tcPr>
          <w:p w14:paraId="168DD324" w14:textId="1D32C2C1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i/>
                <w:lang w:val="sl-SI"/>
              </w:rPr>
              <w:t>Podatki o ogljičnem odtisu (skupaj v tonah) za preteklo leto. (</w:t>
            </w:r>
            <w:r w:rsidR="006531D1" w:rsidRPr="0045001F">
              <w:rPr>
                <w:rFonts w:ascii="Arial" w:hAnsi="Arial" w:cs="Arial"/>
                <w:i/>
                <w:lang w:val="sl-SI"/>
              </w:rPr>
              <w:t>SMERNICA</w:t>
            </w:r>
            <w:r w:rsidRPr="0045001F">
              <w:rPr>
                <w:rFonts w:ascii="Arial" w:hAnsi="Arial" w:cs="Arial"/>
                <w:i/>
                <w:lang w:val="sl-SI"/>
              </w:rPr>
              <w:t>)</w:t>
            </w:r>
          </w:p>
        </w:tc>
        <w:tc>
          <w:tcPr>
            <w:tcW w:w="1297" w:type="dxa"/>
          </w:tcPr>
          <w:p w14:paraId="59E9D5A8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7AB6761A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34DFCD42" w14:textId="77777777" w:rsidTr="001F2D9B">
        <w:tc>
          <w:tcPr>
            <w:tcW w:w="1129" w:type="dxa"/>
          </w:tcPr>
          <w:p w14:paraId="0C5F5531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3.2</w:t>
            </w:r>
          </w:p>
        </w:tc>
        <w:tc>
          <w:tcPr>
            <w:tcW w:w="7202" w:type="dxa"/>
          </w:tcPr>
          <w:p w14:paraId="4054017B" w14:textId="1D542E3F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>Informativni material za goste o programu Zeleni ključ (</w:t>
            </w:r>
            <w:r w:rsidR="009C5E02" w:rsidRPr="0045001F">
              <w:rPr>
                <w:rFonts w:ascii="Arial" w:hAnsi="Arial" w:cs="Arial"/>
                <w:lang w:val="sl-SI"/>
              </w:rPr>
              <w:t xml:space="preserve">priložite </w:t>
            </w:r>
            <w:r w:rsidRPr="0045001F">
              <w:rPr>
                <w:rFonts w:ascii="Arial" w:hAnsi="Arial" w:cs="Arial"/>
                <w:lang w:val="sl-SI"/>
              </w:rPr>
              <w:t>osnutek) (</w:t>
            </w:r>
            <w:r w:rsidR="0086733D" w:rsidRPr="0045001F">
              <w:rPr>
                <w:rFonts w:ascii="Arial" w:hAnsi="Arial" w:cs="Arial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lang w:val="sl-SI"/>
              </w:rPr>
              <w:t>)</w:t>
            </w:r>
          </w:p>
          <w:p w14:paraId="71C9ACDD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shd w:val="clear" w:color="auto" w:fill="FFFFFF"/>
                <w:lang w:val="sl-SI"/>
              </w:rPr>
              <w:t>Osnutek mora biti priložen le ob prvi prijavi.</w:t>
            </w:r>
          </w:p>
        </w:tc>
        <w:tc>
          <w:tcPr>
            <w:tcW w:w="1297" w:type="dxa"/>
          </w:tcPr>
          <w:p w14:paraId="60F98AAD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6049FA5E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  <w:p w14:paraId="1116DB17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</w:p>
        </w:tc>
      </w:tr>
      <w:tr w:rsidR="00B92871" w:rsidRPr="0045001F" w14:paraId="568DF2CF" w14:textId="77777777" w:rsidTr="001F2D9B">
        <w:tc>
          <w:tcPr>
            <w:tcW w:w="1129" w:type="dxa"/>
          </w:tcPr>
          <w:p w14:paraId="08D236E5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3.4</w:t>
            </w:r>
          </w:p>
        </w:tc>
        <w:tc>
          <w:tcPr>
            <w:tcW w:w="7202" w:type="dxa"/>
          </w:tcPr>
          <w:p w14:paraId="0390A179" w14:textId="0635158A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 xml:space="preserve">Informativni material za goste o trajnostnih pobudah, ki jih </w:t>
            </w:r>
            <w:r w:rsidR="009C5E02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 xml:space="preserve">izvajajo </w:t>
            </w: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v obratu (</w:t>
            </w:r>
            <w:r w:rsidR="009C5E02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 xml:space="preserve">priložite </w:t>
            </w: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osnutek) (</w:t>
            </w:r>
            <w:r w:rsidR="0086733D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)</w:t>
            </w:r>
          </w:p>
          <w:p w14:paraId="5E8F4DDC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i/>
                <w:color w:val="000000"/>
                <w:shd w:val="clear" w:color="auto" w:fill="FFFFFF"/>
                <w:lang w:val="sl-SI"/>
              </w:rPr>
              <w:t>Osnutek mora biti priložen le ob prvi prijavi.</w:t>
            </w:r>
          </w:p>
        </w:tc>
        <w:tc>
          <w:tcPr>
            <w:tcW w:w="1297" w:type="dxa"/>
          </w:tcPr>
          <w:p w14:paraId="3AAAE5E3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4941FDB2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  <w:p w14:paraId="03AE7367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</w:p>
        </w:tc>
      </w:tr>
      <w:tr w:rsidR="00B92871" w:rsidRPr="0045001F" w14:paraId="7CB0C405" w14:textId="77777777" w:rsidTr="001F2D9B">
        <w:tc>
          <w:tcPr>
            <w:tcW w:w="1129" w:type="dxa"/>
          </w:tcPr>
          <w:p w14:paraId="1EA8D87A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4.1</w:t>
            </w:r>
          </w:p>
        </w:tc>
        <w:tc>
          <w:tcPr>
            <w:tcW w:w="7202" w:type="dxa"/>
          </w:tcPr>
          <w:p w14:paraId="4E857BAA" w14:textId="6FDBDF69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Mesečna poraba vode preteklega leta. (</w:t>
            </w:r>
            <w:r w:rsidR="0086733D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)</w:t>
            </w:r>
          </w:p>
        </w:tc>
        <w:tc>
          <w:tcPr>
            <w:tcW w:w="1297" w:type="dxa"/>
          </w:tcPr>
          <w:p w14:paraId="71E5FD33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1F2F8291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75181EB6" w14:textId="77777777" w:rsidTr="001F2D9B">
        <w:tc>
          <w:tcPr>
            <w:tcW w:w="1129" w:type="dxa"/>
          </w:tcPr>
          <w:p w14:paraId="245D01BC" w14:textId="05E6D303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4.7</w:t>
            </w:r>
          </w:p>
        </w:tc>
        <w:tc>
          <w:tcPr>
            <w:tcW w:w="7202" w:type="dxa"/>
          </w:tcPr>
          <w:p w14:paraId="1F183DF9" w14:textId="3D9B4EFA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Potrdilo lokalnih oblasti ali drugega odgovornega subjekta, da so v obratu priključeni na obstoječi kanalizacijski sistem. (</w:t>
            </w:r>
            <w:r w:rsidR="0086733D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OBVEZEN KRITERIJ</w:t>
            </w:r>
            <w:r w:rsidR="006531D1"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)</w:t>
            </w:r>
          </w:p>
        </w:tc>
        <w:tc>
          <w:tcPr>
            <w:tcW w:w="1297" w:type="dxa"/>
          </w:tcPr>
          <w:p w14:paraId="000E4789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3EDB1096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9C5E02" w:rsidRPr="0045001F" w14:paraId="49D9D713" w14:textId="77777777" w:rsidTr="001F2D9B">
        <w:tc>
          <w:tcPr>
            <w:tcW w:w="1129" w:type="dxa"/>
          </w:tcPr>
          <w:p w14:paraId="395F19E3" w14:textId="5A22F5C5" w:rsidR="009C5E02" w:rsidRPr="0045001F" w:rsidRDefault="009C5E02" w:rsidP="009C5E02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5.1</w:t>
            </w:r>
          </w:p>
        </w:tc>
        <w:tc>
          <w:tcPr>
            <w:tcW w:w="7202" w:type="dxa"/>
          </w:tcPr>
          <w:p w14:paraId="1070F75A" w14:textId="2D1E494F" w:rsidR="009C5E02" w:rsidRPr="0045001F" w:rsidRDefault="009C5E02" w:rsidP="009C5E02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Seznam vseh kemičnih čistilnih sredstev, namenjenih vsakodnevnem čiščenju, ki imajo priznani okoljski znak. (OBVEZEN KRITERIJ)</w:t>
            </w:r>
          </w:p>
        </w:tc>
        <w:tc>
          <w:tcPr>
            <w:tcW w:w="1297" w:type="dxa"/>
          </w:tcPr>
          <w:p w14:paraId="58CE0206" w14:textId="77777777" w:rsidR="009C5E02" w:rsidRPr="0045001F" w:rsidRDefault="009C5E02" w:rsidP="009C5E02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72308136" w14:textId="77777777" w:rsidR="009C5E02" w:rsidRPr="0045001F" w:rsidRDefault="009C5E02" w:rsidP="009C5E02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4B58A03F" w14:textId="77777777" w:rsidTr="001F2D9B">
        <w:tc>
          <w:tcPr>
            <w:tcW w:w="1129" w:type="dxa"/>
          </w:tcPr>
          <w:p w14:paraId="451CC174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6.1</w:t>
            </w:r>
          </w:p>
        </w:tc>
        <w:tc>
          <w:tcPr>
            <w:tcW w:w="7202" w:type="dxa"/>
          </w:tcPr>
          <w:p w14:paraId="7B3658E7" w14:textId="5209C00D" w:rsidR="00B92871" w:rsidRPr="0045001F" w:rsidRDefault="00B92871" w:rsidP="001F2D9B">
            <w:pPr>
              <w:pStyle w:val="Default"/>
              <w:rPr>
                <w:lang w:val="sl-SI"/>
              </w:rPr>
            </w:pPr>
            <w:r w:rsidRPr="0045001F">
              <w:rPr>
                <w:lang w:val="sl-SI"/>
              </w:rPr>
              <w:t>Informacija o ločevanju odpadkov (fotografija sortirnice odpadkov ali drugi dokaz). (</w:t>
            </w:r>
            <w:r w:rsidR="0086733D" w:rsidRPr="0045001F">
              <w:rPr>
                <w:lang w:val="sl-SI"/>
              </w:rPr>
              <w:t>OBVEZEN KRITERIJ</w:t>
            </w:r>
            <w:r w:rsidRPr="0045001F">
              <w:rPr>
                <w:lang w:val="sl-SI"/>
              </w:rPr>
              <w:t>)</w:t>
            </w:r>
          </w:p>
        </w:tc>
        <w:tc>
          <w:tcPr>
            <w:tcW w:w="1297" w:type="dxa"/>
          </w:tcPr>
          <w:p w14:paraId="6EFD86FB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0F304F23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45AD9F8B" w14:textId="77777777" w:rsidTr="001F2D9B">
        <w:tc>
          <w:tcPr>
            <w:tcW w:w="1129" w:type="dxa"/>
          </w:tcPr>
          <w:p w14:paraId="22086303" w14:textId="6D6E6663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6.1</w:t>
            </w:r>
            <w:r w:rsidR="0010645B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0</w:t>
            </w:r>
          </w:p>
        </w:tc>
        <w:tc>
          <w:tcPr>
            <w:tcW w:w="7202" w:type="dxa"/>
          </w:tcPr>
          <w:p w14:paraId="36CB2090" w14:textId="4B24397F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>Mesečna evidenca količine odpadkov preteklega leta. (</w:t>
            </w:r>
            <w:r w:rsidR="006531D1"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>SMERNICA</w:t>
            </w:r>
            <w:r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>)</w:t>
            </w:r>
          </w:p>
        </w:tc>
        <w:tc>
          <w:tcPr>
            <w:tcW w:w="1297" w:type="dxa"/>
          </w:tcPr>
          <w:p w14:paraId="29AD102D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6F525C58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69AA7C66" w14:textId="77777777" w:rsidTr="001F2D9B">
        <w:tc>
          <w:tcPr>
            <w:tcW w:w="1129" w:type="dxa"/>
          </w:tcPr>
          <w:p w14:paraId="30CE6FD6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7.1</w:t>
            </w:r>
          </w:p>
        </w:tc>
        <w:tc>
          <w:tcPr>
            <w:tcW w:w="7202" w:type="dxa"/>
          </w:tcPr>
          <w:p w14:paraId="7AA5447F" w14:textId="018DBB52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shd w:val="clear" w:color="auto" w:fill="FFFFFF"/>
                <w:lang w:val="sl-SI"/>
              </w:rPr>
              <w:t>Mesečna poraba energije preteklega leta. (</w:t>
            </w:r>
            <w:r w:rsidR="0086733D" w:rsidRPr="0045001F">
              <w:rPr>
                <w:rFonts w:ascii="Arial" w:hAnsi="Arial" w:cs="Arial"/>
                <w:shd w:val="clear" w:color="auto" w:fill="FFFFFF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shd w:val="clear" w:color="auto" w:fill="FFFFFF"/>
                <w:lang w:val="sl-SI"/>
              </w:rPr>
              <w:t>)</w:t>
            </w:r>
          </w:p>
        </w:tc>
        <w:tc>
          <w:tcPr>
            <w:tcW w:w="1297" w:type="dxa"/>
          </w:tcPr>
          <w:p w14:paraId="3141C196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42AC5E4D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  <w:tr w:rsidR="00B92871" w:rsidRPr="0045001F" w14:paraId="45478BCD" w14:textId="77777777" w:rsidTr="001F2D9B">
        <w:tc>
          <w:tcPr>
            <w:tcW w:w="1129" w:type="dxa"/>
          </w:tcPr>
          <w:p w14:paraId="4C733962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8.1</w:t>
            </w:r>
          </w:p>
        </w:tc>
        <w:tc>
          <w:tcPr>
            <w:tcW w:w="7202" w:type="dxa"/>
          </w:tcPr>
          <w:p w14:paraId="7B6D46C1" w14:textId="084F270B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shd w:val="clear" w:color="auto" w:fill="FFFFFF"/>
                <w:lang w:val="sl-SI"/>
              </w:rPr>
              <w:t xml:space="preserve">Seznam z najmanj petimi izdelki hrane in pijače, ki so organski, imajo okoljski znak, znak pravične trgovine in/ali so lokalnega izvora. </w:t>
            </w:r>
            <w:r w:rsidRPr="0045001F">
              <w:rPr>
                <w:rFonts w:ascii="Arial" w:hAnsi="Arial" w:cs="Arial"/>
                <w:lang w:val="sl-SI"/>
              </w:rPr>
              <w:t>(</w:t>
            </w:r>
            <w:r w:rsidR="0086733D" w:rsidRPr="0045001F">
              <w:rPr>
                <w:rFonts w:ascii="Arial" w:hAnsi="Arial" w:cs="Arial"/>
                <w:lang w:val="sl-SI"/>
              </w:rPr>
              <w:t>OBVEZEN KRITERIJ</w:t>
            </w:r>
            <w:r w:rsidRPr="0045001F">
              <w:rPr>
                <w:rFonts w:ascii="Arial" w:hAnsi="Arial" w:cs="Arial"/>
                <w:lang w:val="sl-SI"/>
              </w:rPr>
              <w:t>)</w:t>
            </w:r>
          </w:p>
        </w:tc>
        <w:tc>
          <w:tcPr>
            <w:tcW w:w="1297" w:type="dxa"/>
          </w:tcPr>
          <w:p w14:paraId="2A40585E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018AEA8A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  <w:p w14:paraId="4954622F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</w:p>
        </w:tc>
      </w:tr>
      <w:tr w:rsidR="00B92871" w:rsidRPr="0045001F" w14:paraId="49A1F700" w14:textId="77777777" w:rsidTr="001F2D9B">
        <w:tc>
          <w:tcPr>
            <w:tcW w:w="1129" w:type="dxa"/>
          </w:tcPr>
          <w:p w14:paraId="64CB1DE6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  <w:t>8.6</w:t>
            </w:r>
          </w:p>
        </w:tc>
        <w:tc>
          <w:tcPr>
            <w:tcW w:w="7202" w:type="dxa"/>
          </w:tcPr>
          <w:p w14:paraId="5F46E602" w14:textId="62EAC2DA" w:rsidR="00B92871" w:rsidRPr="0045001F" w:rsidRDefault="00B92871" w:rsidP="001F2D9B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>Mesečna evidenc</w:t>
            </w:r>
            <w:r w:rsidR="003E7D25"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>a</w:t>
            </w:r>
            <w:r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 xml:space="preserve"> količine odvržene hrane preteklega leta. (</w:t>
            </w:r>
            <w:r w:rsidR="006531D1"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>SMERNICA</w:t>
            </w:r>
            <w:r w:rsidRPr="0045001F">
              <w:rPr>
                <w:rFonts w:ascii="Arial" w:hAnsi="Arial" w:cs="Arial"/>
                <w:i/>
                <w:shd w:val="clear" w:color="auto" w:fill="FFFFFF"/>
                <w:lang w:val="sl-SI"/>
              </w:rPr>
              <w:t>)</w:t>
            </w:r>
          </w:p>
        </w:tc>
        <w:tc>
          <w:tcPr>
            <w:tcW w:w="1297" w:type="dxa"/>
          </w:tcPr>
          <w:p w14:paraId="3DF2B251" w14:textId="77777777" w:rsidR="00B92871" w:rsidRPr="0045001F" w:rsidRDefault="00B92871" w:rsidP="001F2D9B">
            <w:pPr>
              <w:jc w:val="center"/>
              <w:rPr>
                <w:rFonts w:ascii="Arial" w:hAnsi="Arial" w:cs="Arial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Da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  <w:r w:rsidRPr="0045001F">
              <w:rPr>
                <w:rFonts w:ascii="Arial" w:hAnsi="Arial" w:cs="Arial"/>
                <w:lang w:val="sl-SI"/>
              </w:rPr>
              <w:t xml:space="preserve">   </w:t>
            </w:r>
          </w:p>
          <w:p w14:paraId="22AFB43B" w14:textId="77777777" w:rsidR="00B92871" w:rsidRPr="0045001F" w:rsidRDefault="00B92871" w:rsidP="001F2D9B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  <w:lang w:val="sl-SI"/>
              </w:rPr>
            </w:pPr>
            <w:r w:rsidRPr="0045001F">
              <w:rPr>
                <w:rFonts w:ascii="Arial" w:hAnsi="Arial" w:cs="Arial"/>
                <w:lang w:val="sl-SI"/>
              </w:rPr>
              <w:t xml:space="preserve">Ne </w:t>
            </w:r>
            <w:r w:rsidRPr="0045001F">
              <w:rPr>
                <w:rFonts w:ascii="Arial" w:hAnsi="Arial" w:cs="Arial"/>
                <w:lang w:val="sl-SI"/>
              </w:rPr>
              <w:sym w:font="Wingdings" w:char="F0A8"/>
            </w:r>
          </w:p>
        </w:tc>
      </w:tr>
    </w:tbl>
    <w:p w14:paraId="6F28ED04" w14:textId="77777777" w:rsidR="006D661A" w:rsidRPr="0045001F" w:rsidRDefault="006D661A" w:rsidP="006D661A">
      <w:pPr>
        <w:rPr>
          <w:rFonts w:ascii="Arial" w:hAnsi="Arial" w:cs="Arial"/>
          <w:snapToGrid w:val="0"/>
          <w:sz w:val="22"/>
          <w:szCs w:val="22"/>
          <w:lang w:val="sl-SI"/>
        </w:rPr>
      </w:pPr>
    </w:p>
    <w:p w14:paraId="340F7E3E" w14:textId="77777777" w:rsidR="006D661A" w:rsidRPr="0045001F" w:rsidRDefault="006D661A">
      <w:pPr>
        <w:rPr>
          <w:rFonts w:ascii="Arial" w:hAnsi="Arial" w:cs="Arial"/>
          <w:snapToGrid w:val="0"/>
          <w:sz w:val="22"/>
          <w:szCs w:val="22"/>
          <w:lang w:val="sl-SI"/>
        </w:rPr>
      </w:pPr>
    </w:p>
    <w:sectPr w:rsidR="006D661A" w:rsidRPr="0045001F" w:rsidSect="007713DF">
      <w:headerReference w:type="default" r:id="rId12"/>
      <w:footerReference w:type="default" r:id="rId13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6E8B5" w14:textId="77777777" w:rsidR="00E419A5" w:rsidRDefault="00E419A5">
      <w:r>
        <w:separator/>
      </w:r>
    </w:p>
  </w:endnote>
  <w:endnote w:type="continuationSeparator" w:id="0">
    <w:p w14:paraId="667EB99F" w14:textId="77777777" w:rsidR="00E419A5" w:rsidRDefault="00E41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3291542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111C80D" w14:textId="249EA500" w:rsidR="0013432F" w:rsidRPr="007713DF" w:rsidRDefault="0013432F">
        <w:pPr>
          <w:pStyle w:val="Noga"/>
          <w:jc w:val="right"/>
          <w:rPr>
            <w:rFonts w:ascii="Arial" w:hAnsi="Arial" w:cs="Arial"/>
          </w:rPr>
        </w:pPr>
        <w:r w:rsidRPr="007713DF">
          <w:rPr>
            <w:rFonts w:ascii="Arial" w:hAnsi="Arial" w:cs="Arial"/>
          </w:rPr>
          <w:fldChar w:fldCharType="begin"/>
        </w:r>
        <w:r w:rsidRPr="007713DF">
          <w:rPr>
            <w:rFonts w:ascii="Arial" w:hAnsi="Arial" w:cs="Arial"/>
          </w:rPr>
          <w:instrText xml:space="preserve"> PAGE   \* MERGEFORMAT </w:instrText>
        </w:r>
        <w:r w:rsidRPr="007713DF">
          <w:rPr>
            <w:rFonts w:ascii="Arial" w:hAnsi="Arial" w:cs="Arial"/>
          </w:rPr>
          <w:fldChar w:fldCharType="separate"/>
        </w:r>
        <w:r w:rsidRPr="007713DF">
          <w:rPr>
            <w:rFonts w:ascii="Arial" w:hAnsi="Arial" w:cs="Arial"/>
            <w:noProof/>
          </w:rPr>
          <w:t>2</w:t>
        </w:r>
        <w:r w:rsidRPr="007713DF">
          <w:rPr>
            <w:rFonts w:ascii="Arial" w:hAnsi="Arial" w:cs="Arial"/>
            <w:noProof/>
          </w:rPr>
          <w:fldChar w:fldCharType="end"/>
        </w:r>
      </w:p>
    </w:sdtContent>
  </w:sdt>
  <w:p w14:paraId="5F9E7F3A" w14:textId="77777777" w:rsidR="0013432F" w:rsidRDefault="0013432F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9D41F" w14:textId="77777777" w:rsidR="00E419A5" w:rsidRDefault="00E419A5">
      <w:r>
        <w:separator/>
      </w:r>
    </w:p>
  </w:footnote>
  <w:footnote w:type="continuationSeparator" w:id="0">
    <w:p w14:paraId="2E85EB7E" w14:textId="77777777" w:rsidR="00E419A5" w:rsidRDefault="00E419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78F1C" w14:textId="508B7A51" w:rsidR="0013432F" w:rsidRPr="00603F7E" w:rsidRDefault="0013432F">
    <w:pPr>
      <w:pStyle w:val="Glava"/>
      <w:rPr>
        <w:rFonts w:ascii="Arial" w:hAnsi="Arial" w:cs="Arial"/>
        <w:color w:val="D9D9D9" w:themeColor="background1" w:themeShade="D9"/>
      </w:rPr>
    </w:pPr>
    <w:r w:rsidRPr="00603F7E">
      <w:rPr>
        <w:rFonts w:ascii="Arial" w:hAnsi="Arial" w:cs="Arial"/>
        <w:color w:val="D9D9D9" w:themeColor="background1" w:themeShade="D9"/>
      </w:rPr>
      <w:t>Gostinski obrat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2"/>
  </w:num>
  <w:num w:numId="5">
    <w:abstractNumId w:val="22"/>
  </w:num>
  <w:num w:numId="6">
    <w:abstractNumId w:val="4"/>
  </w:num>
  <w:num w:numId="7">
    <w:abstractNumId w:val="11"/>
  </w:num>
  <w:num w:numId="8">
    <w:abstractNumId w:val="14"/>
  </w:num>
  <w:num w:numId="9">
    <w:abstractNumId w:val="20"/>
  </w:num>
  <w:num w:numId="10">
    <w:abstractNumId w:val="5"/>
  </w:num>
  <w:num w:numId="11">
    <w:abstractNumId w:val="18"/>
  </w:num>
  <w:num w:numId="12">
    <w:abstractNumId w:val="7"/>
  </w:num>
  <w:num w:numId="13">
    <w:abstractNumId w:val="10"/>
  </w:num>
  <w:num w:numId="14">
    <w:abstractNumId w:val="15"/>
  </w:num>
  <w:num w:numId="15">
    <w:abstractNumId w:val="3"/>
  </w:num>
  <w:num w:numId="16">
    <w:abstractNumId w:val="17"/>
  </w:num>
  <w:num w:numId="17">
    <w:abstractNumId w:val="16"/>
  </w:num>
  <w:num w:numId="18">
    <w:abstractNumId w:val="1"/>
  </w:num>
  <w:num w:numId="19">
    <w:abstractNumId w:val="8"/>
  </w:num>
  <w:num w:numId="20">
    <w:abstractNumId w:val="19"/>
  </w:num>
  <w:num w:numId="21">
    <w:abstractNumId w:val="12"/>
  </w:num>
  <w:num w:numId="22">
    <w:abstractNumId w:val="13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3A6F"/>
    <w:rsid w:val="00011D53"/>
    <w:rsid w:val="00011FA4"/>
    <w:rsid w:val="0001379F"/>
    <w:rsid w:val="00014112"/>
    <w:rsid w:val="00014376"/>
    <w:rsid w:val="00020CED"/>
    <w:rsid w:val="0003109D"/>
    <w:rsid w:val="000322E4"/>
    <w:rsid w:val="00033E34"/>
    <w:rsid w:val="000351A6"/>
    <w:rsid w:val="00036ABB"/>
    <w:rsid w:val="00037777"/>
    <w:rsid w:val="00044016"/>
    <w:rsid w:val="0005041D"/>
    <w:rsid w:val="0005356F"/>
    <w:rsid w:val="00053C99"/>
    <w:rsid w:val="000555C0"/>
    <w:rsid w:val="00056F26"/>
    <w:rsid w:val="00061225"/>
    <w:rsid w:val="000620F9"/>
    <w:rsid w:val="0006353B"/>
    <w:rsid w:val="0006445B"/>
    <w:rsid w:val="00064ACC"/>
    <w:rsid w:val="00066E37"/>
    <w:rsid w:val="00075F78"/>
    <w:rsid w:val="00084B16"/>
    <w:rsid w:val="00086439"/>
    <w:rsid w:val="00091368"/>
    <w:rsid w:val="00093D38"/>
    <w:rsid w:val="000944B3"/>
    <w:rsid w:val="0009545B"/>
    <w:rsid w:val="000A7827"/>
    <w:rsid w:val="000A7EA1"/>
    <w:rsid w:val="000B09A3"/>
    <w:rsid w:val="000B0CA0"/>
    <w:rsid w:val="000B0E69"/>
    <w:rsid w:val="000B179C"/>
    <w:rsid w:val="000B338A"/>
    <w:rsid w:val="000B72AC"/>
    <w:rsid w:val="000C03C3"/>
    <w:rsid w:val="000C430E"/>
    <w:rsid w:val="000C63CF"/>
    <w:rsid w:val="000C6FA8"/>
    <w:rsid w:val="000D67F3"/>
    <w:rsid w:val="000D6CA0"/>
    <w:rsid w:val="000E649C"/>
    <w:rsid w:val="000F634C"/>
    <w:rsid w:val="00103265"/>
    <w:rsid w:val="00105965"/>
    <w:rsid w:val="0010645B"/>
    <w:rsid w:val="00106F78"/>
    <w:rsid w:val="0012155C"/>
    <w:rsid w:val="00121E1F"/>
    <w:rsid w:val="00132297"/>
    <w:rsid w:val="0013432F"/>
    <w:rsid w:val="00137BFE"/>
    <w:rsid w:val="00141892"/>
    <w:rsid w:val="001475F4"/>
    <w:rsid w:val="0015634D"/>
    <w:rsid w:val="0016403D"/>
    <w:rsid w:val="001678C5"/>
    <w:rsid w:val="00170352"/>
    <w:rsid w:val="00182479"/>
    <w:rsid w:val="001855AC"/>
    <w:rsid w:val="001902A1"/>
    <w:rsid w:val="00194F7C"/>
    <w:rsid w:val="001A33A2"/>
    <w:rsid w:val="001A5B96"/>
    <w:rsid w:val="001B3E19"/>
    <w:rsid w:val="001B54C2"/>
    <w:rsid w:val="001B5B44"/>
    <w:rsid w:val="001B6763"/>
    <w:rsid w:val="001B67D6"/>
    <w:rsid w:val="001D40A2"/>
    <w:rsid w:val="001E598D"/>
    <w:rsid w:val="001E7624"/>
    <w:rsid w:val="001F0D93"/>
    <w:rsid w:val="001F2D9B"/>
    <w:rsid w:val="001F3F91"/>
    <w:rsid w:val="001F5BEF"/>
    <w:rsid w:val="002024B2"/>
    <w:rsid w:val="00203C4C"/>
    <w:rsid w:val="00205F59"/>
    <w:rsid w:val="00210C09"/>
    <w:rsid w:val="00212900"/>
    <w:rsid w:val="00212C62"/>
    <w:rsid w:val="00212EF8"/>
    <w:rsid w:val="00225C73"/>
    <w:rsid w:val="00231960"/>
    <w:rsid w:val="00234B92"/>
    <w:rsid w:val="0024018F"/>
    <w:rsid w:val="00254A53"/>
    <w:rsid w:val="0025728F"/>
    <w:rsid w:val="00262A90"/>
    <w:rsid w:val="00271123"/>
    <w:rsid w:val="00271240"/>
    <w:rsid w:val="002722D3"/>
    <w:rsid w:val="00276D23"/>
    <w:rsid w:val="00277A7A"/>
    <w:rsid w:val="00281C10"/>
    <w:rsid w:val="00283C63"/>
    <w:rsid w:val="00283C75"/>
    <w:rsid w:val="00285B07"/>
    <w:rsid w:val="00293EC2"/>
    <w:rsid w:val="002A54BF"/>
    <w:rsid w:val="002B63B1"/>
    <w:rsid w:val="002C2069"/>
    <w:rsid w:val="002D5321"/>
    <w:rsid w:val="002D5D80"/>
    <w:rsid w:val="002E01D3"/>
    <w:rsid w:val="002E1356"/>
    <w:rsid w:val="002E2B6E"/>
    <w:rsid w:val="002E2F56"/>
    <w:rsid w:val="002E389D"/>
    <w:rsid w:val="002E47FF"/>
    <w:rsid w:val="002E53BC"/>
    <w:rsid w:val="002E55AD"/>
    <w:rsid w:val="002F0C0E"/>
    <w:rsid w:val="002F7D44"/>
    <w:rsid w:val="00303E0E"/>
    <w:rsid w:val="00313E56"/>
    <w:rsid w:val="003208D2"/>
    <w:rsid w:val="00321EE5"/>
    <w:rsid w:val="00324CC5"/>
    <w:rsid w:val="00330529"/>
    <w:rsid w:val="0034000A"/>
    <w:rsid w:val="00341C90"/>
    <w:rsid w:val="0034530C"/>
    <w:rsid w:val="00350FD0"/>
    <w:rsid w:val="00356A9A"/>
    <w:rsid w:val="0036640D"/>
    <w:rsid w:val="00381CD6"/>
    <w:rsid w:val="00390AC2"/>
    <w:rsid w:val="003A23A0"/>
    <w:rsid w:val="003A617B"/>
    <w:rsid w:val="003A66E5"/>
    <w:rsid w:val="003B0820"/>
    <w:rsid w:val="003B2D89"/>
    <w:rsid w:val="003B394B"/>
    <w:rsid w:val="003B58D4"/>
    <w:rsid w:val="003B6E74"/>
    <w:rsid w:val="003B779F"/>
    <w:rsid w:val="003C1059"/>
    <w:rsid w:val="003C259B"/>
    <w:rsid w:val="003C3438"/>
    <w:rsid w:val="003C3F15"/>
    <w:rsid w:val="003C522C"/>
    <w:rsid w:val="003D10B2"/>
    <w:rsid w:val="003D27CA"/>
    <w:rsid w:val="003D29CB"/>
    <w:rsid w:val="003D56C6"/>
    <w:rsid w:val="003D56C7"/>
    <w:rsid w:val="003E7D25"/>
    <w:rsid w:val="003F0B29"/>
    <w:rsid w:val="003F37F4"/>
    <w:rsid w:val="003F49F6"/>
    <w:rsid w:val="00406EA0"/>
    <w:rsid w:val="00410170"/>
    <w:rsid w:val="004138F2"/>
    <w:rsid w:val="004210BA"/>
    <w:rsid w:val="00421D11"/>
    <w:rsid w:val="00423D00"/>
    <w:rsid w:val="00425A53"/>
    <w:rsid w:val="00426ADD"/>
    <w:rsid w:val="0043022F"/>
    <w:rsid w:val="00432870"/>
    <w:rsid w:val="004348BC"/>
    <w:rsid w:val="00440A0C"/>
    <w:rsid w:val="0044561F"/>
    <w:rsid w:val="004458F9"/>
    <w:rsid w:val="00446405"/>
    <w:rsid w:val="00446B78"/>
    <w:rsid w:val="0045001F"/>
    <w:rsid w:val="004556E7"/>
    <w:rsid w:val="00463360"/>
    <w:rsid w:val="00467CEC"/>
    <w:rsid w:val="0047172C"/>
    <w:rsid w:val="00475AAD"/>
    <w:rsid w:val="0047646D"/>
    <w:rsid w:val="00477A4A"/>
    <w:rsid w:val="00496BEB"/>
    <w:rsid w:val="004A2EBB"/>
    <w:rsid w:val="004B39AD"/>
    <w:rsid w:val="004B4204"/>
    <w:rsid w:val="004B71A5"/>
    <w:rsid w:val="004C1322"/>
    <w:rsid w:val="004C3ED0"/>
    <w:rsid w:val="004D63CD"/>
    <w:rsid w:val="004D6A9D"/>
    <w:rsid w:val="004D735F"/>
    <w:rsid w:val="004E125D"/>
    <w:rsid w:val="004E4FA2"/>
    <w:rsid w:val="004E7997"/>
    <w:rsid w:val="004F54BD"/>
    <w:rsid w:val="004F65C2"/>
    <w:rsid w:val="00502620"/>
    <w:rsid w:val="0050367C"/>
    <w:rsid w:val="00511C74"/>
    <w:rsid w:val="00511FA1"/>
    <w:rsid w:val="00514520"/>
    <w:rsid w:val="005161D4"/>
    <w:rsid w:val="00520EE0"/>
    <w:rsid w:val="00533F1F"/>
    <w:rsid w:val="00534169"/>
    <w:rsid w:val="00535DE9"/>
    <w:rsid w:val="00551FA0"/>
    <w:rsid w:val="00557157"/>
    <w:rsid w:val="00571786"/>
    <w:rsid w:val="00571910"/>
    <w:rsid w:val="00575159"/>
    <w:rsid w:val="00581B80"/>
    <w:rsid w:val="00581D35"/>
    <w:rsid w:val="00585AE2"/>
    <w:rsid w:val="00590172"/>
    <w:rsid w:val="00592B2B"/>
    <w:rsid w:val="005952D1"/>
    <w:rsid w:val="0059768B"/>
    <w:rsid w:val="005B437B"/>
    <w:rsid w:val="005C0CA3"/>
    <w:rsid w:val="005C2751"/>
    <w:rsid w:val="005C29B4"/>
    <w:rsid w:val="005C5DB8"/>
    <w:rsid w:val="005D35DD"/>
    <w:rsid w:val="005E0638"/>
    <w:rsid w:val="005E2291"/>
    <w:rsid w:val="005E3A11"/>
    <w:rsid w:val="005E3D0B"/>
    <w:rsid w:val="005E5DB5"/>
    <w:rsid w:val="005E5E4B"/>
    <w:rsid w:val="005F012E"/>
    <w:rsid w:val="005F16F0"/>
    <w:rsid w:val="005F4039"/>
    <w:rsid w:val="0060175A"/>
    <w:rsid w:val="00603F7E"/>
    <w:rsid w:val="00604AA4"/>
    <w:rsid w:val="006056D7"/>
    <w:rsid w:val="00623084"/>
    <w:rsid w:val="00631DE0"/>
    <w:rsid w:val="0063559D"/>
    <w:rsid w:val="006356FC"/>
    <w:rsid w:val="006424EE"/>
    <w:rsid w:val="006502D4"/>
    <w:rsid w:val="00650685"/>
    <w:rsid w:val="0065275C"/>
    <w:rsid w:val="006531D1"/>
    <w:rsid w:val="00653B6F"/>
    <w:rsid w:val="00653D24"/>
    <w:rsid w:val="00654741"/>
    <w:rsid w:val="006614A8"/>
    <w:rsid w:val="00661760"/>
    <w:rsid w:val="0066545E"/>
    <w:rsid w:val="006658D4"/>
    <w:rsid w:val="00667C1F"/>
    <w:rsid w:val="006713E8"/>
    <w:rsid w:val="0067711D"/>
    <w:rsid w:val="00680B31"/>
    <w:rsid w:val="00680B52"/>
    <w:rsid w:val="00690313"/>
    <w:rsid w:val="00693BF2"/>
    <w:rsid w:val="006967C5"/>
    <w:rsid w:val="006B5DCB"/>
    <w:rsid w:val="006B62FC"/>
    <w:rsid w:val="006B6C58"/>
    <w:rsid w:val="006D4B93"/>
    <w:rsid w:val="006D5DE7"/>
    <w:rsid w:val="006D661A"/>
    <w:rsid w:val="006E210C"/>
    <w:rsid w:val="006E3BB2"/>
    <w:rsid w:val="006F5B64"/>
    <w:rsid w:val="007025FF"/>
    <w:rsid w:val="00705E4B"/>
    <w:rsid w:val="00715B07"/>
    <w:rsid w:val="007301EE"/>
    <w:rsid w:val="00733645"/>
    <w:rsid w:val="0073631D"/>
    <w:rsid w:val="007401E1"/>
    <w:rsid w:val="00741E76"/>
    <w:rsid w:val="007446F8"/>
    <w:rsid w:val="0074652A"/>
    <w:rsid w:val="0075146C"/>
    <w:rsid w:val="00754C49"/>
    <w:rsid w:val="00761542"/>
    <w:rsid w:val="007713DF"/>
    <w:rsid w:val="0077375E"/>
    <w:rsid w:val="00775562"/>
    <w:rsid w:val="00782B48"/>
    <w:rsid w:val="007978FB"/>
    <w:rsid w:val="007A1A87"/>
    <w:rsid w:val="007A26FA"/>
    <w:rsid w:val="007B0878"/>
    <w:rsid w:val="007B46DF"/>
    <w:rsid w:val="007B721D"/>
    <w:rsid w:val="007B73F4"/>
    <w:rsid w:val="007D056A"/>
    <w:rsid w:val="007F5626"/>
    <w:rsid w:val="00812B11"/>
    <w:rsid w:val="00822DAA"/>
    <w:rsid w:val="00825FD9"/>
    <w:rsid w:val="00833273"/>
    <w:rsid w:val="0083774A"/>
    <w:rsid w:val="00846677"/>
    <w:rsid w:val="00851F21"/>
    <w:rsid w:val="008532FC"/>
    <w:rsid w:val="00857717"/>
    <w:rsid w:val="00862A82"/>
    <w:rsid w:val="00864EE3"/>
    <w:rsid w:val="00865A30"/>
    <w:rsid w:val="0086733D"/>
    <w:rsid w:val="00870492"/>
    <w:rsid w:val="008733CC"/>
    <w:rsid w:val="00876EE7"/>
    <w:rsid w:val="00881FFD"/>
    <w:rsid w:val="00882AEE"/>
    <w:rsid w:val="008876EB"/>
    <w:rsid w:val="00890479"/>
    <w:rsid w:val="00893D27"/>
    <w:rsid w:val="00894569"/>
    <w:rsid w:val="00895773"/>
    <w:rsid w:val="008A116B"/>
    <w:rsid w:val="008C0578"/>
    <w:rsid w:val="008C2A11"/>
    <w:rsid w:val="008C3BB7"/>
    <w:rsid w:val="008C4522"/>
    <w:rsid w:val="008C6854"/>
    <w:rsid w:val="008D5318"/>
    <w:rsid w:val="008E1D82"/>
    <w:rsid w:val="008E2853"/>
    <w:rsid w:val="008E5FE4"/>
    <w:rsid w:val="008E74E8"/>
    <w:rsid w:val="008F24AE"/>
    <w:rsid w:val="008F56F8"/>
    <w:rsid w:val="008F76CB"/>
    <w:rsid w:val="0090308C"/>
    <w:rsid w:val="00905948"/>
    <w:rsid w:val="009119F6"/>
    <w:rsid w:val="00912E84"/>
    <w:rsid w:val="009178F3"/>
    <w:rsid w:val="0092250C"/>
    <w:rsid w:val="00926E00"/>
    <w:rsid w:val="00930037"/>
    <w:rsid w:val="00934A9C"/>
    <w:rsid w:val="009458D1"/>
    <w:rsid w:val="00950FAC"/>
    <w:rsid w:val="0095226D"/>
    <w:rsid w:val="0098456A"/>
    <w:rsid w:val="009870ED"/>
    <w:rsid w:val="00991689"/>
    <w:rsid w:val="0099648A"/>
    <w:rsid w:val="00996B0B"/>
    <w:rsid w:val="00997C05"/>
    <w:rsid w:val="009A1FBE"/>
    <w:rsid w:val="009A3E0D"/>
    <w:rsid w:val="009A774B"/>
    <w:rsid w:val="009B0EAA"/>
    <w:rsid w:val="009B1FDD"/>
    <w:rsid w:val="009B5D9C"/>
    <w:rsid w:val="009B7BB7"/>
    <w:rsid w:val="009B7F67"/>
    <w:rsid w:val="009C0B13"/>
    <w:rsid w:val="009C4C1F"/>
    <w:rsid w:val="009C4DE4"/>
    <w:rsid w:val="009C5E02"/>
    <w:rsid w:val="009C7A50"/>
    <w:rsid w:val="009D1A15"/>
    <w:rsid w:val="009D7F1E"/>
    <w:rsid w:val="009E067F"/>
    <w:rsid w:val="009E708B"/>
    <w:rsid w:val="009F0D13"/>
    <w:rsid w:val="009F0DDE"/>
    <w:rsid w:val="009F61A1"/>
    <w:rsid w:val="009F6C1E"/>
    <w:rsid w:val="00A046B1"/>
    <w:rsid w:val="00A04A23"/>
    <w:rsid w:val="00A053CA"/>
    <w:rsid w:val="00A0542A"/>
    <w:rsid w:val="00A054E5"/>
    <w:rsid w:val="00A0776B"/>
    <w:rsid w:val="00A07F5F"/>
    <w:rsid w:val="00A134C1"/>
    <w:rsid w:val="00A244BE"/>
    <w:rsid w:val="00A24DF6"/>
    <w:rsid w:val="00A33DCD"/>
    <w:rsid w:val="00A34EB4"/>
    <w:rsid w:val="00A4090D"/>
    <w:rsid w:val="00A41042"/>
    <w:rsid w:val="00A4281F"/>
    <w:rsid w:val="00A46BEB"/>
    <w:rsid w:val="00A50B40"/>
    <w:rsid w:val="00A5227D"/>
    <w:rsid w:val="00A54D1F"/>
    <w:rsid w:val="00A609BF"/>
    <w:rsid w:val="00A63B0E"/>
    <w:rsid w:val="00A672FC"/>
    <w:rsid w:val="00A7067B"/>
    <w:rsid w:val="00A74061"/>
    <w:rsid w:val="00A74B61"/>
    <w:rsid w:val="00A76553"/>
    <w:rsid w:val="00A87243"/>
    <w:rsid w:val="00A93E7D"/>
    <w:rsid w:val="00A93EBA"/>
    <w:rsid w:val="00A9411E"/>
    <w:rsid w:val="00A94582"/>
    <w:rsid w:val="00AA6425"/>
    <w:rsid w:val="00AA797D"/>
    <w:rsid w:val="00AB0784"/>
    <w:rsid w:val="00AB363D"/>
    <w:rsid w:val="00AC1B05"/>
    <w:rsid w:val="00AC71C9"/>
    <w:rsid w:val="00AD513F"/>
    <w:rsid w:val="00AD65DF"/>
    <w:rsid w:val="00AE0645"/>
    <w:rsid w:val="00AF67F9"/>
    <w:rsid w:val="00B01314"/>
    <w:rsid w:val="00B05B0E"/>
    <w:rsid w:val="00B11688"/>
    <w:rsid w:val="00B130A2"/>
    <w:rsid w:val="00B20C6B"/>
    <w:rsid w:val="00B20CDE"/>
    <w:rsid w:val="00B24D1C"/>
    <w:rsid w:val="00B3470E"/>
    <w:rsid w:val="00B34F7B"/>
    <w:rsid w:val="00B4153A"/>
    <w:rsid w:val="00B43457"/>
    <w:rsid w:val="00B44B2D"/>
    <w:rsid w:val="00B4781E"/>
    <w:rsid w:val="00B5337F"/>
    <w:rsid w:val="00B54411"/>
    <w:rsid w:val="00B55518"/>
    <w:rsid w:val="00B64958"/>
    <w:rsid w:val="00B73B81"/>
    <w:rsid w:val="00B73BA0"/>
    <w:rsid w:val="00B7589F"/>
    <w:rsid w:val="00B763ED"/>
    <w:rsid w:val="00B771D6"/>
    <w:rsid w:val="00B778CC"/>
    <w:rsid w:val="00B80F65"/>
    <w:rsid w:val="00B8720C"/>
    <w:rsid w:val="00B92871"/>
    <w:rsid w:val="00BA5992"/>
    <w:rsid w:val="00BA6A0A"/>
    <w:rsid w:val="00BA7AAC"/>
    <w:rsid w:val="00BB0616"/>
    <w:rsid w:val="00BC51D8"/>
    <w:rsid w:val="00BD003F"/>
    <w:rsid w:val="00BD4789"/>
    <w:rsid w:val="00BD4E56"/>
    <w:rsid w:val="00BE5EA7"/>
    <w:rsid w:val="00BE760F"/>
    <w:rsid w:val="00BF1421"/>
    <w:rsid w:val="00BF1960"/>
    <w:rsid w:val="00BF294B"/>
    <w:rsid w:val="00BF4100"/>
    <w:rsid w:val="00C03622"/>
    <w:rsid w:val="00C046E3"/>
    <w:rsid w:val="00C107D8"/>
    <w:rsid w:val="00C11C90"/>
    <w:rsid w:val="00C11E85"/>
    <w:rsid w:val="00C12941"/>
    <w:rsid w:val="00C12B43"/>
    <w:rsid w:val="00C15018"/>
    <w:rsid w:val="00C30B13"/>
    <w:rsid w:val="00C542BA"/>
    <w:rsid w:val="00C55142"/>
    <w:rsid w:val="00C55990"/>
    <w:rsid w:val="00C6472F"/>
    <w:rsid w:val="00C75050"/>
    <w:rsid w:val="00C81633"/>
    <w:rsid w:val="00C85387"/>
    <w:rsid w:val="00C8666A"/>
    <w:rsid w:val="00CB2E38"/>
    <w:rsid w:val="00CC29EE"/>
    <w:rsid w:val="00CC34F5"/>
    <w:rsid w:val="00CC4C3D"/>
    <w:rsid w:val="00CC6ADC"/>
    <w:rsid w:val="00CD0969"/>
    <w:rsid w:val="00CD5D77"/>
    <w:rsid w:val="00CE3875"/>
    <w:rsid w:val="00CF1D56"/>
    <w:rsid w:val="00CF487D"/>
    <w:rsid w:val="00D00390"/>
    <w:rsid w:val="00D151E5"/>
    <w:rsid w:val="00D15CDD"/>
    <w:rsid w:val="00D20D60"/>
    <w:rsid w:val="00D2189E"/>
    <w:rsid w:val="00D225EC"/>
    <w:rsid w:val="00D2748A"/>
    <w:rsid w:val="00D325EF"/>
    <w:rsid w:val="00D35E06"/>
    <w:rsid w:val="00D4353E"/>
    <w:rsid w:val="00D479AD"/>
    <w:rsid w:val="00D47EA5"/>
    <w:rsid w:val="00D50584"/>
    <w:rsid w:val="00D5692E"/>
    <w:rsid w:val="00D70989"/>
    <w:rsid w:val="00D75EED"/>
    <w:rsid w:val="00D81F38"/>
    <w:rsid w:val="00D83138"/>
    <w:rsid w:val="00D93DF1"/>
    <w:rsid w:val="00DA3863"/>
    <w:rsid w:val="00DB4E7F"/>
    <w:rsid w:val="00DB7842"/>
    <w:rsid w:val="00DC0F4A"/>
    <w:rsid w:val="00DC27DE"/>
    <w:rsid w:val="00DC458C"/>
    <w:rsid w:val="00DC7C8E"/>
    <w:rsid w:val="00DD01C1"/>
    <w:rsid w:val="00DD679F"/>
    <w:rsid w:val="00DE1426"/>
    <w:rsid w:val="00DF54F6"/>
    <w:rsid w:val="00E0061C"/>
    <w:rsid w:val="00E00C04"/>
    <w:rsid w:val="00E04BDC"/>
    <w:rsid w:val="00E2278B"/>
    <w:rsid w:val="00E245EE"/>
    <w:rsid w:val="00E349F6"/>
    <w:rsid w:val="00E419A5"/>
    <w:rsid w:val="00E51D29"/>
    <w:rsid w:val="00E52A09"/>
    <w:rsid w:val="00E62821"/>
    <w:rsid w:val="00E73520"/>
    <w:rsid w:val="00E7354A"/>
    <w:rsid w:val="00E76363"/>
    <w:rsid w:val="00E83DA1"/>
    <w:rsid w:val="00E8482B"/>
    <w:rsid w:val="00EA0199"/>
    <w:rsid w:val="00EA4C5B"/>
    <w:rsid w:val="00EA7646"/>
    <w:rsid w:val="00EB653E"/>
    <w:rsid w:val="00EB7C8F"/>
    <w:rsid w:val="00EC6357"/>
    <w:rsid w:val="00EC6E8A"/>
    <w:rsid w:val="00ED7E2D"/>
    <w:rsid w:val="00EE1F05"/>
    <w:rsid w:val="00EE4375"/>
    <w:rsid w:val="00EE53AD"/>
    <w:rsid w:val="00EF0582"/>
    <w:rsid w:val="00EF4976"/>
    <w:rsid w:val="00EF7645"/>
    <w:rsid w:val="00F01525"/>
    <w:rsid w:val="00F03A12"/>
    <w:rsid w:val="00F14718"/>
    <w:rsid w:val="00F17DA4"/>
    <w:rsid w:val="00F2098E"/>
    <w:rsid w:val="00F2260F"/>
    <w:rsid w:val="00F36BEA"/>
    <w:rsid w:val="00F41B2E"/>
    <w:rsid w:val="00F53240"/>
    <w:rsid w:val="00F55B49"/>
    <w:rsid w:val="00F56193"/>
    <w:rsid w:val="00F56C52"/>
    <w:rsid w:val="00F60C8D"/>
    <w:rsid w:val="00F66EAC"/>
    <w:rsid w:val="00F7322A"/>
    <w:rsid w:val="00F7541D"/>
    <w:rsid w:val="00F8244A"/>
    <w:rsid w:val="00F91F5E"/>
    <w:rsid w:val="00F92E47"/>
    <w:rsid w:val="00FA4F4B"/>
    <w:rsid w:val="00FA5B18"/>
    <w:rsid w:val="00FA6D7C"/>
    <w:rsid w:val="00FC035B"/>
    <w:rsid w:val="00FC636C"/>
    <w:rsid w:val="00FD0BC3"/>
    <w:rsid w:val="00FD2B57"/>
    <w:rsid w:val="00FD7A2E"/>
    <w:rsid w:val="00FE4C5A"/>
    <w:rsid w:val="00FE62D4"/>
    <w:rsid w:val="00FF2BD0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nl-BE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7713DF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603F7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2.xml><?xml version="1.0" encoding="utf-8"?>
<ds:datastoreItem xmlns:ds="http://schemas.openxmlformats.org/officeDocument/2006/customXml" ds:itemID="{4722514E-770C-4FBA-976E-D30AB4578A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C8ED12-1C2D-4049-BC94-700140B6D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15</Pages>
  <Words>3490</Words>
  <Characters>19895</Characters>
  <Application>Microsoft Office Word</Application>
  <DocSecurity>0</DocSecurity>
  <Lines>165</Lines>
  <Paragraphs>4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3339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107</cp:revision>
  <cp:lastPrinted>2021-12-21T14:33:00Z</cp:lastPrinted>
  <dcterms:created xsi:type="dcterms:W3CDTF">2021-12-17T08:00:00Z</dcterms:created>
  <dcterms:modified xsi:type="dcterms:W3CDTF">2022-03-1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